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4A76A4" w14:textId="77777777" w:rsidR="00B35BDC" w:rsidRDefault="00B35BDC" w:rsidP="00EF38B3">
      <w:pPr>
        <w:jc w:val="center"/>
        <w:rPr>
          <w:b/>
          <w:sz w:val="40"/>
        </w:rPr>
      </w:pPr>
    </w:p>
    <w:p w14:paraId="2BF89575" w14:textId="378B4107" w:rsidR="00B0382B" w:rsidRPr="00EF38B3" w:rsidRDefault="003169DD" w:rsidP="00EF38B3">
      <w:pPr>
        <w:jc w:val="center"/>
        <w:rPr>
          <w:b/>
        </w:rPr>
      </w:pPr>
      <w:r>
        <w:rPr>
          <w:b/>
          <w:sz w:val="40"/>
        </w:rPr>
        <w:t>Assignment 2</w:t>
      </w:r>
    </w:p>
    <w:p w14:paraId="7A8A787A" w14:textId="77777777" w:rsidR="00B0382B" w:rsidRDefault="00B0382B" w:rsidP="00B0382B">
      <w:r>
        <w:tab/>
      </w:r>
      <w:r>
        <w:tab/>
      </w:r>
    </w:p>
    <w:p w14:paraId="61891EAE" w14:textId="77777777" w:rsidR="00BA40F4" w:rsidRDefault="003169DD" w:rsidP="003169DD">
      <w:pPr>
        <w:spacing w:after="183" w:line="388" w:lineRule="auto"/>
        <w:ind w:right="-15"/>
        <w:rPr>
          <w:rFonts w:cstheme="minorHAnsi"/>
          <w:b/>
          <w:sz w:val="28"/>
          <w:szCs w:val="28"/>
        </w:rPr>
      </w:pPr>
      <w:r w:rsidRPr="003169DD">
        <w:rPr>
          <w:rFonts w:cstheme="minorHAnsi"/>
          <w:b/>
          <w:sz w:val="28"/>
          <w:szCs w:val="28"/>
        </w:rPr>
        <w:t>Use arrays to structure the raw data and to perfo</w:t>
      </w:r>
      <w:r w:rsidR="00BA40F4">
        <w:rPr>
          <w:rFonts w:cstheme="minorHAnsi"/>
          <w:b/>
          <w:sz w:val="28"/>
          <w:szCs w:val="28"/>
        </w:rPr>
        <w:t>rm data comparison &amp; operations</w:t>
      </w:r>
    </w:p>
    <w:p w14:paraId="4A587848" w14:textId="67B66E42" w:rsidR="003169DD" w:rsidRDefault="003169DD" w:rsidP="003169DD">
      <w:pPr>
        <w:spacing w:after="183" w:line="388" w:lineRule="auto"/>
        <w:ind w:right="-15"/>
        <w:rPr>
          <w:rFonts w:cstheme="minorHAnsi"/>
          <w:sz w:val="28"/>
          <w:szCs w:val="28"/>
        </w:rPr>
      </w:pPr>
      <w:r w:rsidRPr="003169DD">
        <w:rPr>
          <w:rFonts w:cstheme="minorHAnsi"/>
          <w:sz w:val="28"/>
          <w:szCs w:val="28"/>
        </w:rPr>
        <w:t xml:space="preserve">Write a program which creates an integer array and displays sum of its elements. </w:t>
      </w:r>
    </w:p>
    <w:p w14:paraId="5CB0BD68" w14:textId="726C5D47" w:rsidR="00B35BDC" w:rsidRDefault="00D318CF" w:rsidP="00D318CF">
      <w:pPr>
        <w:spacing w:after="183" w:line="388" w:lineRule="auto"/>
        <w:ind w:right="-15"/>
        <w:jc w:val="center"/>
        <w:rPr>
          <w:rFonts w:cstheme="minorHAnsi"/>
          <w:sz w:val="28"/>
          <w:szCs w:val="28"/>
        </w:rPr>
      </w:pPr>
      <w:r>
        <w:rPr>
          <w:rFonts w:cstheme="minorHAnsi"/>
          <w:noProof/>
          <w:sz w:val="28"/>
          <w:szCs w:val="28"/>
        </w:rPr>
        <w:drawing>
          <wp:inline distT="0" distB="0" distL="0" distR="0" wp14:anchorId="6ABDDB4E" wp14:editId="7C02026A">
            <wp:extent cx="4343400" cy="40195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3400" cy="401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373D0" w14:textId="77777777" w:rsidR="00D318CF" w:rsidRPr="003169DD" w:rsidRDefault="00D318CF" w:rsidP="00D318CF">
      <w:pPr>
        <w:spacing w:after="183" w:line="388" w:lineRule="auto"/>
        <w:ind w:right="-15"/>
        <w:jc w:val="center"/>
        <w:rPr>
          <w:rFonts w:cstheme="minorHAnsi"/>
          <w:sz w:val="28"/>
          <w:szCs w:val="28"/>
        </w:rPr>
      </w:pPr>
    </w:p>
    <w:p w14:paraId="3F0B3ED8" w14:textId="77777777" w:rsidR="003169DD" w:rsidRPr="003169DD" w:rsidRDefault="003169DD" w:rsidP="003169DD">
      <w:pPr>
        <w:spacing w:after="0" w:line="240" w:lineRule="auto"/>
        <w:rPr>
          <w:rFonts w:cstheme="minorHAnsi"/>
          <w:sz w:val="28"/>
          <w:szCs w:val="28"/>
        </w:rPr>
      </w:pPr>
      <w:r w:rsidRPr="003169DD">
        <w:rPr>
          <w:rFonts w:cstheme="minorHAnsi"/>
          <w:sz w:val="28"/>
          <w:szCs w:val="28"/>
        </w:rPr>
        <w:t xml:space="preserve"> </w:t>
      </w:r>
    </w:p>
    <w:p w14:paraId="2D76B265" w14:textId="2738DA44" w:rsidR="003169DD" w:rsidRPr="003169DD" w:rsidRDefault="003169DD" w:rsidP="003169DD">
      <w:pPr>
        <w:pStyle w:val="Heading1"/>
        <w:ind w:right="255"/>
        <w:rPr>
          <w:rFonts w:asciiTheme="minorHAnsi" w:hAnsiTheme="minorHAnsi" w:cstheme="minorHAnsi"/>
          <w:szCs w:val="28"/>
        </w:rPr>
      </w:pPr>
      <w:r w:rsidRPr="003169DD">
        <w:rPr>
          <w:rFonts w:asciiTheme="minorHAnsi" w:hAnsiTheme="minorHAnsi" w:cstheme="minorHAnsi"/>
          <w:szCs w:val="28"/>
        </w:rPr>
        <w:lastRenderedPageBreak/>
        <w:t xml:space="preserve">Use arrays to structure the raw data and to perform data comparison &amp; operations </w:t>
      </w:r>
    </w:p>
    <w:p w14:paraId="3DA6A2EF" w14:textId="77777777" w:rsidR="003169DD" w:rsidRPr="003169DD" w:rsidRDefault="003169DD" w:rsidP="003169DD">
      <w:pPr>
        <w:spacing w:after="196" w:line="240" w:lineRule="auto"/>
        <w:rPr>
          <w:rFonts w:cstheme="minorHAnsi"/>
          <w:sz w:val="28"/>
          <w:szCs w:val="28"/>
        </w:rPr>
      </w:pPr>
      <w:r w:rsidRPr="003169DD">
        <w:rPr>
          <w:rFonts w:cstheme="minorHAnsi"/>
          <w:sz w:val="28"/>
          <w:szCs w:val="28"/>
        </w:rPr>
        <w:t xml:space="preserve"> </w:t>
      </w:r>
    </w:p>
    <w:p w14:paraId="3CC58749" w14:textId="77777777" w:rsidR="003169DD" w:rsidRPr="003169DD" w:rsidRDefault="003169DD" w:rsidP="003169DD">
      <w:pPr>
        <w:spacing w:after="0"/>
        <w:rPr>
          <w:rFonts w:cstheme="minorHAnsi"/>
          <w:sz w:val="28"/>
          <w:szCs w:val="28"/>
        </w:rPr>
      </w:pPr>
      <w:r w:rsidRPr="003169DD">
        <w:rPr>
          <w:rFonts w:cstheme="minorHAnsi"/>
          <w:sz w:val="28"/>
          <w:szCs w:val="28"/>
        </w:rPr>
        <w:t xml:space="preserve">Write a program which performs addition of elements which are stored in two arrays of type double. </w:t>
      </w:r>
    </w:p>
    <w:p w14:paraId="00E3DAE8" w14:textId="77777777" w:rsidR="003169DD" w:rsidRPr="003169DD" w:rsidRDefault="003169DD" w:rsidP="003169DD">
      <w:pPr>
        <w:ind w:right="275"/>
        <w:rPr>
          <w:rFonts w:cstheme="minorHAnsi"/>
          <w:sz w:val="28"/>
          <w:szCs w:val="28"/>
        </w:rPr>
      </w:pPr>
      <w:r w:rsidRPr="003169DD">
        <w:rPr>
          <w:rFonts w:cstheme="minorHAnsi"/>
          <w:sz w:val="28"/>
          <w:szCs w:val="28"/>
        </w:rPr>
        <w:t xml:space="preserve">Arrays lengths may be variable in size. The resultant values must be stored in an integer array. Display the resultant integer array in a formatted way. </w:t>
      </w:r>
    </w:p>
    <w:p w14:paraId="4051B286" w14:textId="77777777" w:rsidR="003169DD" w:rsidRPr="003169DD" w:rsidRDefault="003169DD" w:rsidP="003169DD">
      <w:pPr>
        <w:spacing w:after="198" w:line="240" w:lineRule="auto"/>
        <w:rPr>
          <w:rFonts w:cstheme="minorHAnsi"/>
          <w:sz w:val="28"/>
          <w:szCs w:val="28"/>
        </w:rPr>
      </w:pPr>
      <w:r w:rsidRPr="003169DD">
        <w:rPr>
          <w:rFonts w:cstheme="minorHAnsi"/>
          <w:sz w:val="28"/>
          <w:szCs w:val="28"/>
        </w:rPr>
        <w:t xml:space="preserve"> </w:t>
      </w:r>
    </w:p>
    <w:p w14:paraId="193A9A05" w14:textId="77777777" w:rsidR="003169DD" w:rsidRPr="003169DD" w:rsidRDefault="003169DD" w:rsidP="003169DD">
      <w:pPr>
        <w:spacing w:after="183" w:line="240" w:lineRule="auto"/>
        <w:ind w:right="-15"/>
        <w:rPr>
          <w:rFonts w:cstheme="minorHAnsi"/>
          <w:sz w:val="28"/>
          <w:szCs w:val="28"/>
        </w:rPr>
      </w:pPr>
      <w:r w:rsidRPr="003169DD">
        <w:rPr>
          <w:rFonts w:cstheme="minorHAnsi"/>
          <w:b/>
          <w:sz w:val="28"/>
          <w:szCs w:val="28"/>
        </w:rPr>
        <w:t xml:space="preserve">Example:   </w:t>
      </w:r>
    </w:p>
    <w:p w14:paraId="783380DD" w14:textId="77777777" w:rsidR="003169DD" w:rsidRPr="003169DD" w:rsidRDefault="003169DD" w:rsidP="003169DD">
      <w:pPr>
        <w:spacing w:after="183" w:line="240" w:lineRule="auto"/>
        <w:ind w:right="-15"/>
        <w:rPr>
          <w:rFonts w:cstheme="minorHAnsi"/>
          <w:sz w:val="28"/>
          <w:szCs w:val="28"/>
        </w:rPr>
      </w:pPr>
      <w:r w:rsidRPr="003169DD">
        <w:rPr>
          <w:rFonts w:cstheme="minorHAnsi"/>
          <w:b/>
          <w:sz w:val="28"/>
          <w:szCs w:val="28"/>
        </w:rPr>
        <w:t xml:space="preserve">Input:  </w:t>
      </w:r>
    </w:p>
    <w:p w14:paraId="6AE39053" w14:textId="77777777" w:rsidR="003169DD" w:rsidRPr="003169DD" w:rsidRDefault="003169DD" w:rsidP="003169DD">
      <w:pPr>
        <w:spacing w:after="208" w:line="240" w:lineRule="auto"/>
        <w:rPr>
          <w:rFonts w:cstheme="minorHAnsi"/>
          <w:sz w:val="28"/>
          <w:szCs w:val="28"/>
        </w:rPr>
      </w:pPr>
      <w:r w:rsidRPr="003169DD">
        <w:rPr>
          <w:rFonts w:cstheme="minorHAnsi"/>
          <w:sz w:val="28"/>
          <w:szCs w:val="28"/>
        </w:rPr>
        <w:t xml:space="preserve"> </w:t>
      </w:r>
      <w:r w:rsidRPr="003169DD">
        <w:rPr>
          <w:rFonts w:cstheme="minorHAnsi"/>
          <w:sz w:val="28"/>
          <w:szCs w:val="28"/>
        </w:rPr>
        <w:tab/>
      </w:r>
      <w:r w:rsidRPr="003169DD">
        <w:rPr>
          <w:rFonts w:eastAsia="Calibri" w:cstheme="minorHAnsi"/>
          <w:noProof/>
          <w:sz w:val="28"/>
          <w:szCs w:val="28"/>
          <w:lang w:eastAsia="en-IN"/>
        </w:rPr>
        <mc:AlternateContent>
          <mc:Choice Requires="wpg">
            <w:drawing>
              <wp:inline distT="0" distB="0" distL="0" distR="0" wp14:anchorId="5805D7BB" wp14:editId="7332125F">
                <wp:extent cx="4999686" cy="705612"/>
                <wp:effectExtent l="0" t="0" r="0" b="0"/>
                <wp:docPr id="14423" name="Group 144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999686" cy="705612"/>
                          <a:chOff x="0" y="0"/>
                          <a:chExt cx="4999686" cy="705612"/>
                        </a:xfrm>
                      </wpg:grpSpPr>
                      <wps:wsp>
                        <wps:cNvPr id="529" name="Rectangle 529"/>
                        <wps:cNvSpPr/>
                        <wps:spPr>
                          <a:xfrm>
                            <a:off x="230073" y="90678"/>
                            <a:ext cx="1272872" cy="2260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7CD1F53" w14:textId="77777777" w:rsidR="003169DD" w:rsidRDefault="003169DD" w:rsidP="003169DD">
                              <w:pPr>
                                <w:spacing w:after="0" w:line="276" w:lineRule="auto"/>
                              </w:pPr>
                              <w:r>
                                <w:t>dInputArray1[]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530" name="Rectangle 530"/>
                        <wps:cNvSpPr/>
                        <wps:spPr>
                          <a:xfrm>
                            <a:off x="1187526" y="90678"/>
                            <a:ext cx="56314" cy="2260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378281" w14:textId="77777777" w:rsidR="003169DD" w:rsidRDefault="003169DD" w:rsidP="003169DD">
                              <w:pPr>
                                <w:spacing w:after="0" w:line="276" w:lineRule="auto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531" name="Rectangle 531"/>
                        <wps:cNvSpPr/>
                        <wps:spPr>
                          <a:xfrm>
                            <a:off x="1573098" y="90678"/>
                            <a:ext cx="395655" cy="2260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96500E" w14:textId="77777777" w:rsidR="003169DD" w:rsidRDefault="003169DD" w:rsidP="003169DD">
                              <w:pPr>
                                <w:spacing w:after="0" w:line="276" w:lineRule="auto"/>
                              </w:pPr>
                              <w:r>
                                <w:t>10.0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532" name="Rectangle 532"/>
                        <wps:cNvSpPr/>
                        <wps:spPr>
                          <a:xfrm>
                            <a:off x="1870278" y="90678"/>
                            <a:ext cx="56314" cy="2260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889DD9D" w14:textId="77777777" w:rsidR="003169DD" w:rsidRDefault="003169DD" w:rsidP="003169DD">
                              <w:pPr>
                                <w:spacing w:after="0" w:line="276" w:lineRule="auto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533" name="Rectangle 533"/>
                        <wps:cNvSpPr/>
                        <wps:spPr>
                          <a:xfrm>
                            <a:off x="2155266" y="90678"/>
                            <a:ext cx="395655" cy="2260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CA4F0B0" w14:textId="77777777" w:rsidR="003169DD" w:rsidRDefault="003169DD" w:rsidP="003169DD">
                              <w:pPr>
                                <w:spacing w:after="0" w:line="276" w:lineRule="auto"/>
                              </w:pPr>
                              <w:r>
                                <w:t>20.0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534" name="Rectangle 534"/>
                        <wps:cNvSpPr/>
                        <wps:spPr>
                          <a:xfrm>
                            <a:off x="2452446" y="90678"/>
                            <a:ext cx="56314" cy="2260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22B5403" w14:textId="77777777" w:rsidR="003169DD" w:rsidRDefault="003169DD" w:rsidP="003169DD">
                              <w:pPr>
                                <w:spacing w:after="0" w:line="276" w:lineRule="auto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535" name="Rectangle 535"/>
                        <wps:cNvSpPr/>
                        <wps:spPr>
                          <a:xfrm>
                            <a:off x="2832176" y="90678"/>
                            <a:ext cx="395655" cy="2260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BD0A183" w14:textId="77777777" w:rsidR="003169DD" w:rsidRDefault="003169DD" w:rsidP="003169DD">
                              <w:pPr>
                                <w:spacing w:after="0" w:line="276" w:lineRule="auto"/>
                              </w:pPr>
                              <w:r>
                                <w:t>30.0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536" name="Rectangle 536"/>
                        <wps:cNvSpPr/>
                        <wps:spPr>
                          <a:xfrm>
                            <a:off x="3129356" y="90678"/>
                            <a:ext cx="56314" cy="2260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4E01C3F" w14:textId="77777777" w:rsidR="003169DD" w:rsidRDefault="003169DD" w:rsidP="003169DD">
                              <w:pPr>
                                <w:spacing w:after="0" w:line="276" w:lineRule="auto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17090" name="Shape 17090"/>
                        <wps:cNvSpPr/>
                        <wps:spPr>
                          <a:xfrm>
                            <a:off x="0" y="0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091" name="Shape 17091"/>
                        <wps:cNvSpPr/>
                        <wps:spPr>
                          <a:xfrm>
                            <a:off x="0" y="0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092" name="Shape 17092"/>
                        <wps:cNvSpPr/>
                        <wps:spPr>
                          <a:xfrm>
                            <a:off x="6096" y="0"/>
                            <a:ext cx="140690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06906" h="9144">
                                <a:moveTo>
                                  <a:pt x="0" y="0"/>
                                </a:moveTo>
                                <a:lnTo>
                                  <a:pt x="1406906" y="0"/>
                                </a:lnTo>
                                <a:lnTo>
                                  <a:pt x="140690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093" name="Shape 17093"/>
                        <wps:cNvSpPr/>
                        <wps:spPr>
                          <a:xfrm>
                            <a:off x="1413078" y="0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094" name="Shape 17094"/>
                        <wps:cNvSpPr/>
                        <wps:spPr>
                          <a:xfrm>
                            <a:off x="1419174" y="0"/>
                            <a:ext cx="606552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06552" h="9144">
                                <a:moveTo>
                                  <a:pt x="0" y="0"/>
                                </a:moveTo>
                                <a:lnTo>
                                  <a:pt x="606552" y="0"/>
                                </a:lnTo>
                                <a:lnTo>
                                  <a:pt x="606552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095" name="Shape 17095"/>
                        <wps:cNvSpPr/>
                        <wps:spPr>
                          <a:xfrm>
                            <a:off x="2025726" y="0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096" name="Shape 17096"/>
                        <wps:cNvSpPr/>
                        <wps:spPr>
                          <a:xfrm>
                            <a:off x="2031822" y="0"/>
                            <a:ext cx="545592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5592" h="9144">
                                <a:moveTo>
                                  <a:pt x="0" y="0"/>
                                </a:moveTo>
                                <a:lnTo>
                                  <a:pt x="545592" y="0"/>
                                </a:lnTo>
                                <a:lnTo>
                                  <a:pt x="545592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097" name="Shape 17097"/>
                        <wps:cNvSpPr/>
                        <wps:spPr>
                          <a:xfrm>
                            <a:off x="2577414" y="0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098" name="Shape 17098"/>
                        <wps:cNvSpPr/>
                        <wps:spPr>
                          <a:xfrm>
                            <a:off x="2583510" y="0"/>
                            <a:ext cx="798881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98881" h="9144">
                                <a:moveTo>
                                  <a:pt x="0" y="0"/>
                                </a:moveTo>
                                <a:lnTo>
                                  <a:pt x="798881" y="0"/>
                                </a:lnTo>
                                <a:lnTo>
                                  <a:pt x="798881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099" name="Shape 17099"/>
                        <wps:cNvSpPr/>
                        <wps:spPr>
                          <a:xfrm>
                            <a:off x="3382340" y="0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00" name="Shape 17100"/>
                        <wps:cNvSpPr/>
                        <wps:spPr>
                          <a:xfrm>
                            <a:off x="3382340" y="0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01" name="Shape 17101"/>
                        <wps:cNvSpPr/>
                        <wps:spPr>
                          <a:xfrm>
                            <a:off x="0" y="6096"/>
                            <a:ext cx="9144" cy="3352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335280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335280"/>
                                </a:lnTo>
                                <a:lnTo>
                                  <a:pt x="0" y="33528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02" name="Shape 17102"/>
                        <wps:cNvSpPr/>
                        <wps:spPr>
                          <a:xfrm>
                            <a:off x="1413078" y="6096"/>
                            <a:ext cx="9144" cy="3352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335280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335280"/>
                                </a:lnTo>
                                <a:lnTo>
                                  <a:pt x="0" y="33528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03" name="Shape 17103"/>
                        <wps:cNvSpPr/>
                        <wps:spPr>
                          <a:xfrm>
                            <a:off x="2025726" y="6096"/>
                            <a:ext cx="9144" cy="3352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335280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335280"/>
                                </a:lnTo>
                                <a:lnTo>
                                  <a:pt x="0" y="33528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04" name="Shape 17104"/>
                        <wps:cNvSpPr/>
                        <wps:spPr>
                          <a:xfrm>
                            <a:off x="2577414" y="6096"/>
                            <a:ext cx="9144" cy="3352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335280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335280"/>
                                </a:lnTo>
                                <a:lnTo>
                                  <a:pt x="0" y="33528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05" name="Shape 17105"/>
                        <wps:cNvSpPr/>
                        <wps:spPr>
                          <a:xfrm>
                            <a:off x="3382340" y="6096"/>
                            <a:ext cx="9144" cy="3352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335280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335280"/>
                                </a:lnTo>
                                <a:lnTo>
                                  <a:pt x="0" y="33528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4" name="Rectangle 554"/>
                        <wps:cNvSpPr/>
                        <wps:spPr>
                          <a:xfrm>
                            <a:off x="71628" y="375666"/>
                            <a:ext cx="1272872" cy="2260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057F2CA" w14:textId="77777777" w:rsidR="003169DD" w:rsidRDefault="003169DD" w:rsidP="003169DD">
                              <w:pPr>
                                <w:spacing w:after="0" w:line="276" w:lineRule="auto"/>
                              </w:pPr>
                              <w:r>
                                <w:t>dInputArray2[]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555" name="Rectangle 555"/>
                        <wps:cNvSpPr/>
                        <wps:spPr>
                          <a:xfrm>
                            <a:off x="1028649" y="375666"/>
                            <a:ext cx="56314" cy="2260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31BC9D7" w14:textId="77777777" w:rsidR="003169DD" w:rsidRDefault="003169DD" w:rsidP="003169DD">
                              <w:pPr>
                                <w:spacing w:after="0" w:line="276" w:lineRule="auto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557" name="Rectangle 557"/>
                        <wps:cNvSpPr/>
                        <wps:spPr>
                          <a:xfrm>
                            <a:off x="1484706" y="375666"/>
                            <a:ext cx="395655" cy="2260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8CFF6B2" w14:textId="77777777" w:rsidR="003169DD" w:rsidRDefault="003169DD" w:rsidP="003169DD">
                              <w:pPr>
                                <w:spacing w:after="0" w:line="276" w:lineRule="auto"/>
                              </w:pPr>
                              <w:r>
                                <w:t>20.0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558" name="Rectangle 558"/>
                        <wps:cNvSpPr/>
                        <wps:spPr>
                          <a:xfrm>
                            <a:off x="1781886" y="375666"/>
                            <a:ext cx="56314" cy="2260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F2455A3" w14:textId="77777777" w:rsidR="003169DD" w:rsidRDefault="003169DD" w:rsidP="003169DD">
                              <w:pPr>
                                <w:spacing w:after="0" w:line="276" w:lineRule="auto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560" name="Rectangle 560"/>
                        <wps:cNvSpPr/>
                        <wps:spPr>
                          <a:xfrm>
                            <a:off x="2097354" y="375666"/>
                            <a:ext cx="395655" cy="2260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1E14D74" w14:textId="77777777" w:rsidR="003169DD" w:rsidRDefault="003169DD" w:rsidP="003169DD">
                              <w:pPr>
                                <w:spacing w:after="0" w:line="276" w:lineRule="auto"/>
                              </w:pPr>
                              <w:r>
                                <w:t>50.0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561" name="Rectangle 561"/>
                        <wps:cNvSpPr/>
                        <wps:spPr>
                          <a:xfrm>
                            <a:off x="2394534" y="375666"/>
                            <a:ext cx="56314" cy="2260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809CC31" w14:textId="77777777" w:rsidR="003169DD" w:rsidRDefault="003169DD" w:rsidP="003169DD">
                              <w:pPr>
                                <w:spacing w:after="0" w:line="276" w:lineRule="auto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563" name="Rectangle 563"/>
                        <wps:cNvSpPr/>
                        <wps:spPr>
                          <a:xfrm>
                            <a:off x="2647518" y="375666"/>
                            <a:ext cx="395655" cy="2260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98E0921" w14:textId="77777777" w:rsidR="003169DD" w:rsidRDefault="003169DD" w:rsidP="003169DD">
                              <w:pPr>
                                <w:spacing w:after="0" w:line="276" w:lineRule="auto"/>
                              </w:pPr>
                              <w:r>
                                <w:t>30.0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564" name="Rectangle 564"/>
                        <wps:cNvSpPr/>
                        <wps:spPr>
                          <a:xfrm>
                            <a:off x="2944952" y="375666"/>
                            <a:ext cx="56314" cy="2260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A007A66" w14:textId="77777777" w:rsidR="003169DD" w:rsidRDefault="003169DD" w:rsidP="003169DD">
                              <w:pPr>
                                <w:spacing w:after="0" w:line="276" w:lineRule="auto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566" name="Rectangle 566"/>
                        <wps:cNvSpPr/>
                        <wps:spPr>
                          <a:xfrm>
                            <a:off x="3453968" y="375666"/>
                            <a:ext cx="395655" cy="2260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065F301" w14:textId="77777777" w:rsidR="003169DD" w:rsidRDefault="003169DD" w:rsidP="003169DD">
                              <w:pPr>
                                <w:spacing w:after="0" w:line="276" w:lineRule="auto"/>
                              </w:pPr>
                              <w:r>
                                <w:t>70.0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567" name="Rectangle 567"/>
                        <wps:cNvSpPr/>
                        <wps:spPr>
                          <a:xfrm>
                            <a:off x="3751148" y="375666"/>
                            <a:ext cx="56314" cy="2260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DBF0D61" w14:textId="77777777" w:rsidR="003169DD" w:rsidRDefault="003169DD" w:rsidP="003169DD">
                              <w:pPr>
                                <w:spacing w:after="0" w:line="276" w:lineRule="auto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569" name="Rectangle 569"/>
                        <wps:cNvSpPr/>
                        <wps:spPr>
                          <a:xfrm>
                            <a:off x="4259022" y="375666"/>
                            <a:ext cx="395655" cy="2260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409267D" w14:textId="77777777" w:rsidR="003169DD" w:rsidRDefault="003169DD" w:rsidP="003169DD">
                              <w:pPr>
                                <w:spacing w:after="0" w:line="276" w:lineRule="auto"/>
                              </w:pPr>
                              <w:r>
                                <w:t>80.0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570" name="Rectangle 570"/>
                        <wps:cNvSpPr/>
                        <wps:spPr>
                          <a:xfrm>
                            <a:off x="4556201" y="375666"/>
                            <a:ext cx="56314" cy="2260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04E4D81" w14:textId="77777777" w:rsidR="003169DD" w:rsidRDefault="003169DD" w:rsidP="003169DD">
                              <w:pPr>
                                <w:spacing w:after="0" w:line="276" w:lineRule="auto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17106" name="Shape 17106"/>
                        <wps:cNvSpPr/>
                        <wps:spPr>
                          <a:xfrm>
                            <a:off x="0" y="341376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07" name="Shape 17107"/>
                        <wps:cNvSpPr/>
                        <wps:spPr>
                          <a:xfrm>
                            <a:off x="6096" y="341376"/>
                            <a:ext cx="140690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06906" h="9144">
                                <a:moveTo>
                                  <a:pt x="0" y="0"/>
                                </a:moveTo>
                                <a:lnTo>
                                  <a:pt x="1406906" y="0"/>
                                </a:lnTo>
                                <a:lnTo>
                                  <a:pt x="140690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08" name="Shape 17108"/>
                        <wps:cNvSpPr/>
                        <wps:spPr>
                          <a:xfrm>
                            <a:off x="1413078" y="341376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09" name="Shape 17109"/>
                        <wps:cNvSpPr/>
                        <wps:spPr>
                          <a:xfrm>
                            <a:off x="1419174" y="341376"/>
                            <a:ext cx="606552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06552" h="9144">
                                <a:moveTo>
                                  <a:pt x="0" y="0"/>
                                </a:moveTo>
                                <a:lnTo>
                                  <a:pt x="606552" y="0"/>
                                </a:lnTo>
                                <a:lnTo>
                                  <a:pt x="606552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10" name="Shape 17110"/>
                        <wps:cNvSpPr/>
                        <wps:spPr>
                          <a:xfrm>
                            <a:off x="2025726" y="341376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11" name="Shape 17111"/>
                        <wps:cNvSpPr/>
                        <wps:spPr>
                          <a:xfrm>
                            <a:off x="2031822" y="341376"/>
                            <a:ext cx="545592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5592" h="9144">
                                <a:moveTo>
                                  <a:pt x="0" y="0"/>
                                </a:moveTo>
                                <a:lnTo>
                                  <a:pt x="545592" y="0"/>
                                </a:lnTo>
                                <a:lnTo>
                                  <a:pt x="545592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12" name="Shape 17112"/>
                        <wps:cNvSpPr/>
                        <wps:spPr>
                          <a:xfrm>
                            <a:off x="2577414" y="341376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13" name="Shape 17113"/>
                        <wps:cNvSpPr/>
                        <wps:spPr>
                          <a:xfrm>
                            <a:off x="2583510" y="341376"/>
                            <a:ext cx="798881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98881" h="9144">
                                <a:moveTo>
                                  <a:pt x="0" y="0"/>
                                </a:moveTo>
                                <a:lnTo>
                                  <a:pt x="798881" y="0"/>
                                </a:lnTo>
                                <a:lnTo>
                                  <a:pt x="798881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14" name="Shape 17114"/>
                        <wps:cNvSpPr/>
                        <wps:spPr>
                          <a:xfrm>
                            <a:off x="3382340" y="341376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15" name="Shape 17115"/>
                        <wps:cNvSpPr/>
                        <wps:spPr>
                          <a:xfrm>
                            <a:off x="3388436" y="341376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16" name="Shape 17116"/>
                        <wps:cNvSpPr/>
                        <wps:spPr>
                          <a:xfrm>
                            <a:off x="3394532" y="341376"/>
                            <a:ext cx="79248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92480" h="9144">
                                <a:moveTo>
                                  <a:pt x="0" y="0"/>
                                </a:moveTo>
                                <a:lnTo>
                                  <a:pt x="792480" y="0"/>
                                </a:lnTo>
                                <a:lnTo>
                                  <a:pt x="79248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17" name="Shape 17117"/>
                        <wps:cNvSpPr/>
                        <wps:spPr>
                          <a:xfrm>
                            <a:off x="4187012" y="341376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18" name="Shape 17118"/>
                        <wps:cNvSpPr/>
                        <wps:spPr>
                          <a:xfrm>
                            <a:off x="4193489" y="341376"/>
                            <a:ext cx="80010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00100" h="9144">
                                <a:moveTo>
                                  <a:pt x="0" y="0"/>
                                </a:moveTo>
                                <a:lnTo>
                                  <a:pt x="800100" y="0"/>
                                </a:lnTo>
                                <a:lnTo>
                                  <a:pt x="80010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19" name="Shape 17119"/>
                        <wps:cNvSpPr/>
                        <wps:spPr>
                          <a:xfrm>
                            <a:off x="4993589" y="341376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20" name="Shape 17120"/>
                        <wps:cNvSpPr/>
                        <wps:spPr>
                          <a:xfrm>
                            <a:off x="4993589" y="341376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21" name="Shape 17121"/>
                        <wps:cNvSpPr/>
                        <wps:spPr>
                          <a:xfrm>
                            <a:off x="0" y="347472"/>
                            <a:ext cx="9144" cy="3520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3520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352044"/>
                                </a:lnTo>
                                <a:lnTo>
                                  <a:pt x="0" y="3520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22" name="Shape 17122"/>
                        <wps:cNvSpPr/>
                        <wps:spPr>
                          <a:xfrm>
                            <a:off x="0" y="699516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23" name="Shape 17123"/>
                        <wps:cNvSpPr/>
                        <wps:spPr>
                          <a:xfrm>
                            <a:off x="0" y="699516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24" name="Shape 17124"/>
                        <wps:cNvSpPr/>
                        <wps:spPr>
                          <a:xfrm>
                            <a:off x="6096" y="699516"/>
                            <a:ext cx="140690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06906" h="9144">
                                <a:moveTo>
                                  <a:pt x="0" y="0"/>
                                </a:moveTo>
                                <a:lnTo>
                                  <a:pt x="1406906" y="0"/>
                                </a:lnTo>
                                <a:lnTo>
                                  <a:pt x="140690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25" name="Shape 17125"/>
                        <wps:cNvSpPr/>
                        <wps:spPr>
                          <a:xfrm>
                            <a:off x="1413078" y="347472"/>
                            <a:ext cx="9144" cy="3520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3520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352044"/>
                                </a:lnTo>
                                <a:lnTo>
                                  <a:pt x="0" y="3520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26" name="Shape 17126"/>
                        <wps:cNvSpPr/>
                        <wps:spPr>
                          <a:xfrm>
                            <a:off x="1413078" y="699516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27" name="Shape 17127"/>
                        <wps:cNvSpPr/>
                        <wps:spPr>
                          <a:xfrm>
                            <a:off x="1419174" y="699516"/>
                            <a:ext cx="606552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06552" h="9144">
                                <a:moveTo>
                                  <a:pt x="0" y="0"/>
                                </a:moveTo>
                                <a:lnTo>
                                  <a:pt x="606552" y="0"/>
                                </a:lnTo>
                                <a:lnTo>
                                  <a:pt x="606552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28" name="Shape 17128"/>
                        <wps:cNvSpPr/>
                        <wps:spPr>
                          <a:xfrm>
                            <a:off x="2025726" y="347472"/>
                            <a:ext cx="9144" cy="3520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3520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352044"/>
                                </a:lnTo>
                                <a:lnTo>
                                  <a:pt x="0" y="3520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29" name="Shape 17129"/>
                        <wps:cNvSpPr/>
                        <wps:spPr>
                          <a:xfrm>
                            <a:off x="2025726" y="699516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30" name="Shape 17130"/>
                        <wps:cNvSpPr/>
                        <wps:spPr>
                          <a:xfrm>
                            <a:off x="2031822" y="699516"/>
                            <a:ext cx="545592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5592" h="9144">
                                <a:moveTo>
                                  <a:pt x="0" y="0"/>
                                </a:moveTo>
                                <a:lnTo>
                                  <a:pt x="545592" y="0"/>
                                </a:lnTo>
                                <a:lnTo>
                                  <a:pt x="545592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31" name="Shape 17131"/>
                        <wps:cNvSpPr/>
                        <wps:spPr>
                          <a:xfrm>
                            <a:off x="2577414" y="347472"/>
                            <a:ext cx="9144" cy="3520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3520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352044"/>
                                </a:lnTo>
                                <a:lnTo>
                                  <a:pt x="0" y="3520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32" name="Shape 17132"/>
                        <wps:cNvSpPr/>
                        <wps:spPr>
                          <a:xfrm>
                            <a:off x="2577414" y="699516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33" name="Shape 17133"/>
                        <wps:cNvSpPr/>
                        <wps:spPr>
                          <a:xfrm>
                            <a:off x="2583510" y="699516"/>
                            <a:ext cx="798881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98881" h="9144">
                                <a:moveTo>
                                  <a:pt x="0" y="0"/>
                                </a:moveTo>
                                <a:lnTo>
                                  <a:pt x="798881" y="0"/>
                                </a:lnTo>
                                <a:lnTo>
                                  <a:pt x="798881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34" name="Shape 17134"/>
                        <wps:cNvSpPr/>
                        <wps:spPr>
                          <a:xfrm>
                            <a:off x="3382340" y="347472"/>
                            <a:ext cx="9144" cy="3520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3520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352044"/>
                                </a:lnTo>
                                <a:lnTo>
                                  <a:pt x="0" y="3520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35" name="Shape 17135"/>
                        <wps:cNvSpPr/>
                        <wps:spPr>
                          <a:xfrm>
                            <a:off x="3382340" y="699516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36" name="Shape 17136"/>
                        <wps:cNvSpPr/>
                        <wps:spPr>
                          <a:xfrm>
                            <a:off x="3388436" y="699516"/>
                            <a:ext cx="7985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98576" h="9144">
                                <a:moveTo>
                                  <a:pt x="0" y="0"/>
                                </a:moveTo>
                                <a:lnTo>
                                  <a:pt x="798576" y="0"/>
                                </a:lnTo>
                                <a:lnTo>
                                  <a:pt x="7985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37" name="Shape 17137"/>
                        <wps:cNvSpPr/>
                        <wps:spPr>
                          <a:xfrm>
                            <a:off x="4187012" y="347472"/>
                            <a:ext cx="9144" cy="3520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3520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352044"/>
                                </a:lnTo>
                                <a:lnTo>
                                  <a:pt x="0" y="3520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38" name="Shape 17138"/>
                        <wps:cNvSpPr/>
                        <wps:spPr>
                          <a:xfrm>
                            <a:off x="4187012" y="699516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39" name="Shape 17139"/>
                        <wps:cNvSpPr/>
                        <wps:spPr>
                          <a:xfrm>
                            <a:off x="4193489" y="699516"/>
                            <a:ext cx="80010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00100" h="9144">
                                <a:moveTo>
                                  <a:pt x="0" y="0"/>
                                </a:moveTo>
                                <a:lnTo>
                                  <a:pt x="800100" y="0"/>
                                </a:lnTo>
                                <a:lnTo>
                                  <a:pt x="80010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40" name="Shape 17140"/>
                        <wps:cNvSpPr/>
                        <wps:spPr>
                          <a:xfrm>
                            <a:off x="4993589" y="347472"/>
                            <a:ext cx="9144" cy="3520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3520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352044"/>
                                </a:lnTo>
                                <a:lnTo>
                                  <a:pt x="0" y="3520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41" name="Shape 17141"/>
                        <wps:cNvSpPr/>
                        <wps:spPr>
                          <a:xfrm>
                            <a:off x="4993589" y="699516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42" name="Shape 17142"/>
                        <wps:cNvSpPr/>
                        <wps:spPr>
                          <a:xfrm>
                            <a:off x="4993589" y="699516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805D7BB" id="Group 14423" o:spid="_x0000_s1026" style="width:393.7pt;height:55.55pt;mso-position-horizontal-relative:char;mso-position-vertical-relative:line" coordsize="49996,70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">
                <v:rect id="Rectangle 529" o:spid="_x0000_s1027" style="position:absolute;left:2300;top:906;width:12729;height:22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ju1rsYA&#10;AADcAAAADwAAAGRycy9kb3ducmV2LnhtbESPQWvCQBSE7wX/w/KE3uqmAYuJriJaSY5tFGxvj+wz&#10;Cc2+DdmtSfvruwXB4zAz3zCrzWhacaXeNZYVPM8iEMSl1Q1XCk7Hw9MChPPIGlvLpOCHHGzWk4cV&#10;ptoO/E7XwlciQNilqKD2vkuldGVNBt3MdsTBu9jeoA+yr6TucQhw08o4il6kwYbDQo0d7Woqv4pv&#10;oyBbdNuP3P4OVfv6mZ3fzsn+mHilHqfjdgnC0+jv4Vs71wrmcQL/Z8IRkOs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Dju1rsYAAADcAAAADwAAAAAAAAAAAAAAAACYAgAAZHJz&#10;L2Rvd25yZXYueG1sUEsFBgAAAAAEAAQA9QAAAIsDAAAAAA==&#10;" filled="f" stroked="f">
                  <v:textbox inset="0,0,0,0">
                    <w:txbxContent>
                      <w:p w14:paraId="27CD1F53" w14:textId="77777777" w:rsidR="003169DD" w:rsidRDefault="003169DD" w:rsidP="003169DD">
                        <w:pPr>
                          <w:spacing w:after="0" w:line="276" w:lineRule="auto"/>
                        </w:pPr>
                        <w:proofErr w:type="gramStart"/>
                        <w:r>
                          <w:t>dInputArray1[]</w:t>
                        </w:r>
                        <w:proofErr w:type="gramEnd"/>
                      </w:p>
                    </w:txbxContent>
                  </v:textbox>
                </v:rect>
                <v:rect id="Rectangle 530" o:spid="_x0000_s1028" style="position:absolute;left:11875;top:906;width:563;height:22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tiK7sEA&#10;AADcAAAADwAAAGRycy9kb3ducmV2LnhtbERPy4rCMBTdC/5DuII7TR1x0GoUcRRd+gJ1d2mubbG5&#10;KU20nfl6sxhweTjv2aIxhXhR5XLLCgb9CARxYnXOqYLzadMbg3AeWWNhmRT8koPFvN2aYaxtzQd6&#10;HX0qQgi7GBVk3pexlC7JyKDr25I4cHdbGfQBVqnUFdYh3BTyK4q+pcGcQ0OGJa0ySh7Hp1GwHZfL&#10;687+1Wmxvm0v+8vk5zTxSnU7zXIKwlPjP+J/904rGA3D/HAmHAE5fw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rYiu7BAAAA3AAAAA8AAAAAAAAAAAAAAAAAmAIAAGRycy9kb3du&#10;cmV2LnhtbFBLBQYAAAAABAAEAPUAAACGAwAAAAA=&#10;" filled="f" stroked="f">
                  <v:textbox inset="0,0,0,0">
                    <w:txbxContent>
                      <w:p w14:paraId="03378281" w14:textId="77777777" w:rsidR="003169DD" w:rsidRDefault="003169DD" w:rsidP="003169DD">
                        <w:pPr>
                          <w:spacing w:after="0" w:line="276" w:lineRule="auto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531" o:spid="_x0000_s1029" style="position:absolute;left:15730;top:906;width:3957;height:22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ZQvdcYA&#10;AADcAAAADwAAAGRycy9kb3ducmV2LnhtbESPQWvCQBSE7wX/w/IEb3Wj0hJTVxG1mGObCNrbI/ua&#10;hGbfhuzWpP56t1DocZiZb5jVZjCNuFLnassKZtMIBHFhdc2lglP++hiDcB5ZY2OZFPyQg8169LDC&#10;RNue3+ma+VIECLsEFVTet4mUrqjIoJvaljh4n7Yz6IPsSqk77APcNHIeRc/SYM1hocKWdhUVX9m3&#10;UXCM2+0ltbe+bA4fx/PbebnPl16pyXjYvoDwNPj/8F871QqeFjP4PROOgFzf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dZQvdcYAAADcAAAADwAAAAAAAAAAAAAAAACYAgAAZHJz&#10;L2Rvd25yZXYueG1sUEsFBgAAAAAEAAQA9QAAAIsDAAAAAA==&#10;" filled="f" stroked="f">
                  <v:textbox inset="0,0,0,0">
                    <w:txbxContent>
                      <w:p w14:paraId="0396500E" w14:textId="77777777" w:rsidR="003169DD" w:rsidRDefault="003169DD" w:rsidP="003169DD">
                        <w:pPr>
                          <w:spacing w:after="0" w:line="276" w:lineRule="auto"/>
                        </w:pPr>
                        <w:r>
                          <w:t>10.0</w:t>
                        </w:r>
                      </w:p>
                    </w:txbxContent>
                  </v:textbox>
                </v:rect>
                <v:rect id="Rectangle 532" o:spid="_x0000_s1030" style="position:absolute;left:18702;top:906;width:563;height:22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UaxAsUA&#10;AADcAAAADwAAAGRycy9kb3ducmV2LnhtbESPT4vCMBTE78J+h/AW9qbpuihajSKrix79B+rt0Tzb&#10;YvNSmqytfnojCB6HmfkNM542phBXqlxuWcF3JwJBnFidc6pgv/trD0A4j6yxsEwKbuRgOvlojTHW&#10;tuYNXbc+FQHCLkYFmfdlLKVLMjLoOrYkDt7ZVgZ9kFUqdYV1gJtCdqOoLw3mHBYyLOk3o+Sy/TcK&#10;loNydlzZe50Wi9PysD4M57uhV+rrs5mNQHhq/Dv8aq+0gt5PF55nwhGQkw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FRrECxQAAANwAAAAPAAAAAAAAAAAAAAAAAJgCAABkcnMv&#10;ZG93bnJldi54bWxQSwUGAAAAAAQABAD1AAAAigMAAAAA&#10;" filled="f" stroked="f">
                  <v:textbox inset="0,0,0,0">
                    <w:txbxContent>
                      <w:p w14:paraId="3889DD9D" w14:textId="77777777" w:rsidR="003169DD" w:rsidRDefault="003169DD" w:rsidP="003169DD">
                        <w:pPr>
                          <w:spacing w:after="0" w:line="276" w:lineRule="auto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533" o:spid="_x0000_s1031" style="position:absolute;left:21552;top:906;width:3957;height:22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goUmcUA&#10;AADcAAAADwAAAGRycy9kb3ducmV2LnhtbESPT4vCMBTE74LfITzBm6auKNo1iriKHtc/oHt7NG/b&#10;ss1LaaKtfnqzIHgcZuY3zGzRmELcqHK5ZQWDfgSCOLE651TB6bjpTUA4j6yxsEwK7uRgMW+3Zhhr&#10;W/OebgefigBhF6OCzPsyltIlGRl0fVsSB+/XVgZ9kFUqdYV1gJtCfkTRWBrMOSxkWNIqo+TvcDUK&#10;tpNyednZR50W65/t+fs8/TpOvVLdTrP8BOGp8e/wq73TCkbDIfyfCUdAzp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qChSZxQAAANwAAAAPAAAAAAAAAAAAAAAAAJgCAABkcnMv&#10;ZG93bnJldi54bWxQSwUGAAAAAAQABAD1AAAAigMAAAAA&#10;" filled="f" stroked="f">
                  <v:textbox inset="0,0,0,0">
                    <w:txbxContent>
                      <w:p w14:paraId="6CA4F0B0" w14:textId="77777777" w:rsidR="003169DD" w:rsidRDefault="003169DD" w:rsidP="003169DD">
                        <w:pPr>
                          <w:spacing w:after="0" w:line="276" w:lineRule="auto"/>
                        </w:pPr>
                        <w:r>
                          <w:t>20.0</w:t>
                        </w:r>
                      </w:p>
                    </w:txbxContent>
                  </v:textbox>
                </v:rect>
                <v:rect id="Rectangle 534" o:spid="_x0000_s1032" style="position:absolute;left:24524;top:906;width:563;height:22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eOM7ccA&#10;AADcAAAADwAAAGRycy9kb3ducmV2LnhtbESPT2vCQBTE7wW/w/KE3uqmVotJXUX8gx5tLKS9PbKv&#10;STD7NmRXk/bTdwuCx2FmfsPMl72pxZVaV1lW8DyKQBDnVldcKPg47Z5mIJxH1lhbJgU/5GC5GDzM&#10;MdG243e6pr4QAcIuQQWl900ipctLMuhGtiEO3rdtDfog20LqFrsAN7UcR9GrNFhxWCixoXVJ+Tm9&#10;GAX7WbP6PNjfrqi3X/vsmMWbU+yVehz2qzcQnnp/D9/aB61g+jKB/zPhCMjFH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GXjjO3HAAAA3AAAAA8AAAAAAAAAAAAAAAAAmAIAAGRy&#10;cy9kb3ducmV2LnhtbFBLBQYAAAAABAAEAPUAAACMAwAAAAA=&#10;" filled="f" stroked="f">
                  <v:textbox inset="0,0,0,0">
                    <w:txbxContent>
                      <w:p w14:paraId="722B5403" w14:textId="77777777" w:rsidR="003169DD" w:rsidRDefault="003169DD" w:rsidP="003169DD">
                        <w:pPr>
                          <w:spacing w:after="0" w:line="276" w:lineRule="auto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535" o:spid="_x0000_s1033" style="position:absolute;left:28321;top:906;width:3957;height:22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q8pdsUA&#10;AADcAAAADwAAAGRycy9kb3ducmV2LnhtbESPT4vCMBTE7wt+h/AEb2uq4qLVKKIuevQfqLdH82yL&#10;zUtpou3up98ICx6HmfkNM503phBPqlxuWUGvG4EgTqzOOVVwOn5/jkA4j6yxsEwKfsjBfNb6mGKs&#10;bc17eh58KgKEXYwKMu/LWEqXZGTQdW1JHLybrQz6IKtU6grrADeF7EfRlzSYc1jIsKRlRsn98DAK&#10;NqNycdna3zot1tfNeXcer45jr1Sn3SwmIDw1/h3+b2+1guFgCK8z4QjI2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Kryl2xQAAANwAAAAPAAAAAAAAAAAAAAAAAJgCAABkcnMv&#10;ZG93bnJldi54bWxQSwUGAAAAAAQABAD1AAAAigMAAAAA&#10;" filled="f" stroked="f">
                  <v:textbox inset="0,0,0,0">
                    <w:txbxContent>
                      <w:p w14:paraId="3BD0A183" w14:textId="77777777" w:rsidR="003169DD" w:rsidRDefault="003169DD" w:rsidP="003169DD">
                        <w:pPr>
                          <w:spacing w:after="0" w:line="276" w:lineRule="auto"/>
                        </w:pPr>
                        <w:r>
                          <w:t>30.0</w:t>
                        </w:r>
                      </w:p>
                    </w:txbxContent>
                  </v:textbox>
                </v:rect>
                <v:rect id="Rectangle 536" o:spid="_x0000_s1034" style="position:absolute;left:31293;top:906;width:563;height:22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n23AcYA&#10;AADcAAAADwAAAGRycy9kb3ducmV2LnhtbESPT2vCQBTE74V+h+UVequbtjRodBXpH5KjRkG9PbLP&#10;JJh9G7Jbk/bTu4LgcZiZ3zCzxWAacabO1ZYVvI4iEMSF1TWXCrabn5cxCOeRNTaWScEfOVjMHx9m&#10;mGjb85rOuS9FgLBLUEHlfZtI6YqKDLqRbYmDd7SdQR9kV0rdYR/gppFvURRLgzWHhQpb+qyoOOW/&#10;RkE6bpf7zP73ZfN9SHer3eRrM/FKPT8NyykIT4O/h2/tTCv4eI/heiYcATm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+n23AcYAAADcAAAADwAAAAAAAAAAAAAAAACYAgAAZHJz&#10;L2Rvd25yZXYueG1sUEsFBgAAAAAEAAQA9QAAAIsDAAAAAA==&#10;" filled="f" stroked="f">
                  <v:textbox inset="0,0,0,0">
                    <w:txbxContent>
                      <w:p w14:paraId="64E01C3F" w14:textId="77777777" w:rsidR="003169DD" w:rsidRDefault="003169DD" w:rsidP="003169DD">
                        <w:pPr>
                          <w:spacing w:after="0" w:line="276" w:lineRule="auto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Shape 17090" o:spid="_x0000_s1035" style="position:absolute;width:91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6ZzcsYA&#10;AADeAAAADwAAAGRycy9kb3ducmV2LnhtbESPQWsCMRCF70L/QxihN02UonZrlFooiFBQ20OP0810&#10;d+lmsiZRt/++cyh4m2HevPe+5br3rbpQTE1gC5OxAUVcBtdwZeHj/XW0AJUyssM2MFn4pQTr1d1g&#10;iYULVz7Q5ZgrJSacCrRQ59wVWqeyJo9pHDpiuX2H6DHLGivtIl7F3Ld6asxMe2xYEmrs6KWm8ud4&#10;9ha6UxU/T8lt+Ou8383ZbKl/e7D2ftg/P4HK1Oeb+P9766T+3DwKgODIDHr1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s6ZzcsYAAADeAAAADwAAAAAAAAAAAAAAAACYAgAAZHJz&#10;L2Rvd25yZXYueG1sUEsFBgAAAAAEAAQA9QAAAIsDAAAAAA==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17091" o:spid="_x0000_s1036" style="position:absolute;width:91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OrW6cMA&#10;AADeAAAADwAAAGRycy9kb3ducmV2LnhtbERPTWsCMRC9F/wPYQRvmlik1tUoWhBEKLTqweO4GXcX&#10;N5M1ibr9901B6G0e73Nmi9bW4k4+VI41DAcKBHHuTMWFhsN+3X8HESKywdoxafihAIt552WGmXEP&#10;/qb7LhYihXDIUEMZY5NJGfKSLIaBa4gTd3beYkzQF9J4fKRwW8tXpd6kxYpTQ4kNfZSUX3Y3q6G5&#10;Fv54DWbFp9vXdsxqQ+3nSOtet11OQURq47/46d6YNH+sJkP4eyfdIOe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3OrW6cMAAADeAAAADwAAAAAAAAAAAAAAAACYAgAAZHJzL2Rv&#10;d25yZXYueG1sUEsFBgAAAAAEAAQA9QAAAIgDAAAAAA==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17092" o:spid="_x0000_s1037" style="position:absolute;left:60;width:14070;height:91;visibility:visible;mso-wrap-style:square;v-text-anchor:top" coordsize="1406906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eoSFcUA&#10;AADeAAAADwAAAGRycy9kb3ducmV2LnhtbERPS4vCMBC+C/sfwgh7EU0V2Wo1yuoiCIsHH6DHoRnT&#10;YjMpTVa7/94sLHibj+8582VrK3GnxpeOFQwHCQji3OmSjYLTcdOfgPABWWPlmBT8kofl4q0zx0y7&#10;B+/pfghGxBD2GSooQqgzKX1ekEU/cDVx5K6usRgibIzUDT5iuK3kKEk+pMWSY0OBNa0Lym+HH6ug&#10;Z85tMKvx16berfV3Orys0v1Yqfdu+zkDEagNL/G/e6vj/DSZjuDvnXiDXDw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h6hIVxQAAAN4AAAAPAAAAAAAAAAAAAAAAAJgCAABkcnMv&#10;ZG93bnJldi54bWxQSwUGAAAAAAQABAD1AAAAigMAAAAA&#10;" path="m,l1406906,r,9144l,9144,,e" fillcolor="black" stroked="f" strokeweight="0">
                  <v:stroke miterlimit="83231f" joinstyle="miter"/>
                  <v:path arrowok="t" textboxrect="0,0,1406906,9144"/>
                </v:shape>
                <v:shape id="Shape 17093" o:spid="_x0000_s1038" style="position:absolute;left:14130;width:92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3TtBcQA&#10;AADeAAAADwAAAGRycy9kb3ducmV2LnhtbERPTWsCMRC9C/0PYYTeNLEt2q5GaQsFKQi69tDjuBl3&#10;FzeTNYm6/feNIHibx/uc2aKzjTiTD7VjDaOhAkFcOFNzqeFn+zV4BREissHGMWn4owCL+UNvhplx&#10;F97QOY+lSCEcMtRQxdhmUoaiIoth6FrixO2dtxgT9KU0Hi8p3DbySamxtFhzaqiwpc+KikN+shra&#10;Y+l/j8F88O60/p6wWlK3etH6sd+9T0FE6uJdfHMvTZo/UW/PcH0n3SDn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N07QXEAAAA3gAAAA8AAAAAAAAAAAAAAAAAmAIAAGRycy9k&#10;b3ducmV2LnhtbFBLBQYAAAAABAAEAPUAAACJAwAAAAA=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17094" o:spid="_x0000_s1039" style="position:absolute;left:14191;width:6066;height:91;visibility:visible;mso-wrap-style:square;v-text-anchor:top" coordsize="606552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FxWAsUA&#10;AADeAAAADwAAAGRycy9kb3ducmV2LnhtbERPyWrDMBC9B/oPYgq9xVJSk8WJEkKgUHro4uSS22BN&#10;bBNrZCzVdv++KhRym8dbZ7sfbSN66nztWMMsUSCIC2dqLjWcTy/TFQgfkA02jknDD3nY7x4mW8yM&#10;G/iL+jyUIoawz1BDFUKbSemLiiz6xLXEkbu6zmKIsCul6XCI4baRc6UW0mLNsaHClo4VFbf822oY&#10;TpePt8PquWT3Odbv11TZwd60fnocDxsQgcZwF/+7X02cv1TrFP7eiTfI3S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QXFYCxQAAAN4AAAAPAAAAAAAAAAAAAAAAAJgCAABkcnMv&#10;ZG93bnJldi54bWxQSwUGAAAAAAQABAD1AAAAigMAAAAA&#10;" path="m,l606552,r,9144l,9144,,e" fillcolor="black" stroked="f" strokeweight="0">
                  <v:stroke miterlimit="83231f" joinstyle="miter"/>
                  <v:path arrowok="t" textboxrect="0,0,606552,9144"/>
                </v:shape>
                <v:shape id="Shape 17095" o:spid="_x0000_s1040" style="position:absolute;left:20257;width:91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9HQ6sQA&#10;AADeAAAADwAAAGRycy9kb3ducmV2LnhtbERPTWsCMRC9C/0PYYTeNLG02q5GaQsFKQi69tDjuBl3&#10;FzeTNYm6/feNIHibx/uc2aKzjTiTD7VjDaOhAkFcOFNzqeFn+zV4BREissHGMWn4owCL+UNvhplx&#10;F97QOY+lSCEcMtRQxdhmUoaiIoth6FrixO2dtxgT9KU0Hi8p3DbySamxtFhzaqiwpc+KikN+shra&#10;Y+l/j8F88O60/p6wWlK3etb6sd+9T0FE6uJdfHMvTZo/UW8vcH0n3SDn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PR0OrEAAAA3gAAAA8AAAAAAAAAAAAAAAAAmAIAAGRycy9k&#10;b3ducmV2LnhtbFBLBQYAAAAABAAEAPUAAACJAwAAAAA=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17096" o:spid="_x0000_s1041" style="position:absolute;left:20318;width:5456;height:91;visibility:visible;mso-wrap-style:square;v-text-anchor:top" coordsize="545592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eTScsQA&#10;AADeAAAADwAAAGRycy9kb3ducmV2LnhtbERP22rCQBB9F/oPyxT6phsteEldRQJCaVEwlj5Ps2MS&#10;zM7G7Makf+8Kgm9zONdZrntTiSs1rrSsYDyKQBBnVpecK/g5bodzEM4ja6wsk4J/crBevQyWGGvb&#10;8YGuqc9FCGEXo4LC+zqW0mUFGXQjWxMH7mQbgz7AJpe6wS6Em0pOomgqDZYcGgqsKSkoO6etUfCe&#10;pPj1txsnF9z/9gm334u2myn19tpvPkB46v1T/HB/6jB/Fi2mcH8n3CBX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nk0nLEAAAA3gAAAA8AAAAAAAAAAAAAAAAAmAIAAGRycy9k&#10;b3ducmV2LnhtbFBLBQYAAAAABAAEAPUAAACJAwAAAAA=&#10;" path="m,l545592,r,9144l,9144,,e" fillcolor="black" stroked="f" strokeweight="0">
                  <v:stroke miterlimit="83231f" joinstyle="miter"/>
                  <v:path arrowok="t" textboxrect="0,0,545592,9144"/>
                </v:shape>
                <v:shape id="Shape 17097" o:spid="_x0000_s1042" style="position:absolute;left:25774;width:91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E/rBsQA&#10;AADeAAAADwAAAGRycy9kb3ducmV2LnhtbERPTWsCMRC9F/wPYYTeNLGUrt0aRQsFKRR07cHjuJnu&#10;Lm4maxJ1++8bQehtHu9zZovetuJCPjSONUzGCgRx6UzDlYbv3cdoCiJEZIOtY9LwSwEW88HDDHPj&#10;rrylSxErkUI45KihjrHLpQxlTRbD2HXEiftx3mJM0FfSeLymcNvKJ6VepMWGU0ONHb3XVB6Ls9XQ&#10;nSq/PwWz4sN585mxWlP/9az147BfvoGI1Md/8d29Nml+pl4zuL2TbpDz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xP6wbEAAAA3gAAAA8AAAAAAAAAAAAAAAAAmAIAAGRycy9k&#10;b3ducmV2LnhtbFBLBQYAAAAABAAEAPUAAACJAwAAAAA=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17098" o:spid="_x0000_s1043" style="position:absolute;left:25835;width:7988;height:91;visibility:visible;mso-wrap-style:square;v-text-anchor:top" coordsize="798881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3KxeMgA&#10;AADeAAAADwAAAGRycy9kb3ducmV2LnhtbESPT0/DMAzF70j7DpGRuLEUDsDKsmkamobEAbE/4mo1&#10;XtOucaokrN23xwckbrbe83s/z5ej79SFYmoCG3iYFqCIq2Abrg0c9pv7F1ApI1vsApOBKyVYLiY3&#10;cyxtGPiLLrtcKwnhVKIBl3Nfap0qRx7TNPTEop1C9JhljbW2EQcJ951+LIon7bFhaXDY09pRdd79&#10;eAPxPLjt0Gb38d1u347t5nS8rj6NubsdV6+gMo353/x3/W4F/7mYCa+8IzPoxS8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ArcrF4yAAAAN4AAAAPAAAAAAAAAAAAAAAAAJgCAABk&#10;cnMvZG93bnJldi54bWxQSwUGAAAAAAQABAD1AAAAjQMAAAAA&#10;" path="m,l798881,r,9144l,9144,,e" fillcolor="black" stroked="f" strokeweight="0">
                  <v:stroke miterlimit="83231f" joinstyle="miter"/>
                  <v:path arrowok="t" textboxrect="0,0,798881,9144"/>
                </v:shape>
                <v:shape id="Shape 17099" o:spid="_x0000_s1044" style="position:absolute;left:33823;width:91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pza78MA&#10;AADeAAAADwAAAGRycy9kb3ducmV2LnhtbERPS2sCMRC+F/wPYYTeaqIUH1ujqFCQglAfB4/jZrq7&#10;uJmsSdT135tCobf5+J4znbe2FjfyoXKsod9TIIhzZyouNBz2n29jECEiG6wdk4YHBZjPOi9TzIy7&#10;85Zuu1iIFMIhQw1ljE0mZchLshh6riFO3I/zFmOCvpDG4z2F21oOlBpKixWnhhIbWpWUn3dXq6G5&#10;FP54CWbJp+v314jVmtrNu9av3XbxASJSG//Ff+61SfNHajKB33fSDXL2B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pza78MAAADeAAAADwAAAAAAAAAAAAAAAACYAgAAZHJzL2Rv&#10;d25yZXYueG1sUEsFBgAAAAAEAAQA9QAAAIgDAAAAAA==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17100" o:spid="_x0000_s1045" style="position:absolute;left:33823;width:91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U3paMYA&#10;AADeAAAADwAAAGRycy9kb3ducmV2LnhtbESPQWsCMRCF7wX/Qxiht5ooRctqFBUKUii0tocex824&#10;u7iZrEnU7b93DoXeZpg3771vsep9q64UUxPYwnhkQBGXwTVcWfj+en16AZUyssM2MFn4pQSr5eBh&#10;gYULN/6k6z5XSkw4FWihzrkrtE5lTR7TKHTEcjuG6DHLGivtIt7E3Ld6YsxUe2xYEmrsaFtTedpf&#10;vIXuXMWfc3IbPlw+3mZsdtS/P1v7OOzXc1CZ+vwv/vveOak/GxsBEByZQS/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LU3paMYAAADeAAAADwAAAAAAAAAAAAAAAACYAgAAZHJz&#10;L2Rvd25yZXYueG1sUEsFBgAAAAAEAAQA9QAAAIsDAAAAAA==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17101" o:spid="_x0000_s1046" style="position:absolute;top:60;width:91;height:3353;visibility:visible;mso-wrap-style:square;v-text-anchor:top" coordsize="9144,33528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nKtlMMA&#10;AADeAAAADwAAAGRycy9kb3ducmV2LnhtbERPTWvCQBC9F/wPyxS8lLoblVZTVxGL4NUo9DpkxySY&#10;nQ3ZjUn767uC4G0e73NWm8HW4katrxxrSCYKBHHuTMWFhvNp/74A4QOywdoxafglD5v16GWFqXE9&#10;H+mWhULEEPYpaihDaFIpfV6SRT9xDXHkLq61GCJsC2la7GO4reVUqQ9pseLYUGJDu5Lya9ZZDX/h&#10;+t1ftj5znepmP6p6my/Pndbj12H7BSLQEJ7ih/tg4vzPRCVwfyfeINf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nKtlMMAAADeAAAADwAAAAAAAAAAAAAAAACYAgAAZHJzL2Rv&#10;d25yZXYueG1sUEsFBgAAAAAEAAQA9QAAAIgDAAAAAA==&#10;" path="m,l9144,r,335280l,335280,,e" fillcolor="black" stroked="f" strokeweight="0">
                  <v:stroke miterlimit="83231f" joinstyle="miter"/>
                  <v:path arrowok="t" textboxrect="0,0,9144,335280"/>
                </v:shape>
                <v:shape id="Shape 17102" o:spid="_x0000_s1047" style="position:absolute;left:14130;top:60;width:92;height:3353;visibility:visible;mso-wrap-style:square;v-text-anchor:top" coordsize="9144,33528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qAz48MA&#10;AADeAAAADwAAAGRycy9kb3ducmV2LnhtbERPTWvCQBC9C/6HZYReRHe10mrMKtJS6NVU6HXIjklI&#10;djZkNybtr+8WBG/zeJ+THkfbiBt1vnKsYbVUIIhzZyouNFy+PhZbED4gG2wck4Yf8nA8TCcpJsYN&#10;fKZbFgoRQ9gnqKEMoU2k9HlJFv3StcSRu7rOYoiwK6TpcIjhtpFrpV6kxYpjQ4ktvZWU11lvNfyG&#10;+n24nnzmetU/f6tqvtldeq2fZuNpDyLQGB7iu/vTxPmvK7WG/3fiDfLw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qAz48MAAADeAAAADwAAAAAAAAAAAAAAAACYAgAAZHJzL2Rv&#10;d25yZXYueG1sUEsFBgAAAAAEAAQA9QAAAIgDAAAAAA==&#10;" path="m,l9144,r,335280l,335280,,e" fillcolor="black" stroked="f" strokeweight="0">
                  <v:stroke miterlimit="83231f" joinstyle="miter"/>
                  <v:path arrowok="t" textboxrect="0,0,9144,335280"/>
                </v:shape>
                <v:shape id="Shape 17103" o:spid="_x0000_s1048" style="position:absolute;left:20257;top:60;width:91;height:3353;visibility:visible;mso-wrap-style:square;v-text-anchor:top" coordsize="9144,33528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eyWeMMA&#10;AADeAAAADwAAAGRycy9kb3ducmV2LnhtbERPTWvCQBC9C/0PyxR6Ed21SqvRVaRF8Goa6HXIjkkw&#10;OxuyG5P217uC4G0e73M2u8HW4kqtrxxrmE0VCOLcmYoLDdnPYbIE4QOywdoxafgjD7vty2iDiXE9&#10;n+iahkLEEPYJaihDaBIpfV6SRT91DXHkzq61GCJsC2la7GO4reW7Uh/SYsWxocSGvkrKL2lnNfyH&#10;y3d/3vvUdaqb/6pqvFhlndZvr8N+DSLQEJ7ih/to4vzPmZrD/Z14g9ze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6eyWeMMAAADeAAAADwAAAAAAAAAAAAAAAACYAgAAZHJzL2Rv&#10;d25yZXYueG1sUEsFBgAAAAAEAAQA9QAAAIgDAAAAAA==&#10;" path="m,l9144,r,335280l,335280,,e" fillcolor="black" stroked="f" strokeweight="0">
                  <v:stroke miterlimit="83231f" joinstyle="miter"/>
                  <v:path arrowok="t" textboxrect="0,0,9144,335280"/>
                </v:shape>
                <v:shape id="Shape 17104" o:spid="_x0000_s1049" style="position:absolute;left:25774;top:60;width:91;height:3353;visibility:visible;mso-wrap-style:square;v-text-anchor:top" coordsize="9144,33528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gUODMMA&#10;AADeAAAADwAAAGRycy9kb3ducmV2LnhtbERPTWvCQBC9C/0PyxR6Ed21SqvRVaRF8Goa6HXIjkkw&#10;OxuyG5P217uC4G0e73M2u8HW4kqtrxxrmE0VCOLcmYoLDdnPYbIE4QOywdoxafgjD7vty2iDiXE9&#10;n+iahkLEEPYJaihDaBIpfV6SRT91DXHkzq61GCJsC2la7GO4reW7Uh/SYsWxocSGvkrKL2lnNfyH&#10;y3d/3vvUdaqb/6pqvFhlndZvr8N+DSLQEJ7ih/to4vzPmVrA/Z14g9ze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gUODMMAAADeAAAADwAAAAAAAAAAAAAAAACYAgAAZHJzL2Rv&#10;d25yZXYueG1sUEsFBgAAAAAEAAQA9QAAAIgDAAAAAA==&#10;" path="m,l9144,r,335280l,335280,,e" fillcolor="black" stroked="f" strokeweight="0">
                  <v:stroke miterlimit="83231f" joinstyle="miter"/>
                  <v:path arrowok="t" textboxrect="0,0,9144,335280"/>
                </v:shape>
                <v:shape id="Shape 17105" o:spid="_x0000_s1050" style="position:absolute;left:33823;top:60;width:91;height:3353;visibility:visible;mso-wrap-style:square;v-text-anchor:top" coordsize="9144,33528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Umrl8MA&#10;AADeAAAADwAAAGRycy9kb3ducmV2LnhtbERPS2vCQBC+C/0PyxR6kbpr1T5SVxGL0Kup0OuQnTxI&#10;djZkNyb217tCwdt8fM9Zb0fbiDN1vnKsYT5TIIgzZyouNJx+Ds/vIHxANtg4Jg0X8rDdPEzWmBg3&#10;8JHOaShEDGGfoIYyhDaR0mclWfQz1xJHLnedxRBhV0jT4RDDbSNflHqVFiuODSW2tC8pq9PeavgL&#10;9deQ73zqetUvflU1XX6ceq2fHsfdJ4hAY7iL/93fJs5/m6sV3N6JN8jNF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Umrl8MAAADeAAAADwAAAAAAAAAAAAAAAACYAgAAZHJzL2Rv&#10;d25yZXYueG1sUEsFBgAAAAAEAAQA9QAAAIgDAAAAAA==&#10;" path="m,l9144,r,335280l,335280,,e" fillcolor="black" stroked="f" strokeweight="0">
                  <v:stroke miterlimit="83231f" joinstyle="miter"/>
                  <v:path arrowok="t" textboxrect="0,0,9144,335280"/>
                </v:shape>
                <v:rect id="Rectangle 554" o:spid="_x0000_s1051" style="position:absolute;left:716;top:3756;width:12729;height:22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DxpTcUA&#10;AADcAAAADwAAAGRycy9kb3ducmV2LnhtbESPT4vCMBTE7wt+h/AEb2uq6KLVKKIuevQfqLdH82yL&#10;zUtpou3up98ICx6HmfkNM503phBPqlxuWUGvG4EgTqzOOVVwOn5/jkA4j6yxsEwKfsjBfNb6mGKs&#10;bc17eh58KgKEXYwKMu/LWEqXZGTQdW1JHLybrQz6IKtU6grrADeF7EfRlzSYc1jIsKRlRsn98DAK&#10;NqNycdna3zot1tfNeXcer45jr1Sn3SwmIDw1/h3+b2+1guFwAK8z4QjI2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4PGlNxQAAANwAAAAPAAAAAAAAAAAAAAAAAJgCAABkcnMv&#10;ZG93bnJldi54bWxQSwUGAAAAAAQABAD1AAAAigMAAAAA&#10;" filled="f" stroked="f">
                  <v:textbox inset="0,0,0,0">
                    <w:txbxContent>
                      <w:p w14:paraId="5057F2CA" w14:textId="77777777" w:rsidR="003169DD" w:rsidRDefault="003169DD" w:rsidP="003169DD">
                        <w:pPr>
                          <w:spacing w:after="0" w:line="276" w:lineRule="auto"/>
                        </w:pPr>
                        <w:proofErr w:type="gramStart"/>
                        <w:r>
                          <w:t>dInputArray2[]</w:t>
                        </w:r>
                        <w:proofErr w:type="gramEnd"/>
                      </w:p>
                    </w:txbxContent>
                  </v:textbox>
                </v:rect>
                <v:rect id="Rectangle 555" o:spid="_x0000_s1052" style="position:absolute;left:10286;top:3756;width:563;height:22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3DM1sUA&#10;AADcAAAADwAAAGRycy9kb3ducmV2LnhtbESPT4vCMBTE7wt+h/AEb2uq0EWrUcQ/6HFXBfX2aJ5t&#10;sXkpTbR1P/1mQfA4zMxvmOm8NaV4UO0KywoG/QgEcWp1wZmC42HzOQLhPLLG0jIpeJKD+azzMcVE&#10;24Z/6LH3mQgQdgkqyL2vEildmpNB17cVcfCutjbog6wzqWtsAtyUchhFX9JgwWEhx4qWOaW3/d0o&#10;2I6qxXlnf5usXF+2p+/TeHUYe6V63XYxAeGp9e/wq73TCuI4hv8z4QjI2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XcMzWxQAAANwAAAAPAAAAAAAAAAAAAAAAAJgCAABkcnMv&#10;ZG93bnJldi54bWxQSwUGAAAAAAQABAD1AAAAigMAAAAA&#10;" filled="f" stroked="f">
                  <v:textbox inset="0,0,0,0">
                    <w:txbxContent>
                      <w:p w14:paraId="731BC9D7" w14:textId="77777777" w:rsidR="003169DD" w:rsidRDefault="003169DD" w:rsidP="003169DD">
                        <w:pPr>
                          <w:spacing w:after="0" w:line="276" w:lineRule="auto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557" o:spid="_x0000_s1053" style="position:absolute;left:14847;top:3756;width:3956;height:22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O73OsUA&#10;AADcAAAADwAAAGRycy9kb3ducmV2LnhtbESPS4vCQBCE74L/YWjBm05c8JV1FHEVPa4P0L01md4k&#10;bKYnZEYT/fXOguCxqKqvqNmiMYW4UeVyywoG/QgEcWJ1zqmC03HTm4BwHlljYZkU3MnBYt5uzTDW&#10;tuY93Q4+FQHCLkYFmfdlLKVLMjLo+rYkDt6vrQz6IKtU6grrADeF/IiikTSYc1jIsKRVRsnf4WoU&#10;bCfl8rKzjzot1j/b8/d5+nWceqW6nWb5CcJT49/hV3unFQyHY/g/E46AnD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I7vc6xQAAANwAAAAPAAAAAAAAAAAAAAAAAJgCAABkcnMv&#10;ZG93bnJldi54bWxQSwUGAAAAAAQABAD1AAAAigMAAAAA&#10;" filled="f" stroked="f">
                  <v:textbox inset="0,0,0,0">
                    <w:txbxContent>
                      <w:p w14:paraId="08CFF6B2" w14:textId="77777777" w:rsidR="003169DD" w:rsidRDefault="003169DD" w:rsidP="003169DD">
                        <w:pPr>
                          <w:spacing w:after="0" w:line="276" w:lineRule="auto"/>
                        </w:pPr>
                        <w:r>
                          <w:t>20.0</w:t>
                        </w:r>
                      </w:p>
                    </w:txbxContent>
                  </v:textbox>
                </v:rect>
                <v:rect id="Rectangle 558" o:spid="_x0000_s1054" style="position:absolute;left:17818;top:3756;width:564;height:22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XFjSMIA&#10;AADcAAAADwAAAGRycy9kb3ducmV2LnhtbERPy4rCMBTdC/5DuII7TUdw0NpURB106Quc2V2aa1um&#10;uSlNxtb5erMQXB7OO1l2phJ3alxpWcHHOAJBnFldcq7gcv4azUA4j6yxskwKHuRgmfZ7Ccbatnyk&#10;+8nnIoSwi1FB4X0dS+myggy6sa2JA3ezjUEfYJNL3WAbwk0lJ1H0KQ2WHBoKrGldUPZ7+jMKdrN6&#10;9b23/21ebX9218N1vjnPvVLDQbdagPDU+bf45d5rBdNpWBvOhCMg0y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5cWNIwgAAANwAAAAPAAAAAAAAAAAAAAAAAJgCAABkcnMvZG93&#10;bnJldi54bWxQSwUGAAAAAAQABAD1AAAAhwMAAAAA&#10;" filled="f" stroked="f">
                  <v:textbox inset="0,0,0,0">
                    <w:txbxContent>
                      <w:p w14:paraId="4F2455A3" w14:textId="77777777" w:rsidR="003169DD" w:rsidRDefault="003169DD" w:rsidP="003169DD">
                        <w:pPr>
                          <w:spacing w:after="0" w:line="276" w:lineRule="auto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560" o:spid="_x0000_s1055" style="position:absolute;left:20973;top:3756;width:3957;height:22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Wul88IA&#10;AADcAAAADwAAAGRycy9kb3ducmV2LnhtbERPy4rCMBTdC/5DuMLsNFUY0dpUxAe6nFFB3V2aa1ts&#10;bkoTbWe+frIYcHk472TZmUq8qHGlZQXjUQSCOLO65FzB+bQbzkA4j6yxskwKfsjBMu33Eoy1bfmb&#10;XkefixDCLkYFhfd1LKXLCjLoRrYmDtzdNgZ9gE0udYNtCDeVnETRVBosOTQUWNO6oOxxfBoF+1m9&#10;uh7sb5tX29v+8nWZb05zr9THoFstQHjq/Fv87z5oBZ/TMD+cCUdApn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Ja6XzwgAAANwAAAAPAAAAAAAAAAAAAAAAAJgCAABkcnMvZG93&#10;bnJldi54bWxQSwUGAAAAAAQABAD1AAAAhwMAAAAA&#10;" filled="f" stroked="f">
                  <v:textbox inset="0,0,0,0">
                    <w:txbxContent>
                      <w:p w14:paraId="61E14D74" w14:textId="77777777" w:rsidR="003169DD" w:rsidRDefault="003169DD" w:rsidP="003169DD">
                        <w:pPr>
                          <w:spacing w:after="0" w:line="276" w:lineRule="auto"/>
                        </w:pPr>
                        <w:r>
                          <w:t>50.0</w:t>
                        </w:r>
                      </w:p>
                    </w:txbxContent>
                  </v:textbox>
                </v:rect>
                <v:rect id="Rectangle 561" o:spid="_x0000_s1056" style="position:absolute;left:23945;top:3756;width:563;height:22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icAaMQA&#10;AADcAAAADwAAAGRycy9kb3ducmV2LnhtbESPQYvCMBSE74L/ITzBm6YuKFqNIrqiR1cF9fZonm2x&#10;eSlNtNVfbxYW9jjMzDfMbNGYQjypcrllBYN+BII4sTrnVMHpuOmNQTiPrLGwTApe5GAxb7dmGGtb&#10;8w89Dz4VAcIuRgWZ92UspUsyMuj6tiQO3s1WBn2QVSp1hXWAm0J+RdFIGsw5LGRY0iqj5H54GAXb&#10;cbm87Oy7Tovv6/a8P0/Wx4lXqttpllMQnhr/H/5r77SC4WgAv2fCEZDz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YnAGjEAAAA3AAAAA8AAAAAAAAAAAAAAAAAmAIAAGRycy9k&#10;b3ducmV2LnhtbFBLBQYAAAAABAAEAPUAAACJAwAAAAA=&#10;" filled="f" stroked="f">
                  <v:textbox inset="0,0,0,0">
                    <w:txbxContent>
                      <w:p w14:paraId="1809CC31" w14:textId="77777777" w:rsidR="003169DD" w:rsidRDefault="003169DD" w:rsidP="003169DD">
                        <w:pPr>
                          <w:spacing w:after="0" w:line="276" w:lineRule="auto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563" o:spid="_x0000_s1057" style="position:absolute;left:26475;top:3756;width:3956;height:22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bk7hMYA&#10;AADcAAAADwAAAGRycy9kb3ducmV2LnhtbESPT2vCQBTE74V+h+UVequbtjRodBXpH5KjRkG9PbLP&#10;JJh9G7Jbk/bTu4LgcZiZ3zCzxWAacabO1ZYVvI4iEMSF1TWXCrabn5cxCOeRNTaWScEfOVjMHx9m&#10;mGjb85rOuS9FgLBLUEHlfZtI6YqKDLqRbYmDd7SdQR9kV0rdYR/gppFvURRLgzWHhQpb+qyoOOW/&#10;RkE6bpf7zP73ZfN9SHer3eRrM/FKPT8NyykIT4O/h2/tTCv4iN/heiYcATm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+bk7hMYAAADcAAAADwAAAAAAAAAAAAAAAACYAgAAZHJz&#10;L2Rvd25yZXYueG1sUEsFBgAAAAAEAAQA9QAAAIsDAAAAAA==&#10;" filled="f" stroked="f">
                  <v:textbox inset="0,0,0,0">
                    <w:txbxContent>
                      <w:p w14:paraId="398E0921" w14:textId="77777777" w:rsidR="003169DD" w:rsidRDefault="003169DD" w:rsidP="003169DD">
                        <w:pPr>
                          <w:spacing w:after="0" w:line="276" w:lineRule="auto"/>
                        </w:pPr>
                        <w:r>
                          <w:t>30.0</w:t>
                        </w:r>
                      </w:p>
                    </w:txbxContent>
                  </v:textbox>
                </v:rect>
                <v:rect id="Rectangle 564" o:spid="_x0000_s1058" style="position:absolute;left:29449;top:3756;width:563;height:22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lCj8MYA&#10;AADcAAAADwAAAGRycy9kb3ducmV2LnhtbESPT2vCQBTE74V+h+UVequbljZodBXpH5KjRkG9PbLP&#10;JJh9G7Jbk/bTu4LgcZiZ3zCzxWAacabO1ZYVvI4iEMSF1TWXCrabn5cxCOeRNTaWScEfOVjMHx9m&#10;mGjb85rOuS9FgLBLUEHlfZtI6YqKDLqRbYmDd7SdQR9kV0rdYR/gppFvURRLgzWHhQpb+qyoOOW/&#10;RkE6bpf7zP73ZfN9SHer3eRrM/FKPT8NyykIT4O/h2/tTCv4iN/heiYcATm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dlCj8MYAAADcAAAADwAAAAAAAAAAAAAAAACYAgAAZHJz&#10;L2Rvd25yZXYueG1sUEsFBgAAAAAEAAQA9QAAAIsDAAAAAA==&#10;" filled="f" stroked="f">
                  <v:textbox inset="0,0,0,0">
                    <w:txbxContent>
                      <w:p w14:paraId="5A007A66" w14:textId="77777777" w:rsidR="003169DD" w:rsidRDefault="003169DD" w:rsidP="003169DD">
                        <w:pPr>
                          <w:spacing w:after="0" w:line="276" w:lineRule="auto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566" o:spid="_x0000_s1059" style="position:absolute;left:34539;top:3756;width:3957;height:22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c6YHMYA&#10;AADcAAAADwAAAGRycy9kb3ducmV2LnhtbESPzWrDMBCE74G+g9hCb4ncQE3iRAmmTbGP+SmkvS3W&#10;xja1VsZSbbdPHwUCPQ4z8w2z3o6mET11rras4HkWgSAurK65VPBxep8uQDiPrLGxTAp+ycF28zBZ&#10;Y6LtwAfqj74UAcIuQQWV920ipSsqMuhmtiUO3sV2Bn2QXSl1h0OAm0bOoyiWBmsOCxW29FpR8X38&#10;MQqyRZt+5vZvKJvdV3ben5dvp6VX6ulxTFcgPI3+P3xv51rBSxzD7Uw4AnJzB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6c6YHMYAAADcAAAADwAAAAAAAAAAAAAAAACYAgAAZHJz&#10;L2Rvd25yZXYueG1sUEsFBgAAAAAEAAQA9QAAAIsDAAAAAA==&#10;" filled="f" stroked="f">
                  <v:textbox inset="0,0,0,0">
                    <w:txbxContent>
                      <w:p w14:paraId="3065F301" w14:textId="77777777" w:rsidR="003169DD" w:rsidRDefault="003169DD" w:rsidP="003169DD">
                        <w:pPr>
                          <w:spacing w:after="0" w:line="276" w:lineRule="auto"/>
                        </w:pPr>
                        <w:r>
                          <w:t>70.0</w:t>
                        </w:r>
                      </w:p>
                    </w:txbxContent>
                  </v:textbox>
                </v:rect>
                <v:rect id="Rectangle 567" o:spid="_x0000_s1060" style="position:absolute;left:37511;top:3756;width:563;height:22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oI9h8UA&#10;AADcAAAADwAAAGRycy9kb3ducmV2LnhtbESPT4vCMBTE7wt+h/AEb2uqoKvVKKIuevQfqLdH82yL&#10;zUtpou3up98ICx6HmfkNM503phBPqlxuWUGvG4EgTqzOOVVwOn5/jkA4j6yxsEwKfsjBfNb6mGKs&#10;bc17eh58KgKEXYwKMu/LWEqXZGTQdW1JHLybrQz6IKtU6grrADeF7EfRUBrMOSxkWNIyo+R+eBgF&#10;m1G5uGztb50W6+vmvDuPV8exV6rTbhYTEJ4a/w7/t7dawWD4Ba8z4QjI2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Ggj2HxQAAANwAAAAPAAAAAAAAAAAAAAAAAJgCAABkcnMv&#10;ZG93bnJldi54bWxQSwUGAAAAAAQABAD1AAAAigMAAAAA&#10;" filled="f" stroked="f">
                  <v:textbox inset="0,0,0,0">
                    <w:txbxContent>
                      <w:p w14:paraId="6DBF0D61" w14:textId="77777777" w:rsidR="003169DD" w:rsidRDefault="003169DD" w:rsidP="003169DD">
                        <w:pPr>
                          <w:spacing w:after="0" w:line="276" w:lineRule="auto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569" o:spid="_x0000_s1061" style="position:absolute;left:42590;top:3756;width:3956;height:22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FEMbsUA&#10;AADcAAAADwAAAGRycy9kb3ducmV2LnhtbESPT4vCMBTE78J+h/AWvGmqoNhqFNl10aN/FtTbo3m2&#10;xealNFlb/fRGEPY4zMxvmNmiNaW4Ue0KywoG/QgEcWp1wZmC38NPbwLCeWSNpWVScCcHi/lHZ4aJ&#10;tg3v6Lb3mQgQdgkqyL2vEildmpNB17cVcfAutjbog6wzqWtsAtyUchhFY2mw4LCQY0VfOaXX/Z9R&#10;sJ5Uy9PGPpqsXJ3Xx+0x/j7EXqnuZ7ucgvDU+v/wu73RCkbjGF5nwhGQ8y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YUQxuxQAAANwAAAAPAAAAAAAAAAAAAAAAAJgCAABkcnMv&#10;ZG93bnJldi54bWxQSwUGAAAAAAQABAD1AAAAigMAAAAA&#10;" filled="f" stroked="f">
                  <v:textbox inset="0,0,0,0">
                    <w:txbxContent>
                      <w:p w14:paraId="7409267D" w14:textId="77777777" w:rsidR="003169DD" w:rsidRDefault="003169DD" w:rsidP="003169DD">
                        <w:pPr>
                          <w:spacing w:after="0" w:line="276" w:lineRule="auto"/>
                        </w:pPr>
                        <w:r>
                          <w:t>80.0</w:t>
                        </w:r>
                      </w:p>
                    </w:txbxContent>
                  </v:textbox>
                </v:rect>
                <v:rect id="Rectangle 570" o:spid="_x0000_s1062" style="position:absolute;left:45562;top:3756;width:563;height:22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LIzLsEA&#10;AADcAAAADwAAAGRycy9kb3ducmV2LnhtbERPy4rCMBTdC/5DuII7TR3Q0WoUcRRd+gJ1d2mubbG5&#10;KU20nfl6sxhweTjv2aIxhXhR5XLLCgb9CARxYnXOqYLzadMbg3AeWWNhmRT8koPFvN2aYaxtzQd6&#10;HX0qQgi7GBVk3pexlC7JyKDr25I4cHdbGfQBVqnUFdYh3BTyK4pG0mDOoSHDklYZJY/j0yjYjsvl&#10;dWf/6rRY37aX/WXyc5p4pbqdZjkF4anxH/G/e6cVDL/D/HAmHAE5fw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yyMy7BAAAA3AAAAA8AAAAAAAAAAAAAAAAAmAIAAGRycy9kb3du&#10;cmV2LnhtbFBLBQYAAAAABAAEAPUAAACGAwAAAAA=&#10;" filled="f" stroked="f">
                  <v:textbox inset="0,0,0,0">
                    <w:txbxContent>
                      <w:p w14:paraId="604E4D81" w14:textId="77777777" w:rsidR="003169DD" w:rsidRDefault="003169DD" w:rsidP="003169DD">
                        <w:pPr>
                          <w:spacing w:after="0" w:line="276" w:lineRule="auto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Shape 17106" o:spid="_x0000_s1063" style="position:absolute;top:3413;width:91;height:92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ejUh8QA&#10;AADeAAAADwAAAGRycy9kb3ducmV2LnhtbERPS2sCMRC+F/ofwhR66yYrRctqXNqCIAXBRw89Tjfj&#10;7tLNZE2ibv+9EQRv8/E9Z1YOthMn8qF1rCHPFAjiypmWaw3fu8XLG4gQkQ12jknDPwUo548PMyyM&#10;O/OGTttYixTCoUANTYx9IWWoGrIYMtcTJ27vvMWYoK+l8XhO4baTI6XG0mLLqaHBnj4bqv62R6uh&#10;P9T+5xDMB/8e118TVksaVq9aPz8N71MQkYZ4F9/cS5PmT3I1hus76QY5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3o1IfEAAAA3gAAAA8AAAAAAAAAAAAAAAAAmAIAAGRycy9k&#10;b3ducmV2LnhtbFBLBQYAAAAABAAEAPUAAACJAwAAAAA=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17107" o:spid="_x0000_s1064" style="position:absolute;left:60;top:3413;width:14070;height:92;visibility:visible;mso-wrap-style:square;v-text-anchor:top" coordsize="1406906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3Yrl8UA&#10;AADeAAAADwAAAGRycy9kb3ducmV2LnhtbERPTWvCQBC9C/0PyxR6Ed2kiJHoGhqLUCgeYgvtcciO&#10;m9DsbMhuNf33XUHwNo/3OZtitJ040+BbxwrSeQKCuHa6ZaPg82M/W4HwAVlj55gU/JGHYvsw2WCu&#10;3YUrOh+DETGEfY4KmhD6XEpfN2TRz11PHLmTGyyGCAcj9YCXGG47+ZwkS2mx5djQYE+7huqf469V&#10;MDVfYzDl4nXfH3b6PUu/y6xaKPX0OL6sQQQaw118c7/pOD9Lkwyu78Qb5PY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vdiuXxQAAAN4AAAAPAAAAAAAAAAAAAAAAAJgCAABkcnMv&#10;ZG93bnJldi54bWxQSwUGAAAAAAQABAD1AAAAigMAAAAA&#10;" path="m,l1406906,r,9144l,9144,,e" fillcolor="black" stroked="f" strokeweight="0">
                  <v:stroke miterlimit="83231f" joinstyle="miter"/>
                  <v:path arrowok="t" textboxrect="0,0,1406906,9144"/>
                </v:shape>
                <v:shape id="Shape 17108" o:spid="_x0000_s1065" style="position:absolute;left:14130;top:3413;width:92;height:92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zvlbsYA&#10;AADeAAAADwAAAGRycy9kb3ducmV2LnhtbESPQWsCMRCF7wX/Qxiht5ooRctqFBUKUii0tocex824&#10;u7iZrEnU7b93DoXeZnhv3vtmsep9q64UUxPYwnhkQBGXwTVcWfj+en16AZUyssM2MFn4pQSr5eBh&#10;gYULN/6k6z5XSkI4FWihzrkrtE5lTR7TKHTEoh1D9JhljZV2EW8S7ls9MWaqPTYsDTV2tK2pPO0v&#10;3kJ3ruLPObkNHy4fbzM2O+rfn619HPbrOahMff43/13vnODPxkZ45R2ZQS/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0zvlbsYAAADeAAAADwAAAAAAAAAAAAAAAACYAgAAZHJz&#10;L2Rvd25yZXYueG1sUEsFBgAAAAAEAAQA9QAAAIsDAAAAAA==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17109" o:spid="_x0000_s1066" style="position:absolute;left:14191;top:3413;width:6066;height:92;visibility:visible;mso-wrap-style:square;v-text-anchor:top" coordsize="606552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LZjhsMA&#10;AADeAAAADwAAAGRycy9kb3ducmV2LnhtbERPTYvCMBC9C/6HMII3TXTFdatRRFgQD7qre9nb0Ixt&#10;sZmUJtr6740geJvH+5zFqrWluFHtC8caRkMFgjh1puBMw9/pezAD4QOywdIxabiTh9Wy21lgYlzD&#10;v3Q7hkzEEPYJashDqBIpfZqTRT90FXHkzq62GCKsM2lqbGK4LeVYqam0WHBsyLGiTU7p5Xi1GprT&#10;/2G3nn1k7H7aYn+eKNvYi9b9XruegwjUhrf45d6aOP9zpL7g+U68QS4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4LZjhsMAAADeAAAADwAAAAAAAAAAAAAAAACYAgAAZHJzL2Rv&#10;d25yZXYueG1sUEsFBgAAAAAEAAQA9QAAAIgDAAAAAA==&#10;" path="m,l606552,r,9144l,9144,,e" fillcolor="black" stroked="f" strokeweight="0">
                  <v:stroke miterlimit="83231f" joinstyle="miter"/>
                  <v:path arrowok="t" textboxrect="0,0,606552,9144"/>
                </v:shape>
                <v:shape id="Shape 17110" o:spid="_x0000_s1067" style="position:absolute;left:20257;top:3413;width:91;height:92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JR/tcYA&#10;AADeAAAADwAAAGRycy9kb3ducmV2LnhtbESPQWvCQBCF7wX/wzKCt7pJkVqiq2hBEKHQWg8ex+yY&#10;BLOzcXfV9N93DoXeZpg3771vvuxdq+4UYuPZQD7OQBGX3jZcGTh8b57fQMWEbLH1TAZ+KMJyMXia&#10;Y2H9g7/ovk+VEhOOBRqoU+oKrWNZk8M49h2x3M4+OEyyhkrbgA8xd61+ybJX7bBhSaixo/eaysv+&#10;5gx01yocr9Gu+XT73E0521L/MTFmNOxXM1CJ+vQv/vveWqk/zXMBEByZQS9+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qJR/tcYAAADeAAAADwAAAAAAAAAAAAAAAACYAgAAZHJz&#10;L2Rvd25yZXYueG1sUEsFBgAAAAAEAAQA9QAAAIsDAAAAAA==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17111" o:spid="_x0000_s1068" style="position:absolute;left:20318;top:3413;width:5456;height:92;visibility:visible;mso-wrap-style:square;v-text-anchor:top" coordsize="545592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T9GwcQA&#10;AADeAAAADwAAAGRycy9kb3ducmV2LnhtbERP32vCMBB+H/g/hBv4pmkmTFeNIoXB2NjAOnw+m7Mt&#10;ay5dk9ruv18Gwt7u4/t5m91oG3GlzteONah5AoK4cKbmUsPn8Xm2AuEDssHGMWn4IQ+77eRug6lx&#10;Ax/omodSxBD2KWqoQmhTKX1RkUU/dy1x5C6usxgi7EppOhxiuG3kQ5I8Sos1x4YKW8oqKr7y3mpY&#10;ZDm+nt9V9o0fpzHj/u2pH5ZaT+/H/RpEoDH8i2/uFxPnL5VS8PdOvEFuf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0/RsHEAAAA3gAAAA8AAAAAAAAAAAAAAAAAmAIAAGRycy9k&#10;b3ducmV2LnhtbFBLBQYAAAAABAAEAPUAAACJAwAAAAA=&#10;" path="m,l545592,r,9144l,9144,,e" fillcolor="black" stroked="f" strokeweight="0">
                  <v:stroke miterlimit="83231f" joinstyle="miter"/>
                  <v:path arrowok="t" textboxrect="0,0,545592,9144"/>
                </v:shape>
                <v:shape id="Shape 17112" o:spid="_x0000_s1069" style="position:absolute;left:25774;top:3413;width:91;height:92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wpEWcMA&#10;AADeAAAADwAAAGRycy9kb3ducmV2LnhtbERPS4vCMBC+C/6HMII3TSuiS9coqyCIIPjYwx5nm9m2&#10;bDOpSdT6740geJuP7zmzRWtqcSXnK8sK0mECgji3uuJCwfdpPfgA4QOyxtoyKbiTh8W825lhpu2N&#10;D3Q9hkLEEPYZKihDaDIpfV6SQT+0DXHk/qwzGCJ0hdQObzHc1HKUJBNpsOLYUGJDq5Ly/+PFKGjO&#10;hfs5e73k38t+O+VkQ+1urFS/1359ggjUhrf45d7oOH+apiN4vhNvkPMH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wpEWcMAAADeAAAADwAAAAAAAAAAAAAAAACYAgAAZHJzL2Rv&#10;d25yZXYueG1sUEsFBgAAAAAEAAQA9QAAAIgDAAAAAA==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17113" o:spid="_x0000_s1070" style="position:absolute;left:25835;top:3413;width:7988;height:92;visibility:visible;mso-wrap-style:square;v-text-anchor:top" coordsize="798881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uQvzsUA&#10;AADeAAAADwAAAGRycy9kb3ducmV2LnhtbERP32vCMBB+H+x/CDfY20yrsI3OKDIRB3uQuclej+Zs&#10;WptLSaKt/70RBN/u4/t50/lgW3EiH2rHCvJRBoK4dLrmSsHf7+rlHUSIyBpbx6TgTAHms8eHKRba&#10;9fxDp22sRArhUKACE2NXSBlKQxbDyHXEids7bzEm6CupPfYp3LZynGWv0mLNqcFgR5+GysP2aBX4&#10;Q2/WfRPN93+zXu6a1X53XmyUen4aFh8gIg3xLr65v3Sa/5bnE7i+k26Qsw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+5C/OxQAAAN4AAAAPAAAAAAAAAAAAAAAAAJgCAABkcnMv&#10;ZG93bnJldi54bWxQSwUGAAAAAAQABAD1AAAAigMAAAAA&#10;" path="m,l798881,r,9144l,9144,,e" fillcolor="black" stroked="f" strokeweight="0">
                  <v:stroke miterlimit="83231f" joinstyle="miter"/>
                  <v:path arrowok="t" textboxrect="0,0,798881,9144"/>
                </v:shape>
                <v:shape id="Shape 17114" o:spid="_x0000_s1071" style="position:absolute;left:33823;top:3413;width:91;height:92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695tsIA&#10;AADeAAAADwAAAGRycy9kb3ducmV2LnhtbERPTYvCMBC9L/gfwgje1rQiKtUoKggiCLuuB49jM7bF&#10;ZlKTqPXfm4WFvc3jfc5s0ZpaPMj5yrKCtJ+AIM6trrhQcPzZfE5A+ICssbZMCl7kYTHvfMww0/bJ&#10;3/Q4hELEEPYZKihDaDIpfV6SQd+3DXHkLtYZDBG6QmqHzxhuajlIkpE0WHFsKLGhdUn59XA3Cppb&#10;4U43r1d8vn/txpxsqd0Plep12+UURKA2/Iv/3Fsd54/TdAi/78Qb5PwN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Xr3m2wgAAAN4AAAAPAAAAAAAAAAAAAAAAAJgCAABkcnMvZG93&#10;bnJldi54bWxQSwUGAAAAAAQABAD1AAAAhwMAAAAA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17115" o:spid="_x0000_s1072" style="position:absolute;left:33884;top:3413;width:91;height:92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OPcLcQA&#10;AADeAAAADwAAAGRycy9kb3ducmV2LnhtbERPS2vCQBC+F/wPywje6ibFR4luRAuCCIXW9tDjmB2T&#10;YHY27m40/vtuQehtPr7nLFe9acSVnK8tK0jHCQjiwuqaSwXfX9vnVxA+IGtsLJOCO3lY5YOnJWba&#10;3viTrodQihjCPkMFVQhtJqUvKjLox7YljtzJOoMhQldK7fAWw00jX5JkJg3WHBsqbOmtouJ86IyC&#10;9lK6n4vXGz52H/s5Jzvq3ydKjYb9egEiUB/+xQ/3Tsf58zSdwt878QaZ/w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jj3C3EAAAA3gAAAA8AAAAAAAAAAAAAAAAAmAIAAGRycy9k&#10;b3ducmV2LnhtbFBLBQYAAAAABAAEAPUAAACJAwAAAAA=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17116" o:spid="_x0000_s1073" style="position:absolute;left:33945;top:3413;width:7925;height:92;visibility:visible;mso-wrap-style:square;v-text-anchor:top" coordsize="792480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mDh/sUA&#10;AADeAAAADwAAAGRycy9kb3ducmV2LnhtbERPzWrCQBC+F3yHZQq9SN3EgpWYjahYaIuHJvUBxuyY&#10;pGZnQ3bV9O1dodDbfHy/ky4H04oL9a6xrCCeRCCIS6sbrhTsv9+e5yCcR9bYWiYFv+RgmY0eUky0&#10;vXJOl8JXIoSwS1BB7X2XSOnKmgy6ie2IA3e0vUEfYF9J3eM1hJtWTqNoJg02HBpq7GhTU3kqzkbB&#10;x+cYYx6fh3w3z2n9tXrZ/hxYqafHYbUA4Wnw/+I/97sO81/jeAb3d8INMrs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CYOH+xQAAAN4AAAAPAAAAAAAAAAAAAAAAAJgCAABkcnMv&#10;ZG93bnJldi54bWxQSwUGAAAAAAQABAD1AAAAigMAAAAA&#10;" path="m,l792480,r,9144l,9144,,e" fillcolor="black" stroked="f" strokeweight="0">
                  <v:stroke miterlimit="83231f" joinstyle="miter"/>
                  <v:path arrowok="t" textboxrect="0,0,792480,9144"/>
                </v:shape>
                <v:shape id="Shape 17117" o:spid="_x0000_s1074" style="position:absolute;left:41870;top:3413;width:91;height:92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33nwcMA&#10;AADeAAAADwAAAGRycy9kb3ducmV2LnhtbERPTWvCQBC9C/0Pywi9mU2KNCW6ii0IUiio9eBxzI5J&#10;MDsbd1dN/31XELzN433OdN6bVlzJ+caygixJQRCXVjdcKdj9LkcfIHxA1thaJgV/5GE+exlMsdD2&#10;xhu6bkMlYgj7AhXUIXSFlL6syaBPbEccuaN1BkOErpLa4S2Gm1a+pem7NNhwbKixo6+aytP2YhR0&#10;58rtz15/8uGy/s45XVH/M1bqddgvJiAC9eEpfrhXOs7PsyyH+zvxBjn7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33nwcMAAADeAAAADwAAAAAAAAAAAAAAAACYAgAAZHJzL2Rv&#10;d25yZXYueG1sUEsFBgAAAAAEAAQA9QAAAIgDAAAAAA==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17118" o:spid="_x0000_s1075" style="position:absolute;left:41934;top:3413;width:8001;height:92;visibility:visible;mso-wrap-style:square;v-text-anchor:top" coordsize="800100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F8zrccA&#10;AADeAAAADwAAAGRycy9kb3ducmV2LnhtbESPQWvCQBCF70L/wzKF3nSTFKxEVykFpcWDNOp9yI5J&#10;MDsbsqtJ/fWdQ6G3Gd6b975ZbUbXqjv1ofFsIJ0loIhLbxuuDJyO2+kCVIjIFlvPZOCHAmzWT5MV&#10;5tYP/E33IlZKQjjkaKCOscu1DmVNDsPMd8SiXXzvMMraV9r2OEi4a3WWJHPtsGFpqLGjj5rKa3Fz&#10;BvR5ey72r/v543QYDk2xy8avR2bMy/P4vgQVaYz/5r/rTyv4b2kqvPKOzKDXv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KxfM63HAAAA3gAAAA8AAAAAAAAAAAAAAAAAmAIAAGRy&#10;cy9kb3ducmV2LnhtbFBLBQYAAAAABAAEAPUAAACMAwAAAAA=&#10;" path="m,l800100,r,9144l,9144,,e" fillcolor="black" stroked="f" strokeweight="0">
                  <v:stroke miterlimit="83231f" joinstyle="miter"/>
                  <v:path arrowok="t" textboxrect="0,0,800100,9144"/>
                </v:shape>
                <v:shape id="Shape 17119" o:spid="_x0000_s1076" style="position:absolute;left:49935;top:3413;width:92;height:92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a7WKMQA&#10;AADeAAAADwAAAGRycy9kb3ducmV2LnhtbERPTWvCQBC9F/wPywjedJMi2kY3ogVBhEJre+hxzI5J&#10;MDsbdzca/323IPQ2j/c5y1VvGnEl52vLCtJJAoK4sLrmUsH313b8AsIHZI2NZVJwJw+rfPC0xEzb&#10;G3/S9RBKEUPYZ6igCqHNpPRFRQb9xLbEkTtZZzBE6EqpHd5iuGnkc5LMpMGaY0OFLb1VVJwPnVHQ&#10;Xkr3c/F6w8fuYz/nZEf9+1Sp0bBfL0AE6sO/+OHe6Th/nqav8PdOvEHm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mu1ijEAAAA3gAAAA8AAAAAAAAAAAAAAAAAmAIAAGRycy9k&#10;b3ducmV2LnhtbFBLBQYAAAAABAAEAPUAAACJAwAAAAA=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17120" o:spid="_x0000_s1077" style="position:absolute;left:49935;top:3413;width:92;height:92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vi1CMYA&#10;AADeAAAADwAAAGRycy9kb3ducmV2LnhtbESPQWsCQQyF7wX/wxDBW51VSpXVUVQoiFBo1YPHuBN3&#10;F3cy68yo23/fHAq9JeTlvffNl51r1INCrD0bGA0zUMSFtzWXBo6Hj9cpqJiQLTaeycAPRVguei9z&#10;zK1/8jc99qlUYsIxRwNVSm2udSwqchiHviWW28UHh0nWUGob8CnmrtHjLHvXDmuWhApb2lRUXPd3&#10;Z6C9leF0i3bN5/vXbsLZlrrPN2MG/W41A5WoS//iv++tlfqT0VgABEdm0It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Zvi1CMYAAADeAAAADwAAAAAAAAAAAAAAAACYAgAAZHJz&#10;L2Rvd25yZXYueG1sUEsFBgAAAAAEAAQA9QAAAIsDAAAAAA==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17121" o:spid="_x0000_s1078" style="position:absolute;top:3474;width:91;height:3521;visibility:visible;mso-wrap-style:square;v-text-anchor:top" coordsize="9144,3520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jA3BMEA&#10;AADeAAAADwAAAGRycy9kb3ducmV2LnhtbERPTYvCMBC9C/6HMMLeNK0LKtUoorjoRbCKXodmbIvN&#10;pDRR67/fCIK3ebzPmS1aU4kHNa60rCAeRCCIM6tLzhWcjpv+BITzyBory6TgRQ4W825nhom2Tz7Q&#10;I/W5CCHsElRQeF8nUrqsIINuYGviwF1tY9AH2ORSN/gM4aaSwygaSYMlh4YCa1oVlN3Su1EweV12&#10;2f5v/ZsfaLdZ6a2xZ2+U+um1yykIT63/ij/urQ7zx/Ewhvc74QY5/w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4wNwTBAAAA3gAAAA8AAAAAAAAAAAAAAAAAmAIAAGRycy9kb3du&#10;cmV2LnhtbFBLBQYAAAAABAAEAPUAAACGAwAAAAA=&#10;" path="m,l9144,r,352044l,352044,,e" fillcolor="black" stroked="f" strokeweight="0">
                  <v:stroke miterlimit="83231f" joinstyle="miter"/>
                  <v:path arrowok="t" textboxrect="0,0,9144,352044"/>
                </v:shape>
                <v:shape id="Shape 17122" o:spid="_x0000_s1079" style="position:absolute;top:6995;width:91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WaO5MMA&#10;AADeAAAADwAAAGRycy9kb3ducmV2LnhtbERPS4vCMBC+C/6HMMLeNLXIulSjrIIgC4KPPXgcm7Et&#10;20xqErX++40geJuP7znTeWtqcSPnK8sKhoMEBHFudcWFgt/Dqv8FwgdkjbVlUvAgD/NZtzPFTNs7&#10;7+i2D4WIIewzVFCG0GRS+rwkg35gG+LIna0zGCJ0hdQO7zHc1DJNkk9psOLYUGJDy5Lyv/3VKGgu&#10;hTtevF7w6br9GXOypnYzUuqj135PQARqw1v8cq91nD8epik834k3yNk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+WaO5MMAAADeAAAADwAAAAAAAAAAAAAAAACYAgAAZHJzL2Rv&#10;d25yZXYueG1sUEsFBgAAAAAEAAQA9QAAAIgDAAAAAA==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17123" o:spid="_x0000_s1080" style="position:absolute;top:6995;width:91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iorf8UA&#10;AADeAAAADwAAAGRycy9kb3ducmV2LnhtbERPS2vCQBC+F/wPywi91U1sqRJdgwqFUCjUx6HHaXZM&#10;gtnZuLua9N93CwVv8/E9Z5kPphU3cr6xrCCdJCCIS6sbrhQcD29PcxA+IGtsLZOCH/KQr0YPS8y0&#10;7XlHt32oRAxhn6GCOoQuk9KXNRn0E9sRR+5kncEQoaukdtjHcNPKaZK8SoMNx4YaO9rWVJ73V6Og&#10;u1Tu6+L1hr+vn+8zTgoaPl6UehwP6wWIQEO4i//dhY7zZ+n0Gf7eiTfI1S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WKit/xQAAAN4AAAAPAAAAAAAAAAAAAAAAAJgCAABkcnMv&#10;ZG93bnJldi54bWxQSwUGAAAAAAQABAD1AAAAigMAAAAA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17124" o:spid="_x0000_s1081" style="position:absolute;left:60;top:6995;width:14070;height:91;visibility:visible;mso-wrap-style:square;v-text-anchor:top" coordsize="1406906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BHpgMUA&#10;AADeAAAADwAAAGRycy9kb3ducmV2LnhtbERPS2vCQBC+F/wPywheim4ioZHoKj4QCqUHraDHITtu&#10;gtnZkF01/ffdQqG3+fies1j1thEP6nztWEE6SUAQl07XbBScvvbjGQgfkDU2jknBN3lYLQcvCyy0&#10;e/KBHsdgRAxhX6CCKoS2kNKXFVn0E9cSR+7qOoshws5I3eEzhttGTpPkTVqsOTZU2NK2ovJ2vFsF&#10;r+bcB7PJdvv2c6s/8vSyyQ+ZUqNhv56DCNSHf/Gf+13H+Xk6zeD3nXiDXP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UEemAxQAAAN4AAAAPAAAAAAAAAAAAAAAAAJgCAABkcnMv&#10;ZG93bnJldi54bWxQSwUGAAAAAAQABAD1AAAAigMAAAAA&#10;" path="m,l1406906,r,9144l,9144,,e" fillcolor="black" stroked="f" strokeweight="0">
                  <v:stroke miterlimit="83231f" joinstyle="miter"/>
                  <v:path arrowok="t" textboxrect="0,0,1406906,9144"/>
                </v:shape>
                <v:shape id="Shape 17125" o:spid="_x0000_s1082" style="position:absolute;left:14130;top:3474;width:92;height:3521;visibility:visible;mso-wrap-style:square;v-text-anchor:top" coordsize="9144,3520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QsxB8MA&#10;AADeAAAADwAAAGRycy9kb3ducmV2LnhtbERPTYvCMBC9C/6HMMLeNNVFV2qjLC4uehHsil6HZmyL&#10;zaQ02Vr/vREEb/N4n5OsOlOJlhpXWlYwHkUgiDOrS84VHP82wzkI55E1VpZJwZ0crJb9XoKxtjc+&#10;UJv6XIQQdjEqKLyvYyldVpBBN7I1ceAutjHoA2xyqRu8hXBTyUkUzaTBkkNDgTWtC8qu6b9RML+f&#10;d9n+9+czP9Bus9ZbY0/eKPUx6L4XIDx1/i1+ubc6zP8aT6bwfCfcIJc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QsxB8MAAADeAAAADwAAAAAAAAAAAAAAAACYAgAAZHJzL2Rv&#10;d25yZXYueG1sUEsFBgAAAAAEAAQA9QAAAIgDAAAAAA==&#10;" path="m,l9144,r,352044l,352044,,e" fillcolor="black" stroked="f" strokeweight="0">
                  <v:stroke miterlimit="83231f" joinstyle="miter"/>
                  <v:path arrowok="t" textboxrect="0,0,9144,352044"/>
                </v:shape>
                <v:shape id="Shape 17126" o:spid="_x0000_s1083" style="position:absolute;left:14130;top:6995;width:92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l2I58IA&#10;AADeAAAADwAAAGRycy9kb3ducmV2LnhtbERPS4vCMBC+C/6HMMLeNFUWlWoUXViQBcHXwePYjG2x&#10;mdQkavffG0HwNh/fc6bzxlTiTs6XlhX0ewkI4szqknMFh/1vdwzCB2SNlWVS8E8e5rN2a4qptg/e&#10;0n0XchFD2KeooAihTqX0WUEGfc/WxJE7W2cwROhyqR0+Yrip5CBJhtJgybGhwJp+Csouu5tRUF9z&#10;d7x6veTTbfM34mRFzfpbqa9Os5iACNSEj/jtXuk4f9QfDOH1TrxBzp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GXYjnwgAAAN4AAAAPAAAAAAAAAAAAAAAAAJgCAABkcnMvZG93&#10;bnJldi54bWxQSwUGAAAAAAQABAD1AAAAhwMAAAAA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17127" o:spid="_x0000_s1084" style="position:absolute;left:14191;top:6995;width:6066;height:91;visibility:visible;mso-wrap-style:square;v-text-anchor:top" coordsize="606552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dAOD8IA&#10;AADeAAAADwAAAGRycy9kb3ducmV2LnhtbERPS4vCMBC+L/gfwgh7W1MfqFRTEUGQPfi+eBuasS1t&#10;JqWJtvvvN4LgbT6+5yxXnanEkxpXWFYwHEQgiFOrC84UXC/bnzkI55E1VpZJwR85WCW9ryXG2rZ8&#10;oufZZyKEsItRQe59HUvp0pwMuoGtiQN3t41BH2CTSd1gG8JNJUdRNJUGCw4NOda0ySktzw+joL3c&#10;Dr/r+Thje+yK/X0SmdaUSn33u/UChKfOf8Rv906H+bPhaAavd8INMvk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10A4PwgAAAN4AAAAPAAAAAAAAAAAAAAAAAJgCAABkcnMvZG93&#10;bnJldi54bWxQSwUGAAAAAAQABAD1AAAAhwMAAAAA&#10;" path="m,l606552,r,9144l,9144,,e" fillcolor="black" stroked="f" strokeweight="0">
                  <v:stroke miterlimit="83231f" joinstyle="miter"/>
                  <v:path arrowok="t" textboxrect="0,0,606552,9144"/>
                </v:shape>
                <v:shape id="Shape 17128" o:spid="_x0000_s1085" style="position:absolute;left:20257;top:3474;width:91;height:3521;visibility:visible;mso-wrap-style:square;v-text-anchor:top" coordsize="9144,3520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wqemcYA&#10;AADeAAAADwAAAGRycy9kb3ducmV2LnhtbESPQWvCQBCF70L/wzKF3swmFtqQukpJUfQiGEt7HbLT&#10;JDQ7G7Krxn/fOQi9zfDevPfNcj25Xl1oDJ1nA1mSgiKuve24MfB52sxzUCEiW+w9k4EbBVivHmZL&#10;LKy/8pEuVWyUhHAo0EAb41BoHeqWHIbED8Si/fjRYZR1bLQd8SrhrteLNH3RDjuWhhYHKluqf6uz&#10;M5Dfvvf1Yfvx3Bxpvyntzvmv6Ix5epze30BFmuK/+X69s4L/mi2EV96RGfTqD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LwqemcYAAADeAAAADwAAAAAAAAAAAAAAAACYAgAAZHJz&#10;L2Rvd25yZXYueG1sUEsFBgAAAAAEAAQA9QAAAIsDAAAAAA==&#10;" path="m,l9144,r,352044l,352044,,e" fillcolor="black" stroked="f" strokeweight="0">
                  <v:stroke miterlimit="83231f" joinstyle="miter"/>
                  <v:path arrowok="t" textboxrect="0,0,9144,352044"/>
                </v:shape>
                <v:shape id="Shape 17129" o:spid="_x0000_s1086" style="position:absolute;left:20257;top:6995;width:91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8IclcUA&#10;AADeAAAADwAAAGRycy9kb3ducmV2LnhtbERPS2vCQBC+F/wPywi91U2kVI2uQYVCKBTq49DjNDsm&#10;wexs3F1N+u+7hUJv8/E9Z5UPphV3cr6xrCCdJCCIS6sbrhScjq9PcxA+IGtsLZOCb/KQr0cPK8y0&#10;7XlP90OoRAxhn6GCOoQuk9KXNRn0E9sRR+5sncEQoaukdtjHcNPKaZK8SIMNx4YaO9rVVF4ON6Og&#10;u1bu8+r1lr9uH28zTgoa3p+VehwPmyWIQEP4F/+5Cx3nz9LpAn7fiTfI9Q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3whyVxQAAAN4AAAAPAAAAAAAAAAAAAAAAAJgCAABkcnMv&#10;ZG93bnJldi54bWxQSwUGAAAAAAQABAD1AAAAigMAAAAA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17130" o:spid="_x0000_s1087" style="position:absolute;left:20318;top:6995;width:5456;height:91;visibility:visible;mso-wrap-style:square;v-text-anchor:top" coordsize="545592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ca/OscA&#10;AADeAAAADwAAAGRycy9kb3ducmV2LnhtbESPQUvDQBCF7wX/wzJCb3YTC63GbosECqVFoVE8j9kx&#10;CWZnY3bTxH/vHITeZpg3771vs5tcqy7Uh8azgXSRgCIuvW24MvD+tr97ABUissXWMxn4pQC77c1s&#10;g5n1I5/pUsRKiQmHDA3UMXaZ1qGsyWFY+I5Ybl++dxhl7SttexzF3LX6PklW2mHDklBjR3lN5Xcx&#10;OAPLvMDj50ua/+Drx5TzcHocxrUx89vp+QlUpClexf/fByv11+lSAARHZtDbP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OnGvzrHAAAA3gAAAA8AAAAAAAAAAAAAAAAAmAIAAGRy&#10;cy9kb3ducmV2LnhtbFBLBQYAAAAABAAEAPUAAACMAwAAAAA=&#10;" path="m,l545592,r,9144l,9144,,e" fillcolor="black" stroked="f" strokeweight="0">
                  <v:stroke miterlimit="83231f" joinstyle="miter"/>
                  <v:path arrowok="t" textboxrect="0,0,545592,9144"/>
                </v:shape>
                <v:shape id="Shape 17131" o:spid="_x0000_s1088" style="position:absolute;left:25774;top:3474;width:91;height:3521;visibility:visible;mso-wrap-style:square;v-text-anchor:top" coordsize="9144,3520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+mh2cEA&#10;AADeAAAADwAAAGRycy9kb3ducmV2LnhtbERPTYvCMBC9C/6HMMLeNK2CSjWKKC56Eayi16EZ22Iz&#10;KU1W67/fCIK3ebzPmS9bU4kHNa60rCAeRCCIM6tLzhWcT9v+FITzyBory6TgRQ6Wi25njom2Tz7S&#10;I/W5CCHsElRQeF8nUrqsIINuYGviwN1sY9AH2ORSN/gM4aaSwygaS4Mlh4YCa1oXlN3TP6Ng+rru&#10;s8PvZpQfab9d652xF2+U+um1qxkIT63/ij/unQ7zJ/Eohvc74Qa5+A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vpodnBAAAA3gAAAA8AAAAAAAAAAAAAAAAAmAIAAGRycy9kb3du&#10;cmV2LnhtbFBLBQYAAAAABAAEAPUAAACGAwAAAAA=&#10;" path="m,l9144,r,352044l,352044,,e" fillcolor="black" stroked="f" strokeweight="0">
                  <v:stroke miterlimit="83231f" joinstyle="miter"/>
                  <v:path arrowok="t" textboxrect="0,0,9144,352044"/>
                </v:shape>
                <v:shape id="Shape 17132" o:spid="_x0000_s1089" style="position:absolute;left:25774;top:6995;width:91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L8YOcUA&#10;AADeAAAADwAAAGRycy9kb3ducmV2LnhtbERPS2vCQBC+F/wPywi91U1sqRJdgwqFUCjUx6HHaXZM&#10;gtnZuLua9N93CwVv8/E9Z5kPphU3cr6xrCCdJCCIS6sbrhQcD29PcxA+IGtsLZOCH/KQr0YPS8y0&#10;7XlHt32oRAxhn6GCOoQuk9KXNRn0E9sRR+5kncEQoaukdtjHcNPKaZK8SoMNx4YaO9rWVJ73V6Og&#10;u1Tu6+L1hr+vn+8zTgoaPl6UehwP6wWIQEO4i//dhY7zZ+nzFP7eiTfI1S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8vxg5xQAAAN4AAAAPAAAAAAAAAAAAAAAAAJgCAABkcnMv&#10;ZG93bnJldi54bWxQSwUGAAAAAAQABAD1AAAAigMAAAAA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17133" o:spid="_x0000_s1090" style="position:absolute;left:25835;top:6995;width:7988;height:91;visibility:visible;mso-wrap-style:square;v-text-anchor:top" coordsize="798881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VFzrsQA&#10;AADeAAAADwAAAGRycy9kb3ducmV2LnhtbERPTWsCMRC9F/wPYYTeatYKWlajSItY8FDUitdhM252&#10;3UyWJHXXf98UCt7m8T5nseptI27kQ+VYwXiUgSAunK64VPB93Ly8gQgRWWPjmBTcKcBqOXhaYK5d&#10;x3u6HWIpUgiHHBWYGNtcylAYshhGriVO3MV5izFBX0rtsUvhtpGvWTaVFitODQZbejdUXA8/VoG/&#10;dmbb1dHszvX241RvLqf7+kup52G/noOI1MeH+N/9qdP82Xgygb930g1y+Q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VRc67EAAAA3gAAAA8AAAAAAAAAAAAAAAAAmAIAAGRycy9k&#10;b3ducmV2LnhtbFBLBQYAAAAABAAEAPUAAACJAwAAAAA=&#10;" path="m,l798881,r,9144l,9144,,e" fillcolor="black" stroked="f" strokeweight="0">
                  <v:stroke miterlimit="83231f" joinstyle="miter"/>
                  <v:path arrowok="t" textboxrect="0,0,798881,9144"/>
                </v:shape>
                <v:shape id="Shape 17134" o:spid="_x0000_s1091" style="position:absolute;left:33823;top:3474;width:91;height:3521;visibility:visible;mso-wrap-style:square;v-text-anchor:top" coordsize="9144,3520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54CQcIA&#10;AADeAAAADwAAAGRycy9kb3ducmV2LnhtbERPy6rCMBDdX/AfwgjurqkPvFKNIoqiG8Fe0e3QjG2x&#10;mZQmav17Iwju5nCeM503phR3ql1hWUGvG4EgTq0uOFNw/F//jkE4j6yxtEwKnuRgPmv9TDHW9sEH&#10;uic+EyGEXYwKcu+rWEqX5mTQdW1FHLiLrQ36AOtM6hofIdyUsh9FI2mw4NCQY0XLnNJrcjMKxs/z&#10;Lt1vVoPsQLv1Um+NPXmjVKfdLCYgPDX+K/64tzrM/+sNhvB+J9wgZy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rngJBwgAAAN4AAAAPAAAAAAAAAAAAAAAAAJgCAABkcnMvZG93&#10;bnJldi54bWxQSwUGAAAAAAQABAD1AAAAhwMAAAAA&#10;" path="m,l9144,r,352044l,352044,,e" fillcolor="black" stroked="f" strokeweight="0">
                  <v:stroke miterlimit="83231f" joinstyle="miter"/>
                  <v:path arrowok="t" textboxrect="0,0,9144,352044"/>
                </v:shape>
                <v:shape id="Shape 17135" o:spid="_x0000_s1092" style="position:absolute;left:33823;top:6995;width:91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1aATcQA&#10;AADeAAAADwAAAGRycy9kb3ducmV2LnhtbERPS2vCQBC+F/wPywi96UbbqqTZiAoFKQi+Dh6n2WkS&#10;mp2Nu6um/94tCL3Nx/ecbN6ZRlzJ+dqygtEwAUFcWF1zqeB4+BjMQPiArLGxTAp+ycM87z1lmGp7&#10;4x1d96EUMYR9igqqENpUSl9UZNAPbUscuW/rDIYIXSm1w1sMN40cJ8lEGqw5NlTY0qqi4md/MQra&#10;c+lOZ6+X/HXZfk45WVO3eVXqud8t3kEE6sK/+OFe6zh/Onp5g7934g0yvw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NWgE3EAAAA3gAAAA8AAAAAAAAAAAAAAAAAmAIAAGRycy9k&#10;b3ducmV2LnhtbFBLBQYAAAAABAAEAPUAAACJAwAAAAA=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17136" o:spid="_x0000_s1093" style="position:absolute;left:33884;top:6995;width:7986;height:91;visibility:visible;mso-wrap-style:square;v-text-anchor:top" coordsize="798576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FBZGsYA&#10;AADeAAAADwAAAGRycy9kb3ducmV2LnhtbERP32vCMBB+F/Y/hBP2IjOtQjs6o8hQ2Bgo6tzz0dza&#10;YnMpSabVv34ZDHy7j+/nzRa9acWZnG8sK0jHCQji0uqGKwWfh/XTMwgfkDW2lknBlTws5g+DGRba&#10;XnhH532oRAxhX6CCOoSukNKXNRn0Y9sRR+7bOoMhQldJ7fASw00rJ0mSSYMNx4YaO3qtqTztf4yC&#10;fJQdN8tj26w+3jcuXW1vX1l+U+px2C9fQATqw138737TcX6eTjP4eyfeIOe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kFBZGsYAAADeAAAADwAAAAAAAAAAAAAAAACYAgAAZHJz&#10;L2Rvd25yZXYueG1sUEsFBgAAAAAEAAQA9QAAAIsDAAAAAA==&#10;" path="m,l798576,r,9144l,9144,,e" fillcolor="black" stroked="f" strokeweight="0">
                  <v:stroke miterlimit="83231f" joinstyle="miter"/>
                  <v:path arrowok="t" textboxrect="0,0,798576,9144"/>
                </v:shape>
                <v:shape id="Shape 17137" o:spid="_x0000_s1094" style="position:absolute;left:41870;top:3474;width:91;height:3521;visibility:visible;mso-wrap-style:square;v-text-anchor:top" coordsize="9144,3520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0ycNr8A&#10;AADeAAAADwAAAGRycy9kb3ducmV2LnhtbERP3QoBQRS+V95hOsodsyi0DImIG+Unbk87x+5m58y2&#10;M1hvb5Ryd76+3zOd16YQT6pcbllBrxuBIE6szjlVcD6tO2MQziNrLCyTgjc5mM+ajSnG2r74QM+j&#10;T0UIYRejgsz7MpbSJRkZdF1bEgfuZiuDPsAqlbrCVwg3hexH0VAazDk0ZFjSMqPkfnwYBeP3dZfs&#10;N6tBeqDdeqm3xl68UardqhcTEJ5q/xf/3Fsd5o96gxF83wk3yNkH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bTJw2vwAAAN4AAAAPAAAAAAAAAAAAAAAAAJgCAABkcnMvZG93bnJl&#10;di54bWxQSwUGAAAAAAQABAD1AAAAhAMAAAAA&#10;" path="m,l9144,r,352044l,352044,,e" fillcolor="black" stroked="f" strokeweight="0">
                  <v:stroke miterlimit="83231f" joinstyle="miter"/>
                  <v:path arrowok="t" textboxrect="0,0,9144,352044"/>
                </v:shape>
                <v:shape id="Shape 17138" o:spid="_x0000_s1095" style="position:absolute;left:41870;top:6995;width:91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Vcv08YA&#10;AADeAAAADwAAAGRycy9kb3ducmV2LnhtbESPQWsCQQyF7wX/wxDBW521liqro9hCQQpCaz14jDtx&#10;d3Ens86Muv33zUHwlvBe3vsyX3auUVcKsfZsYDTMQBEX3tZcGtj9fj5PQcWEbLHxTAb+KMJy0Xua&#10;Y279jX/ouk2lkhCOORqoUmpzrWNRkcM49C2xaEcfHCZZQ6ltwJuEu0a/ZNmbdlizNFTY0kdFxWl7&#10;cQbacxn252jf+XD5/ppwtqZu82rMoN+tZqASdelhvl+vreBPRmPhlXdkBr34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HVcv08YAAADeAAAADwAAAAAAAAAAAAAAAACYAgAAZHJz&#10;L2Rvd25yZXYueG1sUEsFBgAAAAAEAAQA9QAAAIsDAAAAAA==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17139" o:spid="_x0000_s1096" style="position:absolute;left:41934;top:6995;width:8001;height:91;visibility:visible;mso-wrap-style:square;v-text-anchor:top" coordsize="800100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KbKVsQA&#10;AADeAAAADwAAAGRycy9kb3ducmV2LnhtbERPTYvCMBC9C/sfwizsTVMrqFuNsgguigexq/ehGduy&#10;zaQ00VZ/vREEb/N4nzNfdqYSV2pcaVnBcBCBIM6sLjlXcPxb96cgnEfWWFkmBTdysFx89OaYaNvy&#10;ga6pz0UIYZeggsL7OpHSZQUZdANbEwfubBuDPsAml7rBNoSbSsZRNJYGSw4NBda0Kij7Ty9GgTyt&#10;T+lutBvfj/t2X6a/cbe9x0p9fXY/MxCeOv8Wv9wbHeZPhqNveL4TbpCLB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imylbEAAAA3gAAAA8AAAAAAAAAAAAAAAAAmAIAAGRycy9k&#10;b3ducmV2LnhtbFBLBQYAAAAABAAEAPUAAACJAwAAAAA=&#10;" path="m,l800100,r,9144l,9144,,e" fillcolor="black" stroked="f" strokeweight="0">
                  <v:stroke miterlimit="83231f" joinstyle="miter"/>
                  <v:path arrowok="t" textboxrect="0,0,800100,9144"/>
                </v:shape>
                <v:shape id="Shape 17140" o:spid="_x0000_s1097" style="position:absolute;left:49935;top:3474;width:92;height:3521;visibility:visible;mso-wrap-style:square;v-text-anchor:top" coordsize="9144,3520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KN3P8cA&#10;AADeAAAADwAAAGRycy9kb3ducmV2LnhtbESPQWvCQBCF70L/wzKF3nSTVlRS11BSLHoRtKW9Dtlp&#10;EpqdDdltjP/eOQjeZpg3771vnY+uVQP1ofFsIJ0loIhLbxuuDHx9bqcrUCEiW2w9k4ELBcg3D5M1&#10;Ztaf+UjDKVZKTDhkaKCOscu0DmVNDsPMd8Ry+/W9wyhrX2nb41nMXaufk2ShHTYsCTV2VNRU/p3+&#10;nYHV5WdfHj7eX6oj7beF3Tn/HZ0xT4/j2yuoSGO8i2/fOyv1l+lcAARHZtCbK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Ayjdz/HAAAA3gAAAA8AAAAAAAAAAAAAAAAAmAIAAGRy&#10;cy9kb3ducmV2LnhtbFBLBQYAAAAABAAEAPUAAACMAwAAAAA=&#10;" path="m,l9144,r,352044l,352044,,e" fillcolor="black" stroked="f" strokeweight="0">
                  <v:stroke miterlimit="83231f" joinstyle="miter"/>
                  <v:path arrowok="t" textboxrect="0,0,9144,352044"/>
                </v:shape>
                <v:shape id="Shape 17141" o:spid="_x0000_s1098" style="position:absolute;left:49935;top:6995;width:92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Gv1M8IA&#10;AADeAAAADwAAAGRycy9kb3ducmV2LnhtbERPTYvCMBC9L/gfwgje1rQiKtUoKggiCLuuB49jM7bF&#10;ZlKTqPXfm4WFvc3jfc5s0ZpaPMj5yrKCtJ+AIM6trrhQcPzZfE5A+ICssbZMCl7kYTHvfMww0/bJ&#10;3/Q4hELEEPYZKihDaDIpfV6SQd+3DXHkLtYZDBG6QmqHzxhuajlIkpE0WHFsKLGhdUn59XA3Cppb&#10;4U43r1d8vn/txpxsqd0Plep12+UURKA2/Iv/3Fsd54/TYQq/78Qb5PwN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Ua/UzwgAAAN4AAAAPAAAAAAAAAAAAAAAAAJgCAABkcnMvZG93&#10;bnJldi54bWxQSwUGAAAAAAQABAD1AAAAhwMAAAAA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17142" o:spid="_x0000_s1099" style="position:absolute;left:49935;top:6995;width:92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LlrRMMA&#10;AADeAAAADwAAAGRycy9kb3ducmV2LnhtbERPS4vCMBC+C/6HMII3myqyStcoKggiCD72sMfZZrYt&#10;20xqErX++40geJuP7zmzRWtqcSPnK8sKhkkKgji3uuJCwdd5M5iC8AFZY22ZFDzIw2Le7cww0/bO&#10;R7qdQiFiCPsMFZQhNJmUPi/JoE9sQxy5X+sMhghdIbXDeww3tRyl6Yc0WHFsKLGhdUn53+lqFDSX&#10;wn1fvF7xz/Wwm3C6pXY/Vqrfa5efIAK14S1+ubc6zp8MxyN4vhNvkPN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LlrRMMAAADeAAAADwAAAAAAAAAAAAAAAACYAgAAZHJzL2Rv&#10;d25yZXYueG1sUEsFBgAAAAAEAAQA9QAAAIgDAAAAAA==&#10;" path="m,l9144,r,9144l,9144,,e" fillcolor="black" stroked="f" strokeweight="0">
                  <v:stroke miterlimit="83231f" joinstyle="miter"/>
                  <v:path arrowok="t" textboxrect="0,0,9144,9144"/>
                </v:shape>
                <w10:anchorlock/>
              </v:group>
            </w:pict>
          </mc:Fallback>
        </mc:AlternateContent>
      </w:r>
    </w:p>
    <w:p w14:paraId="3724ABAD" w14:textId="77777777" w:rsidR="003169DD" w:rsidRPr="003169DD" w:rsidRDefault="003169DD" w:rsidP="003169DD">
      <w:pPr>
        <w:spacing w:after="183" w:line="240" w:lineRule="auto"/>
        <w:ind w:right="-15"/>
        <w:rPr>
          <w:rFonts w:cstheme="minorHAnsi"/>
          <w:sz w:val="28"/>
          <w:szCs w:val="28"/>
        </w:rPr>
      </w:pPr>
      <w:r w:rsidRPr="003169DD">
        <w:rPr>
          <w:rFonts w:cstheme="minorHAnsi"/>
          <w:b/>
          <w:sz w:val="28"/>
          <w:szCs w:val="28"/>
        </w:rPr>
        <w:t xml:space="preserve">Output: </w:t>
      </w:r>
    </w:p>
    <w:p w14:paraId="14DAD881" w14:textId="77777777" w:rsidR="003169DD" w:rsidRPr="003169DD" w:rsidRDefault="003169DD" w:rsidP="003169DD">
      <w:pPr>
        <w:spacing w:after="193" w:line="240" w:lineRule="auto"/>
        <w:rPr>
          <w:rFonts w:cstheme="minorHAnsi"/>
          <w:sz w:val="28"/>
          <w:szCs w:val="28"/>
        </w:rPr>
      </w:pPr>
      <w:r w:rsidRPr="003169DD">
        <w:rPr>
          <w:rFonts w:eastAsia="Calibri" w:cstheme="minorHAnsi"/>
          <w:noProof/>
          <w:sz w:val="28"/>
          <w:szCs w:val="28"/>
          <w:lang w:eastAsia="en-IN"/>
        </w:rPr>
        <mc:AlternateContent>
          <mc:Choice Requires="wpg">
            <w:drawing>
              <wp:inline distT="0" distB="0" distL="0" distR="0" wp14:anchorId="62F7C6DD" wp14:editId="5694EBF8">
                <wp:extent cx="6896100" cy="666242"/>
                <wp:effectExtent l="0" t="0" r="0" b="0"/>
                <wp:docPr id="14422" name="Group 144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6100" cy="666242"/>
                          <a:chOff x="0" y="0"/>
                          <a:chExt cx="6896100" cy="666242"/>
                        </a:xfrm>
                      </wpg:grpSpPr>
                      <wps:wsp>
                        <wps:cNvPr id="394" name="Rectangle 394"/>
                        <wps:cNvSpPr/>
                        <wps:spPr>
                          <a:xfrm>
                            <a:off x="460553" y="10160"/>
                            <a:ext cx="789080" cy="2260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E027EEA" w14:textId="77777777" w:rsidR="003169DD" w:rsidRDefault="003169DD" w:rsidP="003169DD">
                              <w:pPr>
                                <w:spacing w:after="0" w:line="276" w:lineRule="auto"/>
                              </w:pPr>
                              <w:r>
                                <w:t xml:space="preserve">              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396" name="Rectangle 396"/>
                        <wps:cNvSpPr/>
                        <wps:spPr>
                          <a:xfrm>
                            <a:off x="460553" y="185420"/>
                            <a:ext cx="1058424" cy="2260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FEAB668" w14:textId="77777777" w:rsidR="003169DD" w:rsidRDefault="003169DD" w:rsidP="003169DD">
                              <w:pPr>
                                <w:spacing w:after="0" w:line="276" w:lineRule="auto"/>
                              </w:pPr>
                              <w:proofErr w:type="spellStart"/>
                              <w:proofErr w:type="gramStart"/>
                              <w:r>
                                <w:t>iSumArray</w:t>
                              </w:r>
                              <w:proofErr w:type="spellEnd"/>
                              <w:r>
                                <w:t>[</w:t>
                              </w:r>
                              <w:proofErr w:type="gramEnd"/>
                              <w:r>
                                <w:t>]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397" name="Rectangle 397"/>
                        <wps:cNvSpPr/>
                        <wps:spPr>
                          <a:xfrm>
                            <a:off x="1256030" y="185420"/>
                            <a:ext cx="56314" cy="2260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581AF0D" w14:textId="77777777" w:rsidR="003169DD" w:rsidRDefault="003169DD" w:rsidP="003169DD">
                              <w:pPr>
                                <w:spacing w:after="0" w:line="276" w:lineRule="auto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399" name="Rectangle 399"/>
                        <wps:cNvSpPr/>
                        <wps:spPr>
                          <a:xfrm>
                            <a:off x="1687322" y="97028"/>
                            <a:ext cx="226235" cy="2260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FB6B830" w14:textId="77777777" w:rsidR="003169DD" w:rsidRDefault="003169DD" w:rsidP="003169DD">
                              <w:pPr>
                                <w:spacing w:after="0" w:line="276" w:lineRule="auto"/>
                              </w:pPr>
                              <w:r>
                                <w:t>10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400" name="Rectangle 400"/>
                        <wps:cNvSpPr/>
                        <wps:spPr>
                          <a:xfrm>
                            <a:off x="1856486" y="97028"/>
                            <a:ext cx="56314" cy="2260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0723F67" w14:textId="77777777" w:rsidR="003169DD" w:rsidRDefault="003169DD" w:rsidP="003169DD">
                              <w:pPr>
                                <w:spacing w:after="0" w:line="276" w:lineRule="auto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402" name="Rectangle 402"/>
                        <wps:cNvSpPr/>
                        <wps:spPr>
                          <a:xfrm>
                            <a:off x="2137283" y="97028"/>
                            <a:ext cx="226235" cy="2260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B35C878" w14:textId="77777777" w:rsidR="003169DD" w:rsidRDefault="003169DD" w:rsidP="003169DD">
                              <w:pPr>
                                <w:spacing w:after="0" w:line="276" w:lineRule="auto"/>
                              </w:pPr>
                              <w:r>
                                <w:t>70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403" name="Rectangle 403"/>
                        <wps:cNvSpPr/>
                        <wps:spPr>
                          <a:xfrm>
                            <a:off x="2306447" y="97028"/>
                            <a:ext cx="56314" cy="2260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F24E749" w14:textId="77777777" w:rsidR="003169DD" w:rsidRDefault="003169DD" w:rsidP="003169DD">
                              <w:pPr>
                                <w:spacing w:after="0" w:line="276" w:lineRule="auto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405" name="Rectangle 405"/>
                        <wps:cNvSpPr/>
                        <wps:spPr>
                          <a:xfrm>
                            <a:off x="2663063" y="97028"/>
                            <a:ext cx="226235" cy="2260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6E8F477" w14:textId="77777777" w:rsidR="003169DD" w:rsidRDefault="003169DD" w:rsidP="003169DD">
                              <w:pPr>
                                <w:spacing w:after="0" w:line="276" w:lineRule="auto"/>
                              </w:pPr>
                              <w:r>
                                <w:t>60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406" name="Rectangle 406"/>
                        <wps:cNvSpPr/>
                        <wps:spPr>
                          <a:xfrm>
                            <a:off x="2832227" y="97028"/>
                            <a:ext cx="56314" cy="2260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638225C" w14:textId="77777777" w:rsidR="003169DD" w:rsidRDefault="003169DD" w:rsidP="003169DD">
                              <w:pPr>
                                <w:spacing w:after="0" w:line="276" w:lineRule="auto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408" name="Rectangle 408"/>
                        <wps:cNvSpPr/>
                        <wps:spPr>
                          <a:xfrm>
                            <a:off x="3263519" y="97028"/>
                            <a:ext cx="226235" cy="2260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A64B687" w14:textId="77777777" w:rsidR="003169DD" w:rsidRDefault="003169DD" w:rsidP="003169DD">
                              <w:pPr>
                                <w:spacing w:after="0" w:line="276" w:lineRule="auto"/>
                              </w:pPr>
                              <w:r>
                                <w:t>70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409" name="Rectangle 409"/>
                        <wps:cNvSpPr/>
                        <wps:spPr>
                          <a:xfrm>
                            <a:off x="3432937" y="97028"/>
                            <a:ext cx="56314" cy="2260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C5C9C9E" w14:textId="77777777" w:rsidR="003169DD" w:rsidRDefault="003169DD" w:rsidP="003169DD">
                              <w:pPr>
                                <w:spacing w:after="0" w:line="276" w:lineRule="auto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411" name="Rectangle 411"/>
                        <wps:cNvSpPr/>
                        <wps:spPr>
                          <a:xfrm>
                            <a:off x="4015105" y="97028"/>
                            <a:ext cx="226235" cy="2260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D4CE5A1" w14:textId="77777777" w:rsidR="003169DD" w:rsidRDefault="003169DD" w:rsidP="003169DD">
                              <w:pPr>
                                <w:spacing w:after="0" w:line="276" w:lineRule="auto"/>
                              </w:pPr>
                              <w:r>
                                <w:t>80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412" name="Rectangle 412"/>
                        <wps:cNvSpPr/>
                        <wps:spPr>
                          <a:xfrm>
                            <a:off x="4184269" y="97028"/>
                            <a:ext cx="56314" cy="2260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520B22E" w14:textId="77777777" w:rsidR="003169DD" w:rsidRDefault="003169DD" w:rsidP="003169DD">
                              <w:pPr>
                                <w:spacing w:after="0" w:line="276" w:lineRule="auto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17143" name="Shape 17143"/>
                        <wps:cNvSpPr/>
                        <wps:spPr>
                          <a:xfrm>
                            <a:off x="388925" y="0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44" name="Shape 17144"/>
                        <wps:cNvSpPr/>
                        <wps:spPr>
                          <a:xfrm>
                            <a:off x="388925" y="0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45" name="Shape 17145"/>
                        <wps:cNvSpPr/>
                        <wps:spPr>
                          <a:xfrm>
                            <a:off x="395021" y="0"/>
                            <a:ext cx="122072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20724" h="9144">
                                <a:moveTo>
                                  <a:pt x="0" y="0"/>
                                </a:moveTo>
                                <a:lnTo>
                                  <a:pt x="1220724" y="0"/>
                                </a:lnTo>
                                <a:lnTo>
                                  <a:pt x="122072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46" name="Shape 17146"/>
                        <wps:cNvSpPr/>
                        <wps:spPr>
                          <a:xfrm>
                            <a:off x="1615694" y="0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47" name="Shape 17147"/>
                        <wps:cNvSpPr/>
                        <wps:spPr>
                          <a:xfrm>
                            <a:off x="1621790" y="0"/>
                            <a:ext cx="443789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43789" h="9144">
                                <a:moveTo>
                                  <a:pt x="0" y="0"/>
                                </a:moveTo>
                                <a:lnTo>
                                  <a:pt x="443789" y="0"/>
                                </a:lnTo>
                                <a:lnTo>
                                  <a:pt x="44378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48" name="Shape 17148"/>
                        <wps:cNvSpPr/>
                        <wps:spPr>
                          <a:xfrm>
                            <a:off x="2065655" y="0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49" name="Shape 17149"/>
                        <wps:cNvSpPr/>
                        <wps:spPr>
                          <a:xfrm>
                            <a:off x="2071751" y="0"/>
                            <a:ext cx="51968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9684" h="9144">
                                <a:moveTo>
                                  <a:pt x="0" y="0"/>
                                </a:moveTo>
                                <a:lnTo>
                                  <a:pt x="519684" y="0"/>
                                </a:lnTo>
                                <a:lnTo>
                                  <a:pt x="51968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50" name="Shape 17150"/>
                        <wps:cNvSpPr/>
                        <wps:spPr>
                          <a:xfrm>
                            <a:off x="2591435" y="0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51" name="Shape 17151"/>
                        <wps:cNvSpPr/>
                        <wps:spPr>
                          <a:xfrm>
                            <a:off x="2597531" y="0"/>
                            <a:ext cx="59436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4360" h="9144">
                                <a:moveTo>
                                  <a:pt x="0" y="0"/>
                                </a:moveTo>
                                <a:lnTo>
                                  <a:pt x="594360" y="0"/>
                                </a:lnTo>
                                <a:lnTo>
                                  <a:pt x="59436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52" name="Shape 17152"/>
                        <wps:cNvSpPr/>
                        <wps:spPr>
                          <a:xfrm>
                            <a:off x="3191891" y="0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53" name="Shape 17153"/>
                        <wps:cNvSpPr/>
                        <wps:spPr>
                          <a:xfrm>
                            <a:off x="3197987" y="0"/>
                            <a:ext cx="745541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5541" h="9144">
                                <a:moveTo>
                                  <a:pt x="0" y="0"/>
                                </a:moveTo>
                                <a:lnTo>
                                  <a:pt x="745541" y="0"/>
                                </a:lnTo>
                                <a:lnTo>
                                  <a:pt x="745541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54" name="Shape 17154"/>
                        <wps:cNvSpPr/>
                        <wps:spPr>
                          <a:xfrm>
                            <a:off x="3943477" y="0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55" name="Shape 17155"/>
                        <wps:cNvSpPr/>
                        <wps:spPr>
                          <a:xfrm>
                            <a:off x="3949573" y="0"/>
                            <a:ext cx="82143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21436" h="9144">
                                <a:moveTo>
                                  <a:pt x="0" y="0"/>
                                </a:moveTo>
                                <a:lnTo>
                                  <a:pt x="821436" y="0"/>
                                </a:lnTo>
                                <a:lnTo>
                                  <a:pt x="82143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56" name="Shape 17156"/>
                        <wps:cNvSpPr/>
                        <wps:spPr>
                          <a:xfrm>
                            <a:off x="4771009" y="0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57" name="Shape 17157"/>
                        <wps:cNvSpPr/>
                        <wps:spPr>
                          <a:xfrm>
                            <a:off x="4771009" y="0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58" name="Shape 17158"/>
                        <wps:cNvSpPr/>
                        <wps:spPr>
                          <a:xfrm>
                            <a:off x="388925" y="6045"/>
                            <a:ext cx="9144" cy="4773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477317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477317"/>
                                </a:lnTo>
                                <a:lnTo>
                                  <a:pt x="0" y="47731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59" name="Shape 17159"/>
                        <wps:cNvSpPr/>
                        <wps:spPr>
                          <a:xfrm>
                            <a:off x="388925" y="483362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60" name="Shape 17160"/>
                        <wps:cNvSpPr/>
                        <wps:spPr>
                          <a:xfrm>
                            <a:off x="388925" y="483362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61" name="Shape 17161"/>
                        <wps:cNvSpPr/>
                        <wps:spPr>
                          <a:xfrm>
                            <a:off x="395021" y="483362"/>
                            <a:ext cx="122072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20724" h="9144">
                                <a:moveTo>
                                  <a:pt x="0" y="0"/>
                                </a:moveTo>
                                <a:lnTo>
                                  <a:pt x="1220724" y="0"/>
                                </a:lnTo>
                                <a:lnTo>
                                  <a:pt x="122072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62" name="Shape 17162"/>
                        <wps:cNvSpPr/>
                        <wps:spPr>
                          <a:xfrm>
                            <a:off x="1615694" y="6045"/>
                            <a:ext cx="9144" cy="4773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477317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477317"/>
                                </a:lnTo>
                                <a:lnTo>
                                  <a:pt x="0" y="47731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63" name="Shape 17163"/>
                        <wps:cNvSpPr/>
                        <wps:spPr>
                          <a:xfrm>
                            <a:off x="1615694" y="483362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64" name="Shape 17164"/>
                        <wps:cNvSpPr/>
                        <wps:spPr>
                          <a:xfrm>
                            <a:off x="1621790" y="483362"/>
                            <a:ext cx="443789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43789" h="9144">
                                <a:moveTo>
                                  <a:pt x="0" y="0"/>
                                </a:moveTo>
                                <a:lnTo>
                                  <a:pt x="443789" y="0"/>
                                </a:lnTo>
                                <a:lnTo>
                                  <a:pt x="44378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65" name="Shape 17165"/>
                        <wps:cNvSpPr/>
                        <wps:spPr>
                          <a:xfrm>
                            <a:off x="2065655" y="6045"/>
                            <a:ext cx="9144" cy="4773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477317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477317"/>
                                </a:lnTo>
                                <a:lnTo>
                                  <a:pt x="0" y="47731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66" name="Shape 17166"/>
                        <wps:cNvSpPr/>
                        <wps:spPr>
                          <a:xfrm>
                            <a:off x="2065655" y="483362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67" name="Shape 17167"/>
                        <wps:cNvSpPr/>
                        <wps:spPr>
                          <a:xfrm>
                            <a:off x="2071751" y="483362"/>
                            <a:ext cx="51968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9684" h="9144">
                                <a:moveTo>
                                  <a:pt x="0" y="0"/>
                                </a:moveTo>
                                <a:lnTo>
                                  <a:pt x="519684" y="0"/>
                                </a:lnTo>
                                <a:lnTo>
                                  <a:pt x="51968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68" name="Shape 17168"/>
                        <wps:cNvSpPr/>
                        <wps:spPr>
                          <a:xfrm>
                            <a:off x="2591435" y="6045"/>
                            <a:ext cx="9144" cy="4773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477317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477317"/>
                                </a:lnTo>
                                <a:lnTo>
                                  <a:pt x="0" y="47731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69" name="Shape 17169"/>
                        <wps:cNvSpPr/>
                        <wps:spPr>
                          <a:xfrm>
                            <a:off x="2591435" y="483362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70" name="Shape 17170"/>
                        <wps:cNvSpPr/>
                        <wps:spPr>
                          <a:xfrm>
                            <a:off x="2597531" y="483362"/>
                            <a:ext cx="59436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4360" h="9144">
                                <a:moveTo>
                                  <a:pt x="0" y="0"/>
                                </a:moveTo>
                                <a:lnTo>
                                  <a:pt x="594360" y="0"/>
                                </a:lnTo>
                                <a:lnTo>
                                  <a:pt x="59436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71" name="Shape 17171"/>
                        <wps:cNvSpPr/>
                        <wps:spPr>
                          <a:xfrm>
                            <a:off x="3191891" y="6045"/>
                            <a:ext cx="9144" cy="4773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477317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477317"/>
                                </a:lnTo>
                                <a:lnTo>
                                  <a:pt x="0" y="47731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72" name="Shape 17172"/>
                        <wps:cNvSpPr/>
                        <wps:spPr>
                          <a:xfrm>
                            <a:off x="3191891" y="483362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73" name="Shape 17173"/>
                        <wps:cNvSpPr/>
                        <wps:spPr>
                          <a:xfrm>
                            <a:off x="3197987" y="483362"/>
                            <a:ext cx="745541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5541" h="9144">
                                <a:moveTo>
                                  <a:pt x="0" y="0"/>
                                </a:moveTo>
                                <a:lnTo>
                                  <a:pt x="745541" y="0"/>
                                </a:lnTo>
                                <a:lnTo>
                                  <a:pt x="745541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74" name="Shape 17174"/>
                        <wps:cNvSpPr/>
                        <wps:spPr>
                          <a:xfrm>
                            <a:off x="3943477" y="6045"/>
                            <a:ext cx="9144" cy="4773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477317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477317"/>
                                </a:lnTo>
                                <a:lnTo>
                                  <a:pt x="0" y="47731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75" name="Shape 17175"/>
                        <wps:cNvSpPr/>
                        <wps:spPr>
                          <a:xfrm>
                            <a:off x="3943477" y="483362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76" name="Shape 17176"/>
                        <wps:cNvSpPr/>
                        <wps:spPr>
                          <a:xfrm>
                            <a:off x="3949573" y="483362"/>
                            <a:ext cx="82143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21436" h="9144">
                                <a:moveTo>
                                  <a:pt x="0" y="0"/>
                                </a:moveTo>
                                <a:lnTo>
                                  <a:pt x="821436" y="0"/>
                                </a:lnTo>
                                <a:lnTo>
                                  <a:pt x="82143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77" name="Shape 17177"/>
                        <wps:cNvSpPr/>
                        <wps:spPr>
                          <a:xfrm>
                            <a:off x="4771009" y="6045"/>
                            <a:ext cx="9144" cy="4773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477317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477317"/>
                                </a:lnTo>
                                <a:lnTo>
                                  <a:pt x="0" y="47731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78" name="Shape 17178"/>
                        <wps:cNvSpPr/>
                        <wps:spPr>
                          <a:xfrm>
                            <a:off x="4771009" y="483362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79" name="Shape 17179"/>
                        <wps:cNvSpPr/>
                        <wps:spPr>
                          <a:xfrm>
                            <a:off x="4771009" y="483362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80" name="Shape 17180"/>
                        <wps:cNvSpPr/>
                        <wps:spPr>
                          <a:xfrm>
                            <a:off x="0" y="489457"/>
                            <a:ext cx="6896100" cy="17678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6100" h="176784">
                                <a:moveTo>
                                  <a:pt x="0" y="0"/>
                                </a:moveTo>
                                <a:lnTo>
                                  <a:pt x="6896100" y="0"/>
                                </a:lnTo>
                                <a:lnTo>
                                  <a:pt x="6896100" y="176784"/>
                                </a:lnTo>
                                <a:lnTo>
                                  <a:pt x="0" y="17678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1" name="Rectangle 451"/>
                        <wps:cNvSpPr/>
                        <wps:spPr>
                          <a:xfrm>
                            <a:off x="18288" y="493268"/>
                            <a:ext cx="56314" cy="2260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8471302" w14:textId="77777777" w:rsidR="003169DD" w:rsidRDefault="003169DD" w:rsidP="003169DD">
                              <w:pPr>
                                <w:spacing w:after="0" w:line="276" w:lineRule="auto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2F7C6DD" id="Group 14422" o:spid="_x0000_s1100" style="width:543pt;height:52.45pt;mso-position-horizontal-relative:char;mso-position-vertical-relative:line" coordsize="68961,66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">
                <v:rect id="Rectangle 394" o:spid="_x0000_s1101" style="position:absolute;left:4605;top:101;width:7891;height:22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c4RL8UA&#10;AADcAAAADwAAAGRycy9kb3ducmV2LnhtbESPT2vCQBTE74V+h+UVvNWNtYiJriJV0WP9A+rtkX0m&#10;wezbkF1N6qd3C4LHYWZ+w4ynrSnFjWpXWFbQ60YgiFOrC84U7HfLzyEI55E1lpZJwR85mE7e38aY&#10;aNvwhm5bn4kAYZeggtz7KpHSpTkZdF1bEQfvbGuDPsg6k7rGJsBNKb+iaCANFhwWcqzoJ6f0sr0a&#10;BathNTuu7b3JysVpdfg9xPNd7JXqfLSzEQhPrX+Fn+21VtCPv+H/TDgCcvI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1zhEvxQAAANwAAAAPAAAAAAAAAAAAAAAAAJgCAABkcnMv&#10;ZG93bnJldi54bWxQSwUGAAAAAAQABAD1AAAAigMAAAAA&#10;" filled="f" stroked="f">
                  <v:textbox inset="0,0,0,0">
                    <w:txbxContent>
                      <w:p w14:paraId="1E027EEA" w14:textId="77777777" w:rsidR="003169DD" w:rsidRDefault="003169DD" w:rsidP="003169DD">
                        <w:pPr>
                          <w:spacing w:after="0" w:line="276" w:lineRule="auto"/>
                        </w:pPr>
                        <w:r>
                          <w:t xml:space="preserve">              </w:t>
                        </w:r>
                      </w:p>
                    </w:txbxContent>
                  </v:textbox>
                </v:rect>
                <v:rect id="Rectangle 396" o:spid="_x0000_s1102" style="position:absolute;left:4605;top:1854;width:10584;height:22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lAqw8UA&#10;AADcAAAADwAAAGRycy9kb3ducmV2LnhtbESPT4vCMBTE78J+h/AWvGmqgthqFNl10aN/FtTbo3m2&#10;xealNFlb/fRGEPY4zMxvmNmiNaW4Ue0KywoG/QgEcWp1wZmC38NPbwLCeWSNpWVScCcHi/lHZ4aJ&#10;tg3v6Lb3mQgQdgkqyL2vEildmpNB17cVcfAutjbog6wzqWtsAtyUchhFY2mw4LCQY0VfOaXX/Z9R&#10;sJ5Uy9PGPpqsXJ3Xx+0x/j7EXqnuZ7ucgvDU+v/wu73RCkbxGF5nwhGQ8y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qUCrDxQAAANwAAAAPAAAAAAAAAAAAAAAAAJgCAABkcnMv&#10;ZG93bnJldi54bWxQSwUGAAAAAAQABAD1AAAAigMAAAAA&#10;" filled="f" stroked="f">
                  <v:textbox inset="0,0,0,0">
                    <w:txbxContent>
                      <w:p w14:paraId="7FEAB668" w14:textId="77777777" w:rsidR="003169DD" w:rsidRDefault="003169DD" w:rsidP="003169DD">
                        <w:pPr>
                          <w:spacing w:after="0" w:line="276" w:lineRule="auto"/>
                        </w:pPr>
                        <w:proofErr w:type="spellStart"/>
                        <w:proofErr w:type="gramStart"/>
                        <w:r>
                          <w:t>iSumArray</w:t>
                        </w:r>
                        <w:proofErr w:type="spellEnd"/>
                        <w:r>
                          <w:t>[]</w:t>
                        </w:r>
                        <w:proofErr w:type="gramEnd"/>
                      </w:p>
                    </w:txbxContent>
                  </v:textbox>
                </v:rect>
                <v:rect id="Rectangle 397" o:spid="_x0000_s1103" style="position:absolute;left:12560;top:1854;width:563;height:22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RyPWMUA&#10;AADcAAAADwAAAGRycy9kb3ducmV2LnhtbESPT2vCQBTE74V+h+UVvNWNFaqJriJV0WP9A+rtkX0m&#10;wezbkF1N6qd3C4LHYWZ+w4ynrSnFjWpXWFbQ60YgiFOrC84U7HfLzyEI55E1lpZJwR85mE7e38aY&#10;aNvwhm5bn4kAYZeggtz7KpHSpTkZdF1bEQfvbGuDPsg6k7rGJsBNKb+i6FsaLDgs5FjRT07pZXs1&#10;ClbDanZc23uTlYvT6vB7iOe72CvV+WhnIxCeWv8KP9trraAfD+D/TDgCcvI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FHI9YxQAAANwAAAAPAAAAAAAAAAAAAAAAAJgCAABkcnMv&#10;ZG93bnJldi54bWxQSwUGAAAAAAQABAD1AAAAigMAAAAA&#10;" filled="f" stroked="f">
                  <v:textbox inset="0,0,0,0">
                    <w:txbxContent>
                      <w:p w14:paraId="3581AF0D" w14:textId="77777777" w:rsidR="003169DD" w:rsidRDefault="003169DD" w:rsidP="003169DD">
                        <w:pPr>
                          <w:spacing w:after="0" w:line="276" w:lineRule="auto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399" o:spid="_x0000_s1104" style="position:absolute;left:16873;top:970;width:2262;height:22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8++scQA&#10;AADcAAAADwAAAGRycy9kb3ducmV2LnhtbESPT4vCMBTE78J+h/AEb5rqwmKrUWR10aP/QL09mmdb&#10;bF5KE23dT2+EhT0OM/MbZjpvTSkeVLvCsoLhIAJBnFpdcKbgePjpj0E4j6yxtEwKnuRgPvvoTDHR&#10;tuEdPfY+EwHCLkEFufdVIqVLczLoBrYiDt7V1gZ9kHUmdY1NgJtSjqLoSxosOCzkWNF3TultfzcK&#10;1uNqcd7Y3yYrV5f1aXuKl4fYK9XrtosJCE+t/w//tTdawWccw/tMOAJy9g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vPvrHEAAAA3AAAAA8AAAAAAAAAAAAAAAAAmAIAAGRycy9k&#10;b3ducmV2LnhtbFBLBQYAAAAABAAEAPUAAACJAwAAAAA=&#10;" filled="f" stroked="f">
                  <v:textbox inset="0,0,0,0">
                    <w:txbxContent>
                      <w:p w14:paraId="6FB6B830" w14:textId="77777777" w:rsidR="003169DD" w:rsidRDefault="003169DD" w:rsidP="003169DD">
                        <w:pPr>
                          <w:spacing w:after="0" w:line="276" w:lineRule="auto"/>
                        </w:pPr>
                        <w:r>
                          <w:t>10</w:t>
                        </w:r>
                      </w:p>
                    </w:txbxContent>
                  </v:textbox>
                </v:rect>
                <v:rect id="Rectangle 400" o:spid="_x0000_s1105" style="position:absolute;left:18564;top:970;width:564;height:22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lVPzsMA&#10;AADcAAAADwAAAGRycy9kb3ducmV2LnhtbERPTWvCQBC9F/wPywi91Y1SisZsRLQlOdZYsN6G7DQJ&#10;zc6G7DZJ++u7B8Hj430nu8m0YqDeNZYVLBcRCOLS6oYrBR/nt6c1COeRNbaWScEvOdils4cEY21H&#10;PtFQ+EqEEHYxKqi972IpXVmTQbewHXHgvmxv0AfYV1L3OIZw08pVFL1Igw2Hhho7OtRUfhc/RkG2&#10;7vafuf0bq/b1ml3eL5vjeeOVepxP+y0IT5O/i2/uXCt4jsL8cCYcAZn+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lVPzsMAAADcAAAADwAAAAAAAAAAAAAAAACYAgAAZHJzL2Rv&#10;d25yZXYueG1sUEsFBgAAAAAEAAQA9QAAAIgDAAAAAA==&#10;" filled="f" stroked="f">
                  <v:textbox inset="0,0,0,0">
                    <w:txbxContent>
                      <w:p w14:paraId="50723F67" w14:textId="77777777" w:rsidR="003169DD" w:rsidRDefault="003169DD" w:rsidP="003169DD">
                        <w:pPr>
                          <w:spacing w:after="0" w:line="276" w:lineRule="auto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402" o:spid="_x0000_s1106" style="position:absolute;left:21372;top:970;width:2263;height:22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ct0IsYA&#10;AADcAAAADwAAAGRycy9kb3ducmV2LnhtbESPT2vCQBTE7wW/w/KE3pqNQYqmriL+QY+tCmlvj+xr&#10;Esy+Ddk1SfvpuwXB4zAzv2EWq8HUoqPWVZYVTKIYBHFudcWFgst5/zID4TyyxtoyKfghB6vl6GmB&#10;qbY9f1B38oUIEHYpKii9b1IpXV6SQRfZhjh437Y16INsC6lb7APc1DKJ41dpsOKwUGJDm5Ly6+lm&#10;FBxmzfrzaH/7ot59HbL3bL49z71Sz+Nh/QbC0+Af4Xv7qBVM4wT+z4QjIJd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Pct0IsYAAADcAAAADwAAAAAAAAAAAAAAAACYAgAAZHJz&#10;L2Rvd25yZXYueG1sUEsFBgAAAAAEAAQA9QAAAIsDAAAAAA==&#10;" filled="f" stroked="f">
                  <v:textbox inset="0,0,0,0">
                    <w:txbxContent>
                      <w:p w14:paraId="2B35C878" w14:textId="77777777" w:rsidR="003169DD" w:rsidRDefault="003169DD" w:rsidP="003169DD">
                        <w:pPr>
                          <w:spacing w:after="0" w:line="276" w:lineRule="auto"/>
                        </w:pPr>
                        <w:r>
                          <w:t>70</w:t>
                        </w:r>
                      </w:p>
                    </w:txbxContent>
                  </v:textbox>
                </v:rect>
                <v:rect id="Rectangle 403" o:spid="_x0000_s1107" style="position:absolute;left:23064;top:970;width:563;height:22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ofRucUA&#10;AADcAAAADwAAAGRycy9kb3ducmV2LnhtbESPS4vCQBCE7wv7H4Ze8LZOVmXR6CjiAz36AvXWZNok&#10;bKYnZEYT/fWOsOCxqKqvqNGkMYW4UeVyywp+2hEI4sTqnFMFh/3yuw/CeWSNhWVScCcHk/Hnxwhj&#10;bWve0m3nUxEg7GJUkHlfxlK6JCODrm1L4uBdbGXQB1mlUldYB7gpZCeKfqXBnMNChiXNMkr+dlej&#10;YNUvp6e1fdRpsTivjpvjYL4feKVaX810CMJT49/h//ZaK+hFXXidCUdAjp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Sh9G5xQAAANwAAAAPAAAAAAAAAAAAAAAAAJgCAABkcnMv&#10;ZG93bnJldi54bWxQSwUGAAAAAAQABAD1AAAAigMAAAAA&#10;" filled="f" stroked="f">
                  <v:textbox inset="0,0,0,0">
                    <w:txbxContent>
                      <w:p w14:paraId="5F24E749" w14:textId="77777777" w:rsidR="003169DD" w:rsidRDefault="003169DD" w:rsidP="003169DD">
                        <w:pPr>
                          <w:spacing w:after="0" w:line="276" w:lineRule="auto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405" o:spid="_x0000_s1108" style="position:absolute;left:26630;top:970;width:2262;height:22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iLsVsUA&#10;AADcAAAADwAAAGRycy9kb3ducmV2LnhtbESPS4vCQBCE7wv7H4Ze8LZOVnTR6CjiAz36AvXWZNok&#10;bKYnZEYT/fWOsOCxqKqvqNGkMYW4UeVyywp+2hEI4sTqnFMFh/3yuw/CeWSNhWVScCcHk/Hnxwhj&#10;bWve0m3nUxEg7GJUkHlfxlK6JCODrm1L4uBdbGXQB1mlUldYB7gpZCeKfqXBnMNChiXNMkr+dlej&#10;YNUvp6e1fdRpsTivjpvjYL4feKVaX810CMJT49/h//ZaK+hGPXidCUdAjp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yIuxWxQAAANwAAAAPAAAAAAAAAAAAAAAAAJgCAABkcnMv&#10;ZG93bnJldi54bWxQSwUGAAAAAAQABAD1AAAAigMAAAAA&#10;" filled="f" stroked="f">
                  <v:textbox inset="0,0,0,0">
                    <w:txbxContent>
                      <w:p w14:paraId="46E8F477" w14:textId="77777777" w:rsidR="003169DD" w:rsidRDefault="003169DD" w:rsidP="003169DD">
                        <w:pPr>
                          <w:spacing w:after="0" w:line="276" w:lineRule="auto"/>
                        </w:pPr>
                        <w:r>
                          <w:t>60</w:t>
                        </w:r>
                      </w:p>
                    </w:txbxContent>
                  </v:textbox>
                </v:rect>
                <v:rect id="Rectangle 406" o:spid="_x0000_s1109" style="position:absolute;left:28322;top:970;width:563;height:22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vByIcUA&#10;AADcAAAADwAAAGRycy9kb3ducmV2LnhtbESPQWvCQBSE74X+h+UVequbliIaswlBW/RoVVBvj+wz&#10;Cc2+Ddmtif56tyB4HGbmGybJBtOIM3WutqzgfRSBIC6srrlUsNt+v01AOI+ssbFMCi7kIEufnxKM&#10;te35h84bX4oAYRejgsr7NpbSFRUZdCPbEgfvZDuDPsiulLrDPsBNIz+iaCwN1hwWKmxpXlHxu/kz&#10;CpaTNj+s7LUvm6/jcr/eTxfbqVfq9WXIZyA8Df4RvrdXWsFnNIb/M+EIyPQG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C8HIhxQAAANwAAAAPAAAAAAAAAAAAAAAAAJgCAABkcnMv&#10;ZG93bnJldi54bWxQSwUGAAAAAAQABAD1AAAAigMAAAAA&#10;" filled="f" stroked="f">
                  <v:textbox inset="0,0,0,0">
                    <w:txbxContent>
                      <w:p w14:paraId="3638225C" w14:textId="77777777" w:rsidR="003169DD" w:rsidRDefault="003169DD" w:rsidP="003169DD">
                        <w:pPr>
                          <w:spacing w:after="0" w:line="276" w:lineRule="auto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408" o:spid="_x0000_s1110" style="position:absolute;left:32635;top:970;width:2262;height:22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CNDyMMA&#10;AADcAAAADwAAAGRycy9kb3ducmV2LnhtbERPTWvCQBC9F/wPywi91Y1SisZsRLQlOdZYsN6G7DQJ&#10;zc6G7DZJ++u7B8Hj430nu8m0YqDeNZYVLBcRCOLS6oYrBR/nt6c1COeRNbaWScEvOdils4cEY21H&#10;PtFQ+EqEEHYxKqi972IpXVmTQbewHXHgvmxv0AfYV1L3OIZw08pVFL1Igw2Hhho7OtRUfhc/RkG2&#10;7vafuf0bq/b1ml3eL5vjeeOVepxP+y0IT5O/i2/uXCt4jsLacCYcAZn+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CNDyMMAAADcAAAADwAAAAAAAAAAAAAAAACYAgAAZHJzL2Rv&#10;d25yZXYueG1sUEsFBgAAAAAEAAQA9QAAAIgDAAAAAA==&#10;" filled="f" stroked="f">
                  <v:textbox inset="0,0,0,0">
                    <w:txbxContent>
                      <w:p w14:paraId="4A64B687" w14:textId="77777777" w:rsidR="003169DD" w:rsidRDefault="003169DD" w:rsidP="003169DD">
                        <w:pPr>
                          <w:spacing w:after="0" w:line="276" w:lineRule="auto"/>
                        </w:pPr>
                        <w:r>
                          <w:t>70</w:t>
                        </w:r>
                      </w:p>
                    </w:txbxContent>
                  </v:textbox>
                </v:rect>
                <v:rect id="Rectangle 409" o:spid="_x0000_s1111" style="position:absolute;left:34329;top:970;width:563;height:22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2/mU8YA&#10;AADcAAAADwAAAGRycy9kb3ducmV2LnhtbESPT2vCQBTE70K/w/KE3nRjKcVE1xD6h+RoVVBvj+wz&#10;CWbfhuzWpP30bqHQ4zAzv2HW6WhacaPeNZYVLOYRCOLS6oYrBYf9x2wJwnlkja1lUvBNDtLNw2SN&#10;ibYDf9Jt5ysRIOwSVFB73yVSurImg25uO+LgXWxv0AfZV1L3OAS4aeVTFL1Igw2HhRo7eq2pvO6+&#10;jIJ82WWnwv4MVft+zo/bY/y2j71Sj9MxW4HwNPr/8F+70Aqeoxh+z4QjIDd3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M2/mU8YAAADcAAAADwAAAAAAAAAAAAAAAACYAgAAZHJz&#10;L2Rvd25yZXYueG1sUEsFBgAAAAAEAAQA9QAAAIsDAAAAAA==&#10;" filled="f" stroked="f">
                  <v:textbox inset="0,0,0,0">
                    <w:txbxContent>
                      <w:p w14:paraId="6C5C9C9E" w14:textId="77777777" w:rsidR="003169DD" w:rsidRDefault="003169DD" w:rsidP="003169DD">
                        <w:pPr>
                          <w:spacing w:after="0" w:line="276" w:lineRule="auto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411" o:spid="_x0000_s1112" style="position:absolute;left:40151;top:970;width:2262;height:22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MB8iMQA&#10;AADcAAAADwAAAGRycy9kb3ducmV2LnhtbESPQYvCMBSE74L/ITxhb5p2kUWrUcRV9OiqoN4ezbMt&#10;Ni+liba7v94sCB6HmfmGmc5bU4oH1a6wrCAeRCCIU6sLzhQcD+v+CITzyBpLy6TglxzMZ93OFBNt&#10;G/6hx95nIkDYJagg975KpHRpTgbdwFbEwbva2qAPss6krrEJcFPKzyj6kgYLDgs5VrTMKb3t70bB&#10;ZlQtzlv712Tl6rI57U7j78PYK/XRaxcTEJ5a/w6/2lutYBjH8H8mHAE5ew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jAfIjEAAAA3AAAAA8AAAAAAAAAAAAAAAAAmAIAAGRycy9k&#10;b3ducmV2LnhtbFBLBQYAAAAABAAEAPUAAACJAwAAAAA=&#10;" filled="f" stroked="f">
                  <v:textbox inset="0,0,0,0">
                    <w:txbxContent>
                      <w:p w14:paraId="3D4CE5A1" w14:textId="77777777" w:rsidR="003169DD" w:rsidRDefault="003169DD" w:rsidP="003169DD">
                        <w:pPr>
                          <w:spacing w:after="0" w:line="276" w:lineRule="auto"/>
                        </w:pPr>
                        <w:r>
                          <w:t>80</w:t>
                        </w:r>
                      </w:p>
                    </w:txbxContent>
                  </v:textbox>
                </v:rect>
                <v:rect id="Rectangle 412" o:spid="_x0000_s1113" style="position:absolute;left:41842;top:970;width:563;height:22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BLi/8QA&#10;AADcAAAADwAAAGRycy9kb3ducmV2LnhtbESPQYvCMBSE74L/ITxhb5oqIlqNIrqix10rqLdH82yL&#10;zUtpsrbrr98sCB6HmfmGWaxaU4oH1a6wrGA4iEAQp1YXnCk4Jbv+FITzyBpLy6Tglxyslt3OAmNt&#10;G/6mx9FnIkDYxagg976KpXRpTgbdwFbEwbvZ2qAPss6krrEJcFPKURRNpMGCw0KOFW1ySu/HH6Ng&#10;P63Wl4N9Nln5ed2fv86zbTLzSn302vUchKfWv8Ov9kErGA9H8H8mHAG5/A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gS4v/EAAAA3AAAAA8AAAAAAAAAAAAAAAAAmAIAAGRycy9k&#10;b3ducmV2LnhtbFBLBQYAAAAABAAEAPUAAACJAwAAAAA=&#10;" filled="f" stroked="f">
                  <v:textbox inset="0,0,0,0">
                    <w:txbxContent>
                      <w:p w14:paraId="3520B22E" w14:textId="77777777" w:rsidR="003169DD" w:rsidRDefault="003169DD" w:rsidP="003169DD">
                        <w:pPr>
                          <w:spacing w:after="0" w:line="276" w:lineRule="auto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Shape 17143" o:spid="_x0000_s1114" style="position:absolute;left:3889;width:91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/XO38UA&#10;AADeAAAADwAAAGRycy9kb3ducmV2LnhtbERPS2vCQBC+F/wPywi91U1aqRJdgy0UpFCoj4PHMTsm&#10;wexs3N3E9N93CwVv8/E9Z5kPphE9OV9bVpBOEhDEhdU1lwoO+4+nOQgfkDU2lknBD3nIV6OHJWba&#10;3nhL/S6UIoawz1BBFUKbSemLigz6iW2JI3e2zmCI0JVSO7zFcNPI5yR5lQZrjg0VtvReUXHZdUZB&#10;ey3d8er1G5+6788ZJxsavqZKPY6H9QJEoCHcxf/ujY7zZ+n0Bf7eiTfI1S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L9c7fxQAAAN4AAAAPAAAAAAAAAAAAAAAAAJgCAABkcnMv&#10;ZG93bnJldi54bWxQSwUGAAAAAAQABAD1AAAAigMAAAAA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17144" o:spid="_x0000_s1115" style="position:absolute;left:3889;width:91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BxWq8IA&#10;AADeAAAADwAAAGRycy9kb3ducmV2LnhtbERPTYvCMBC9L/gfwgje1lQpKl2jqCCIILjqYY+zzWxb&#10;bCY1iVr/vREWvM3jfc503ppa3Mj5yrKCQT8BQZxbXXGh4HRcf05A+ICssbZMCh7kYT7rfEwx0/bO&#10;33Q7hELEEPYZKihDaDIpfV6SQd+3DXHk/qwzGCJ0hdQO7zHc1HKYJCNpsOLYUGJDq5Ly8+FqFDSX&#10;wv1cvF7y73W/HXOyoXaXKtXrtosvEIHa8Bb/uzc6zh8P0hRe78Qb5OwJ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EHFarwgAAAN4AAAAPAAAAAAAAAAAAAAAAAJgCAABkcnMvZG93&#10;bnJldi54bWxQSwUGAAAAAAQABAD1AAAAhwMAAAAA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17145" o:spid="_x0000_s1116" style="position:absolute;left:3950;width:12207;height:91;visibility:visible;mso-wrap-style:square;v-text-anchor:top" coordsize="122072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bIfncQA&#10;AADeAAAADwAAAGRycy9kb3ducmV2LnhtbERPS2sCMRC+F/wPYQRvNatuq6xGsS0FD4XiA8/DZtys&#10;biZLkur23xuh0Nt8fM9ZrDrbiCv5UDtWMBpmIIhLp2uuFBz2n88zECEia2wck4JfCrBa9p4WWGh3&#10;4y1dd7ESKYRDgQpMjG0hZSgNWQxD1xIn7uS8xZigr6T2eEvhtpHjLHuVFmtODQZbejdUXnY/VsGX&#10;zuWZ1zZuP0oz+T6+bfb+kCs16HfrOYhIXfwX/7k3Os2fjvIXeLyTbpDLO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myH53EAAAA3gAAAA8AAAAAAAAAAAAAAAAAmAIAAGRycy9k&#10;b3ducmV2LnhtbFBLBQYAAAAABAAEAPUAAACJAwAAAAA=&#10;" path="m,l1220724,r,9144l,9144,,e" fillcolor="black" stroked="f" strokeweight="0">
                  <v:stroke miterlimit="83231f" joinstyle="miter"/>
                  <v:path arrowok="t" textboxrect="0,0,1220724,9144"/>
                </v:shape>
                <v:shape id="Shape 17146" o:spid="_x0000_s1117" style="position:absolute;left:16156;width:92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4JtR8IA&#10;AADeAAAADwAAAGRycy9kb3ducmV2LnhtbERPS4vCMBC+L/gfwgje1tRFVKpRdEGQBcHXwePYjG2x&#10;mdQkavffG0HwNh/fcyazxlTiTs6XlhX0ugkI4szqknMFh/3yewTCB2SNlWVS8E8eZtPW1wRTbR+8&#10;pfsu5CKGsE9RQRFCnUrps4IM+q6tiSN3ts5giNDlUjt8xHBTyZ8kGUiDJceGAmv6LSi77G5GQX3N&#10;3fHq9YJPt83fkJMVNeu+Up12Mx+DCNSEj/jtXuk4f9jrD+D1TrxBTp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bgm1HwgAAAN4AAAAPAAAAAAAAAAAAAAAAAJgCAABkcnMvZG93&#10;bnJldi54bWxQSwUGAAAAAAQABAD1AAAAhwMAAAAA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17147" o:spid="_x0000_s1118" style="position:absolute;left:16217;width:4438;height:91;visibility:visible;mso-wrap-style:square;v-text-anchor:top" coordsize="443789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AaECMMA&#10;AADeAAAADwAAAGRycy9kb3ducmV2LnhtbERPTWvCQBC9C/6HZYTedKO0po2uIq0FT0JUep5mxySY&#10;nQ27q4n/3i0UvM3jfc5y3ZtG3Mj52rKC6SQBQVxYXXOp4HT8Hr+D8AFZY2OZFNzJw3o1HCwx07bj&#10;nG6HUIoYwj5DBVUIbSalLyoy6Ce2JY7c2TqDIUJXSu2wi+GmkbMkmUuDNceGClv6rKi4HK5Gwe92&#10;e0+7fB++3NsmOV1/PhxqrdTLqN8sQATqw1P8797pOD+dvqbw9068Qa4e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AaECMMAAADeAAAADwAAAAAAAAAAAAAAAACYAgAAZHJzL2Rv&#10;d25yZXYueG1sUEsFBgAAAAAEAAQA9QAAAIgDAAAAAA==&#10;" path="m,l443789,r,9144l,9144,,e" fillcolor="black" stroked="f" strokeweight="0">
                  <v:stroke miterlimit="83231f" joinstyle="miter"/>
                  <v:path arrowok="t" textboxrect="0,0,443789,9144"/>
                </v:shape>
                <v:shape id="Shape 17148" o:spid="_x0000_s1119" style="position:absolute;left:20656;width:91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VFcrsYA&#10;AADeAAAADwAAAGRycy9kb3ducmV2LnhtbESPQWsCQQyF7wX/wxDBW51VpMrqKFUQRBBa9dBjuhN3&#10;l+5k1plR13/fHAq9JbyX974sVp1r1J1CrD0bGA0zUMSFtzWXBs6n7esMVEzIFhvPZOBJEVbL3ssC&#10;c+sf/En3YyqVhHDM0UCVUptrHYuKHMahb4lFu/jgMMkaSm0DPiTcNXqcZW/aYc3SUGFLm4qKn+PN&#10;GWivZfi6Rrvm79vHfsrZjrrDxJhBv3ufg0rUpX/z3/XOCv50NBFeeUdm0Mt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VFcrsYAAADeAAAADwAAAAAAAAAAAAAAAACYAgAAZHJz&#10;L2Rvd25yZXYueG1sUEsFBgAAAAAEAAQA9QAAAIsDAAAAAA==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17149" o:spid="_x0000_s1120" style="position:absolute;left:20717;width:5197;height:91;visibility:visible;mso-wrap-style:square;v-text-anchor:top" coordsize="51968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88SF8QA&#10;AADeAAAADwAAAGRycy9kb3ducmV2LnhtbERPTWsCMRC9C/6HMEJvNbHI1m6NIpYWeyio9eBxuhl3&#10;FzeTJUnX9d+bQsHbPN7nzJe9bURHPtSONUzGCgRx4UzNpYbD9/vjDESIyAYbx6ThSgGWi+Fgjrlx&#10;F95Rt4+lSCEcctRQxdjmUoaiIoth7FrixJ2ctxgT9KU0Hi8p3DbySalMWqw5NVTY0rqi4rz/tRp8&#10;9taRUvjFaKaf1yLz24/jj9YPo371CiJSH+/if/fGpPnPk+kL/L2TbpCLG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/PEhfEAAAA3gAAAA8AAAAAAAAAAAAAAAAAmAIAAGRycy9k&#10;b3ducmV2LnhtbFBLBQYAAAAABAAEAPUAAACJAwAAAAA=&#10;" path="m,l519684,r,9144l,9144,,e" fillcolor="black" stroked="f" strokeweight="0">
                  <v:stroke miterlimit="83231f" joinstyle="miter"/>
                  <v:path arrowok="t" textboxrect="0,0,519684,9144"/>
                </v:shape>
                <v:shape id="Shape 17150" o:spid="_x0000_s1121" style="position:absolute;left:25914;width:91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v7GdcYA&#10;AADeAAAADwAAAGRycy9kb3ducmV2LnhtbESPQWsCQQyF7wX/wxDBW5212Cqro9hCQQpCaz14jDtx&#10;d3Ens86Muv33zUHwlpCX9943X3auUVcKsfZsYDTMQBEX3tZcGtj9fj5PQcWEbLHxTAb+KMJy0Xua&#10;Y279jX/ouk2lEhOOORqoUmpzrWNRkcM49C2x3I4+OEyyhlLbgDcxd41+ybI37bBmSaiwpY+KitP2&#10;4gy05zLsz9G+8+Hy/TXhbE3dZmzMoN+tZqASdekhvn+vrdSfjF4FQHBkBr34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Pv7GdcYAAADeAAAADwAAAAAAAAAAAAAAAACYAgAAZHJz&#10;L2Rvd25yZXYueG1sUEsFBgAAAAAEAAQA9QAAAIsDAAAAAA==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17151" o:spid="_x0000_s1122" style="position:absolute;left:25975;width:5943;height:91;visibility:visible;mso-wrap-style:square;v-text-anchor:top" coordsize="594360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B3mxsUA&#10;AADeAAAADwAAAGRycy9kb3ducmV2LnhtbERPS2sCMRC+C/6HMAVvNbtCa1mNooLQg+CriMdxM93d&#10;djNZkqhbf30jCN7m43vOeNqaWlzI+cqygrSfgCDOra64UPC1X75+gPABWWNtmRT8kYfppNsZY6bt&#10;lbd02YVCxBD2GSooQ2gyKX1ekkHftw1x5L6tMxgidIXUDq8x3NRykCTv0mDFsaHEhhYl5b+7s1Fw&#10;u1Xbzc9xNj+cC71YrenkVmaoVO+lnY1ABGrDU/xwf+o4f5i+pXB/J94gJ/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gHebGxQAAAN4AAAAPAAAAAAAAAAAAAAAAAJgCAABkcnMv&#10;ZG93bnJldi54bWxQSwUGAAAAAAQABAD1AAAAigMAAAAA&#10;" path="m,l594360,r,9144l,9144,,e" fillcolor="black" stroked="f" strokeweight="0">
                  <v:stroke miterlimit="83231f" joinstyle="miter"/>
                  <v:path arrowok="t" textboxrect="0,0,594360,9144"/>
                </v:shape>
                <v:shape id="Shape 17152" o:spid="_x0000_s1123" style="position:absolute;left:31918;width:92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WD9mcUA&#10;AADeAAAADwAAAGRycy9kb3ducmV2LnhtbERPS2vCQBC+F/wPywi91U2krRJdgwqFUCjUx6HHaXZM&#10;gtnZuLua9N93CwVv8/E9Z5kPphU3cr6xrCCdJCCIS6sbrhQcD29PcxA+IGtsLZOCH/KQr0YPS8y0&#10;7XlHt32oRAxhn6GCOoQuk9KXNRn0E9sRR+5kncEQoaukdtjHcNPKaZK8SoMNx4YaO9rWVJ73V6Og&#10;u1Tu6+L1hr+vn+8zTgoaPp6VehwP6wWIQEO4i//dhY7zZ+nLFP7eiTfI1S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hYP2ZxQAAAN4AAAAPAAAAAAAAAAAAAAAAAJgCAABkcnMv&#10;ZG93bnJldi54bWxQSwUGAAAAAAQABAD1AAAAigMAAAAA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17153" o:spid="_x0000_s1124" style="position:absolute;left:31979;width:7456;height:91;visibility:visible;mso-wrap-style:square;v-text-anchor:top" coordsize="745541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FCbjcUA&#10;AADeAAAADwAAAGRycy9kb3ducmV2LnhtbERPTWvCQBC9F/wPyxR6qxsbrDa6ipQKFnpRA+Jtmh2z&#10;odnZkF2T9N93C4K3ebzPWa4HW4uOWl85VjAZJyCIC6crLhXkx+3zHIQPyBprx6TglzysV6OHJWba&#10;9byn7hBKEUPYZ6jAhNBkUvrCkEU/dg1x5C6utRgibEupW+xjuK3lS5K8SosVxwaDDb0bKn4OV6tg&#10;OM3O6Wc5TfMv039cu2982+eo1NPjsFmACDSEu/jm3uk4fzaZpvD/TrxBrv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wUJuNxQAAAN4AAAAPAAAAAAAAAAAAAAAAAJgCAABkcnMv&#10;ZG93bnJldi54bWxQSwUGAAAAAAQABAD1AAAAigMAAAAA&#10;" path="m,l745541,r,9144l,9144,,e" fillcolor="black" stroked="f" strokeweight="0">
                  <v:stroke miterlimit="83231f" joinstyle="miter"/>
                  <v:path arrowok="t" textboxrect="0,0,745541,9144"/>
                </v:shape>
                <v:shape id="Shape 17154" o:spid="_x0000_s1125" style="position:absolute;left:39434;width:92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cXAdsMA&#10;AADeAAAADwAAAGRycy9kb3ducmV2LnhtbERPS4vCMBC+L/gfwgje1lRxVapRdGFBBGF9HDyOzdgW&#10;m0lNonb/vVkQvM3H95zpvDGVuJPzpWUFvW4CgjizuuRcwWH/8zkG4QOyxsoyKfgjD/NZ62OKqbYP&#10;3tJ9F3IRQ9inqKAIoU6l9FlBBn3X1sSRO1tnMETocqkdPmK4qWQ/SYbSYMmxocCavgvKLrubUVBf&#10;c3e8er3k0+13PeJkRc1moFSn3SwmIAI14S1+uVc6zh/1vgbw/068Qc6e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cXAdsMAAADeAAAADwAAAAAAAAAAAAAAAACYAgAAZHJzL2Rv&#10;d25yZXYueG1sUEsFBgAAAAAEAAQA9QAAAIgDAAAAAA==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17155" o:spid="_x0000_s1126" style="position:absolute;left:39495;width:8215;height:91;visibility:visible;mso-wrap-style:square;v-text-anchor:top" coordsize="821436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Rpp48YA&#10;AADeAAAADwAAAGRycy9kb3ducmV2LnhtbERPTWsCMRC9C/0PYQq9iGYtaOvWKEUotOil6sXbuJlu&#10;tt1Mtkm6u/57Iwi9zeN9zmLV21q05EPlWMFknIEgLpyuuFRw2L+NnkGEiKyxdkwKzhRgtbwbLDDX&#10;ruNPanexFCmEQ44KTIxNLmUoDFkMY9cQJ+7LeYsxQV9K7bFL4baWj1k2kxYrTg0GG1obKn52f1bB&#10;h2/17LRfb7aH8+a3G5r59zHTSj3c968vICL18V98c7/rNP9pMp3C9Z10g1xe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WRpp48YAAADeAAAADwAAAAAAAAAAAAAAAACYAgAAZHJz&#10;L2Rvd25yZXYueG1sUEsFBgAAAAAEAAQA9QAAAIsDAAAAAA==&#10;" path="m,l821436,r,9144l,9144,,e" fillcolor="black" stroked="f" strokeweight="0">
                  <v:stroke miterlimit="83231f" joinstyle="miter"/>
                  <v:path arrowok="t" textboxrect="0,0,821436,9144"/>
                </v:shape>
                <v:shape id="Shape 17156" o:spid="_x0000_s1127" style="position:absolute;left:47710;width:91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lv7msIA&#10;AADeAAAADwAAAGRycy9kb3ducmV2LnhtbERPS4vCMBC+L/gfwgje1tTFF9Uo7sKCCIKvg8exGdti&#10;M6lJ1O6/3wiCt/n4njOdN6YSd3K+tKyg101AEGdWl5wrOOx/P8cgfEDWWFkmBX/kYT5rfUwx1fbB&#10;W7rvQi5iCPsUFRQh1KmUPivIoO/amjhyZ+sMhghdLrXDRww3lfxKkqE0WHJsKLCmn4Kyy+5mFNTX&#10;3B2vXn/z6bZZjThZUrPuK9VpN4sJiEBNeItf7qWO80e9wRCe78Qb5Ow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eW/uawgAAAN4AAAAPAAAAAAAAAAAAAAAAAJgCAABkcnMvZG93&#10;bnJldi54bWxQSwUGAAAAAAQABAD1AAAAhwMAAAAA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17157" o:spid="_x0000_s1128" style="position:absolute;left:47710;width:91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RdeAcQA&#10;AADeAAAADwAAAGRycy9kb3ducmV2LnhtbERPTWvCQBC9F/oflil4qxtLbSR1E7RQEKFgoweP0+yY&#10;BLOzcXfV+O+7QqG3ebzPmReD6cSFnG8tK5iMExDEldUt1wp228/nGQgfkDV2lknBjTwU+ePDHDNt&#10;r/xNlzLUIoawz1BBE0KfSemrhgz6se2JI3ewzmCI0NVSO7zGcNPJlyR5kwZbjg0N9vTRUHUsz0ZB&#10;f6rd/uT1kn/Om3XKyYqGr1elRk/D4h1EoCH8i//cKx3np5NpCvd34g0y/w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EXXgHEAAAA3gAAAA8AAAAAAAAAAAAAAAAAmAIAAGRycy9k&#10;b3ducmV2LnhtbFBLBQYAAAAABAAEAPUAAACJAwAAAAA=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17158" o:spid="_x0000_s1129" style="position:absolute;left:3889;top:60;width:91;height:4773;visibility:visible;mso-wrap-style:square;v-text-anchor:top" coordsize="9144,47731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HASzsUA&#10;AADeAAAADwAAAGRycy9kb3ducmV2LnhtbESPQU/DMAyF70j7D5GRdmPpNg1QWTYNpEkcYXDgaDWm&#10;KSROScLa8uvxAYmbrff83uftfgxenSnlLrKB5aICRdxE23Fr4PXleHULKhdkiz4yGZgow343u9hi&#10;bePAz3Q+lVZJCOcaDbhS+lrr3DgKmBexJxbtPaaARdbUaptwkPDg9aqqrnXAjqXBYU8PjprP03cw&#10;QO3Ku27zRW9+Wk9pePq4b9Y/xswvx8MdqEJj+Tf/XT9awb9ZboRX3pEZ9O4X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4cBLOxQAAAN4AAAAPAAAAAAAAAAAAAAAAAJgCAABkcnMv&#10;ZG93bnJldi54bWxQSwUGAAAAAAQABAD1AAAAigMAAAAA&#10;" path="m,l9144,r,477317l,477317,,e" fillcolor="black" stroked="f" strokeweight="0">
                  <v:stroke miterlimit="83231f" joinstyle="miter"/>
                  <v:path arrowok="t" textboxrect="0,0,9144,477317"/>
                </v:shape>
                <v:shape id="Shape 17159" o:spid="_x0000_s1130" style="position:absolute;left:3889;top:4833;width:91;height:92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8Rv6MMA&#10;AADeAAAADwAAAGRycy9kb3ducmV2LnhtbERPS2sCMRC+C/6HMII3zVpq1dUotiBIoeDr4HHcjLuL&#10;m8maRF3/fVMoeJuP7zmzRWMqcSfnS8sKBv0EBHFmdcm5gsN+1RuD8AFZY2WZFDzJw2Lebs0w1fbB&#10;W7rvQi5iCPsUFRQh1KmUPivIoO/bmjhyZ+sMhghdLrXDRww3lXxLkg9psOTYUGBNXwVll93NKKiv&#10;uTtevf7k023zPeJkTc3Pu1LdTrOcggjUhJf4373Wcf5oMJzA3zvxBjn/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8Rv6MMAAADeAAAADwAAAAAAAAAAAAAAAACYAgAAZHJzL2Rv&#10;d25yZXYueG1sUEsFBgAAAAAEAAQA9QAAAIgDAAAAAA==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17160" o:spid="_x0000_s1131" style="position:absolute;left:3889;top:4833;width:91;height:92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JIMyMYA&#10;AADeAAAADwAAAGRycy9kb3ducmV2LnhtbESPQWsCQQyF7wX/wxDBW521iMrqKFUoiFCw6qHHdCfu&#10;Lt3JrDOjrv++OQi9JeTlvfctVp1r1I1CrD0bGA0zUMSFtzWXBk7Hj9cZqJiQLTaeycCDIqyWvZcF&#10;5tbf+Ytuh1QqMeGYo4EqpTbXOhYVOYxD3xLL7eyDwyRrKLUNeBdz1+i3LJtohzVLQoUtbSoqfg9X&#10;Z6C9lOH7Eu2af6773ZSzLXWfY2MG/e59DipRl/7Fz++tlfrT0UQABEdm0Ms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8JIMyMYAAADeAAAADwAAAAAAAAAAAAAAAACYAgAAZHJz&#10;L2Rvd25yZXYueG1sUEsFBgAAAAAEAAQA9QAAAIsDAAAAAA==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17161" o:spid="_x0000_s1132" style="position:absolute;left:3950;top:4833;width:12207;height:92;visibility:visible;mso-wrap-style:square;v-text-anchor:top" coordsize="122072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TxF/sQA&#10;AADeAAAADwAAAGRycy9kb3ducmV2LnhtbERPS2sCMRC+C/6HMEJvml0rtqybFW0peCiID3oeNuNm&#10;281kSVLd/vumIPQ2H99zyvVgO3ElH1rHCvJZBoK4drrlRsH59DZ9BhEissbOMSn4oQDrajwqsdDu&#10;xge6HmMjUgiHAhWYGPtCylAbshhmridO3MV5izFB30jt8ZbCbSfnWbaUFltODQZ7ejFUfx2/rYJ3&#10;vZCfvLHx8Fqbx/3Hdnfy54VSD5NhswIRaYj/4rt7p9P8p3yZw9876QZZ/Q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08Rf7EAAAA3gAAAA8AAAAAAAAAAAAAAAAAmAIAAGRycy9k&#10;b3ducmV2LnhtbFBLBQYAAAAABAAEAPUAAACJAwAAAAA=&#10;" path="m,l1220724,r,9144l,9144,,e" fillcolor="black" stroked="f" strokeweight="0">
                  <v:stroke miterlimit="83231f" joinstyle="miter"/>
                  <v:path arrowok="t" textboxrect="0,0,1220724,9144"/>
                </v:shape>
                <v:shape id="Shape 17162" o:spid="_x0000_s1133" style="position:absolute;left:16156;top:60;width:92;height:4773;visibility:visible;mso-wrap-style:square;v-text-anchor:top" coordsize="9144,47731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/TvmcQA&#10;AADeAAAADwAAAGRycy9kb3ducmV2LnhtbERPTU8CMRC9m/AfmiHhJl2WiGSlEDUx4YjggeNkO25X&#10;2+naVnaXX29NTLzNy/uczW5wVlwoxNazgsW8AEFce91yo+Dt9HK7BhETskbrmRSMFGG3ndxssNK+&#10;51e6HFMjcgjHChWYlLpKylgbchjnviPO3LsPDlOGoZE6YJ/DnZVlUaykw5Zzg8GOng3Vn8dvp4Ca&#10;0pr27ovOdlyOoT98PNXLq1Kz6fD4ACLRkP7Ff+69zvPvF6sSft/JN8jt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f075nEAAAA3gAAAA8AAAAAAAAAAAAAAAAAmAIAAGRycy9k&#10;b3ducmV2LnhtbFBLBQYAAAAABAAEAPUAAACJAwAAAAA=&#10;" path="m,l9144,r,477317l,477317,,e" fillcolor="black" stroked="f" strokeweight="0">
                  <v:stroke miterlimit="83231f" joinstyle="miter"/>
                  <v:path arrowok="t" textboxrect="0,0,9144,477317"/>
                </v:shape>
                <v:shape id="Shape 17163" o:spid="_x0000_s1134" style="position:absolute;left:16156;top:4833;width:92;height:92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ECSv8MA&#10;AADeAAAADwAAAGRycy9kb3ducmV2LnhtbERPS4vCMBC+L/gfwgje1tRVVKpR3IUFEQRfB49jM7bF&#10;ZlKTqN1/vxEEb/PxPWc6b0wl7uR8aVlBr5uAIM6sLjlXcNj/fo5B+ICssbJMCv7Iw3zW+phiqu2D&#10;t3TfhVzEEPYpKihCqFMpfVaQQd+1NXHkztYZDBG6XGqHjxhuKvmVJENpsOTYUGBNPwVll93NKKiv&#10;uTtevf7m022zGnGypGY9UKrTbhYTEIGa8Ba/3Esd5496wz4834k3yNk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ECSv8MAAADeAAAADwAAAAAAAAAAAAAAAACYAgAAZHJzL2Rv&#10;d25yZXYueG1sUEsFBgAAAAAEAAQA9QAAAIgDAAAAAA==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17164" o:spid="_x0000_s1135" style="position:absolute;left:16217;top:4833;width:4438;height:92;visibility:visible;mso-wrap-style:square;v-text-anchor:top" coordsize="443789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2FGH8QA&#10;AADeAAAADwAAAGRycy9kb3ducmV2LnhtbERPTWvCQBC9F/wPywi91Y1SY5u6itgUeipopedpdkyC&#10;2dmwuzHJv3cLBW/zeJ+z3g6mEVdyvrasYD5LQBAXVtdcKjh9fzy9gPABWWNjmRSM5GG7mTysMdO2&#10;5wNdj6EUMYR9hgqqENpMSl9UZNDPbEscubN1BkOErpTaYR/DTSMXSZJKgzXHhgpb2ldUXI6dUfCb&#10;5+OqP3yFd7fcJafu59Wh1ko9TofdG4hAQ7iL/92fOs5fzdNn+Hsn3iA3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dhRh/EAAAA3gAAAA8AAAAAAAAAAAAAAAAAmAIAAGRycy9k&#10;b3ducmV2LnhtbFBLBQYAAAAABAAEAPUAAACJAwAAAAA=&#10;" path="m,l443789,r,9144l,9144,,e" fillcolor="black" stroked="f" strokeweight="0">
                  <v:stroke miterlimit="83231f" joinstyle="miter"/>
                  <v:path arrowok="t" textboxrect="0,0,443789,9144"/>
                </v:shape>
                <v:shape id="Shape 17165" o:spid="_x0000_s1136" style="position:absolute;left:20656;top:60;width:91;height:4773;visibility:visible;mso-wrap-style:square;v-text-anchor:top" coordsize="9144,47731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B137cQA&#10;AADeAAAADwAAAGRycy9kb3ducmV2LnhtbERPTU8CMRC9m/gfmjHh5naBgGahEDEh8YjoweNkO24X&#10;2+nSVnbXX09NTLzNy/uc9XZwVlwoxNazgmlRgiCuvW65UfD+tr9/BBETskbrmRSMFGG7ub1ZY6V9&#10;z690OaZG5BCOFSowKXWVlLE25DAWviPO3KcPDlOGoZE6YJ/DnZWzslxKhy3nBoMdPRuqv47fTgE1&#10;M2vaxZk+7DgfQ3847er5j1KTu+FpBSLRkP7Ff+4Xnec/TJcL+H0n3yA3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gdd+3EAAAA3gAAAA8AAAAAAAAAAAAAAAAAmAIAAGRycy9k&#10;b3ducmV2LnhtbFBLBQYAAAAABAAEAPUAAACJAwAAAAA=&#10;" path="m,l9144,r,477317l,477317,,e" fillcolor="black" stroked="f" strokeweight="0">
                  <v:stroke miterlimit="83231f" joinstyle="miter"/>
                  <v:path arrowok="t" textboxrect="0,0,9144,477317"/>
                </v:shape>
                <v:shape id="Shape 17166" o:spid="_x0000_s1137" style="position:absolute;left:20656;top:4833;width:91;height:92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DcxJ8MA&#10;AADeAAAADwAAAGRycy9kb3ducmV2LnhtbERPS4vCMBC+C/6HMMLeNFWWulSjrIIgC4KPPXgcm7Et&#10;20xqErX7740geJuP7znTeWtqcSPnK8sKhoMEBHFudcWFgt/Dqv8FwgdkjbVlUvBPHuazbmeKmbZ3&#10;3tFtHwoRQ9hnqKAMocmk9HlJBv3ANsSRO1tnMEToCqkd3mO4qeUoSVJpsOLYUGJDy5Lyv/3VKGgu&#10;hTtevF7w6br9GXOypnbzqdRHr/2egAjUhrf45V7rOH88TFN4vhNvkLMH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DcxJ8MAAADeAAAADwAAAAAAAAAAAAAAAACYAgAAZHJzL2Rv&#10;d25yZXYueG1sUEsFBgAAAAAEAAQA9QAAAIgDAAAAAA==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17167" o:spid="_x0000_s1138" style="position:absolute;left:20717;top:4833;width:5197;height:92;visibility:visible;mso-wrap-style:square;v-text-anchor:top" coordsize="51968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ql/nsMA&#10;AADeAAAADwAAAGRycy9kb3ducmV2LnhtbERPTWsCMRC9C/0PYQreaqLIWlajlBZFD4XW9uBx3Iy7&#10;SzeTJYnr+u8bQfA2j/c5i1VvG9GRD7VjDeORAkFcOFNzqeH3Z/3yCiJEZIONY9JwpQCr5dNggblx&#10;F/6mbh9LkUI45KihirHNpQxFRRbDyLXEiTs5bzEm6EtpPF5SuG3kRKlMWqw5NVTY0ntFxd/+bDX4&#10;7KMjpfCT0Ux31yLzX5vDUevhc/82BxGpjw/x3b01af5snM3g9k66QS7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ql/nsMAAADeAAAADwAAAAAAAAAAAAAAAACYAgAAZHJzL2Rv&#10;d25yZXYueG1sUEsFBgAAAAAEAAQA9QAAAIgDAAAAAA==&#10;" path="m,l519684,r,9144l,9144,,e" fillcolor="black" stroked="f" strokeweight="0">
                  <v:stroke miterlimit="83231f" joinstyle="miter"/>
                  <v:path arrowok="t" textboxrect="0,0,519684,9144"/>
                </v:shape>
                <v:shape id="Shape 17168" o:spid="_x0000_s1139" style="position:absolute;left:25914;top:60;width:91;height:4773;visibility:visible;mso-wrap-style:square;v-text-anchor:top" coordsize="9144,47731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hzYc8UA&#10;AADeAAAADwAAAGRycy9kb3ducmV2LnhtbESPQU/DMAyF70j7D5GRdmPpNjFQWTYNpEkcYXDgaDWm&#10;KSROScLa8uvxAYmbrff83uftfgxenSnlLrKB5aICRdxE23Fr4PXleHULKhdkiz4yGZgow343u9hi&#10;bePAz3Q+lVZJCOcaDbhS+lrr3DgKmBexJxbtPaaARdbUaptwkPDg9aqqNjpgx9LgsKcHR83n6TsY&#10;oHblXXf9RW9+Wk9pePq4b9Y/xswvx8MdqEJj+Tf/XT9awb9ZboRX3pEZ9O4X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2HNhzxQAAAN4AAAAPAAAAAAAAAAAAAAAAAJgCAABkcnMv&#10;ZG93bnJldi54bWxQSwUGAAAAAAQABAD1AAAAigMAAAAA&#10;" path="m,l9144,r,477317l,477317,,e" fillcolor="black" stroked="f" strokeweight="0">
                  <v:stroke miterlimit="83231f" joinstyle="miter"/>
                  <v:path arrowok="t" textboxrect="0,0,9144,477317"/>
                </v:shape>
                <v:shape id="Shape 17169" o:spid="_x0000_s1140" style="position:absolute;left:25914;top:4833;width:91;height:92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ailVcUA&#10;AADeAAAADwAAAGRycy9kb3ducmV2LnhtbERPyWrDMBC9F/IPYgK9NbJLyeJEMWmhEAqFZjnkOLEm&#10;tok1ciTZcf++KhR6m8dbZ5UPphE9OV9bVpBOEhDEhdU1lwqOh/enOQgfkDU2lknBN3nI16OHFWba&#10;3nlH/T6UIoawz1BBFUKbSemLigz6iW2JI3exzmCI0JVSO7zHcNPI5ySZSoM1x4YKW3qrqLjuO6Og&#10;vZXudPP6lc/d18eMky0Nny9KPY6HzRJEoCH8i//cWx3nz9LpAn7fiTfI9Q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hqKVVxQAAAN4AAAAPAAAAAAAAAAAAAAAAAJgCAABkcnMv&#10;ZG93bnJldi54bWxQSwUGAAAAAAQABAD1AAAAigMAAAAA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17170" o:spid="_x0000_s1141" style="position:absolute;left:25975;top:4833;width:5943;height:92;visibility:visible;mso-wrap-style:square;v-text-anchor:top" coordsize="594360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OQfPcgA&#10;AADeAAAADwAAAGRycy9kb3ducmV2LnhtbESPQWvCQBCF74L/YRnBW93YQ1Oiq1ih0INgtaX0OGbH&#10;JDY7G3ZXTf31nUPB2wzz5r33zZe9a9WFQmw8G5hOMlDEpbcNVwY+P14fnkHFhGyx9UwGfinCcjEc&#10;zLGw/so7uuxTpcSEY4EG6pS6QutY1uQwTnxHLLejDw6TrKHSNuBVzF2rH7PsSTtsWBJq7GhdU/mz&#10;PzsDt1uzez99r16+zpVdb7Z0CBuXGzMe9asZqER9uov/v9+s1M+nuQAIjsygF38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AE5B89yAAAAN4AAAAPAAAAAAAAAAAAAAAAAJgCAABk&#10;cnMvZG93bnJldi54bWxQSwUGAAAAAAQABAD1AAAAjQMAAAAA&#10;" path="m,l594360,r,9144l,9144,,e" fillcolor="black" stroked="f" strokeweight="0">
                  <v:stroke miterlimit="83231f" joinstyle="miter"/>
                  <v:path arrowok="t" textboxrect="0,0,594360,9144"/>
                </v:shape>
                <v:shape id="Shape 17171" o:spid="_x0000_s1142" style="position:absolute;left:31918;top:60;width:92;height:4773;visibility:visible;mso-wrap-style:square;v-text-anchor:top" coordsize="9144,47731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v/nM8UA&#10;AADeAAAADwAAAGRycy9kb3ducmV2LnhtbERPQU7DMBC8I/UP1lbi1jpt1YJCnKogIXEsLQeOq3iJ&#10;A/Y62KZJeD1GQkJz2dXszOxU+9FZcaEQO88KVssCBHHjdcetgpfz4+IWREzIGq1nUjBRhH09u6qw&#10;1H7gZ7qcUiuyCccSFZiU+lLK2BhyGJe+J87cmw8OU15DK3XAIZs7K9dFsZMOO84JBnt6MNR8nL6c&#10;AmrX1nTbT3q102YKw/H9vtl8K3U9Hw93IBKN6f/4T/2k8/s3GfBbJ88g6x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i/+czxQAAAN4AAAAPAAAAAAAAAAAAAAAAAJgCAABkcnMv&#10;ZG93bnJldi54bWxQSwUGAAAAAAQABAD1AAAAigMAAAAA&#10;" path="m,l9144,r,477317l,477317,,e" fillcolor="black" stroked="f" strokeweight="0">
                  <v:stroke miterlimit="83231f" joinstyle="miter"/>
                  <v:path arrowok="t" textboxrect="0,0,9144,477317"/>
                </v:shape>
                <v:shape id="Shape 17172" o:spid="_x0000_s1143" style="position:absolute;left:31918;top:4833;width:92;height:92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tWh+cQA&#10;AADeAAAADwAAAGRycy9kb3ducmV2LnhtbERPTWvCQBC9F/wPywjemo2hNJJmFRUKIgit9dDjNDtN&#10;gtnZuLvR+O+7hUJv83ifU65G04krOd9aVjBPUhDEldUt1wpOH6+PCxA+IGvsLJOCO3lYLScPJRba&#10;3vidrsdQixjCvkAFTQh9IaWvGjLoE9sTR+7bOoMhQldL7fAWw00nszR9lgZbjg0N9rRtqDofB6Og&#10;v9Tu8+L1hr+Gt33O6Y7Gw5NSs+m4fgERaAz/4j/3Tsf5+TzP4PedeINc/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rVofnEAAAA3gAAAA8AAAAAAAAAAAAAAAAAmAIAAGRycy9k&#10;b3ducmV2LnhtbFBLBQYAAAAABAAEAPUAAACJAwAAAAA=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17173" o:spid="_x0000_s1144" style="position:absolute;left:31979;top:4833;width:7456;height:92;visibility:visible;mso-wrap-style:square;v-text-anchor:top" coordsize="745541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+XH7cUA&#10;AADeAAAADwAAAGRycy9kb3ducmV2LnhtbERPTWvCQBC9F/wPywi91Y0NNTW6SiktVPCiDRRvY3aa&#10;Dc3OhuyapP++Kwi9zeN9zno72kb01PnasYL5LAFBXDpdc6Wg+Hx/eAbhA7LGxjEp+CUP283kbo25&#10;dgMfqD+GSsQQ9jkqMCG0uZS+NGTRz1xLHLlv11kMEXaV1B0OMdw28jFJFtJizbHBYEuvhsqf48Uq&#10;GL+yU7qrntJib4a3S3/G5aFApe6n48sKRKAx/Itv7g8d52fzLIXrO/EGufk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75cftxQAAAN4AAAAPAAAAAAAAAAAAAAAAAJgCAABkcnMv&#10;ZG93bnJldi54bWxQSwUGAAAAAAQABAD1AAAAigMAAAAA&#10;" path="m,l745541,r,9144l,9144,,e" fillcolor="black" stroked="f" strokeweight="0">
                  <v:stroke miterlimit="83231f" joinstyle="miter"/>
                  <v:path arrowok="t" textboxrect="0,0,745541,9144"/>
                </v:shape>
                <v:shape id="Shape 17174" o:spid="_x0000_s1145" style="position:absolute;left:39434;top:60;width:92;height:4773;visibility:visible;mso-wrap-style:square;v-text-anchor:top" coordsize="9144,47731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ohEq8QA&#10;AADeAAAADwAAAGRycy9kb3ducmV2LnhtbERPTU8CMRC9m/gfmjHhJl1AxSwUIiQmHhE9eJxsh+1C&#10;O13bwu7666mJibd5eZ+zXPfOiguF2HhWMBkXIIgrrxuuFXx+vN4/g4gJWaP1TAoGirBe3d4ssdS+&#10;43e67FMtcgjHEhWYlNpSylgZchjHviXO3MEHhynDUEsdsMvhzsppUTxJhw3nBoMtbQ1Vp/3ZKaB6&#10;ak3z+E1fdpgNodsdN9XsR6nRXf+yAJGoT//iP/ebzvPnk/kD/L6Tb5CrK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KIRKvEAAAA3gAAAA8AAAAAAAAAAAAAAAAAmAIAAGRycy9k&#10;b3ducmV2LnhtbFBLBQYAAAAABAAEAPUAAACJAwAAAAA=&#10;" path="m,l9144,r,477317l,477317,,e" fillcolor="black" stroked="f" strokeweight="0">
                  <v:stroke miterlimit="83231f" joinstyle="miter"/>
                  <v:path arrowok="t" textboxrect="0,0,9144,477317"/>
                </v:shape>
                <v:shape id="Shape 17175" o:spid="_x0000_s1146" style="position:absolute;left:39434;top:4833;width:92;height:92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Tw5jcQA&#10;AADeAAAADwAAAGRycy9kb3ducmV2LnhtbERPTWvCQBC9F/oflil4qxtLbSR1E7RQEKFgoweP0+yY&#10;BLOzcXfV+O+7QqG3ebzPmReD6cSFnG8tK5iMExDEldUt1wp228/nGQgfkDV2lknBjTwU+ePDHDNt&#10;r/xNlzLUIoawz1BBE0KfSemrhgz6se2JI3ewzmCI0NVSO7zGcNPJlyR5kwZbjg0N9vTRUHUsz0ZB&#10;f6rd/uT1kn/Om3XKyYqGr1elRk/D4h1EoCH8i//cKx3np5N0Cvd34g0y/w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U8OY3EAAAA3gAAAA8AAAAAAAAAAAAAAAAAmAIAAGRycy9k&#10;b3ducmV2LnhtbFBLBQYAAAAABAAEAPUAAACJAwAAAAA=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17176" o:spid="_x0000_s1147" style="position:absolute;left:39495;top:4833;width:8215;height:92;visibility:visible;mso-wrap-style:square;v-text-anchor:top" coordsize="821436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n2r9MYA&#10;AADeAAAADwAAAGRycy9kb3ducmV2LnhtbERPPW/CMBDdK/U/WFeJpSoODKFNMahCqgSCpcDS7Rpf&#10;47TxObVNEv49RqrEdk/v8+bLwTaiIx9qxwom4wwEcel0zZWC4+H96RlEiMgaG8ek4EwBlov7uzkW&#10;2vX8Qd0+ViKFcChQgYmxLaQMpSGLYexa4sR9O28xJugrqT32Kdw2cpplubRYc2ow2NLKUPm7P1kF&#10;G9/p/Ouw2u6O5+1f/2hefj4zrdToYXh7BRFpiDfxv3ut0/zZZJbD9Z10g1xc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4n2r9MYAAADeAAAADwAAAAAAAAAAAAAAAACYAgAAZHJz&#10;L2Rvd25yZXYueG1sUEsFBgAAAAAEAAQA9QAAAIsDAAAAAA==&#10;" path="m,l821436,r,9144l,9144,,e" fillcolor="black" stroked="f" strokeweight="0">
                  <v:stroke miterlimit="83231f" joinstyle="miter"/>
                  <v:path arrowok="t" textboxrect="0,0,821436,9144"/>
                </v:shape>
                <v:shape id="Shape 17177" o:spid="_x0000_s1148" style="position:absolute;left:47710;top:60;width:91;height:4773;visibility:visible;mso-wrap-style:square;v-text-anchor:top" coordsize="9144,47731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lra3MQA&#10;AADeAAAADwAAAGRycy9kb3ducmV2LnhtbERPTU8CMRC9m/gfmjHxJl0gumShEDUx8SjgweNkO2wX&#10;2+naVnbXX09JSLzNy/uc1WZwVpwoxNazgumkAEFce91yo+Bz//awABETskbrmRSMFGGzvr1ZYaV9&#10;z1s67VIjcgjHChWYlLpKylgbchgnviPO3MEHhynD0EgdsM/hzspZUTxJhy3nBoMdvRqqv3e/TgE1&#10;M2vaxx/6suN8DP3H8aWe/yl1fzc8L0EkGtK/+Op+13l+OS1LuLyTb5DrM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Ja2tzEAAAA3gAAAA8AAAAAAAAAAAAAAAAAmAIAAGRycy9k&#10;b3ducmV2LnhtbFBLBQYAAAAABAAEAPUAAACJAwAAAAA=&#10;" path="m,l9144,r,477317l,477317,,e" fillcolor="black" stroked="f" strokeweight="0">
                  <v:stroke miterlimit="83231f" joinstyle="miter"/>
                  <v:path arrowok="t" textboxrect="0,0,9144,477317"/>
                </v:shape>
                <v:shape id="Shape 17178" o:spid="_x0000_s1149" style="position:absolute;left:47710;top:4833;width:91;height:92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z2WE8YA&#10;AADeAAAADwAAAGRycy9kb3ducmV2LnhtbESPQWvCQBCF7wX/wzKCt7qxSFOiq2hBEKHQWg8ex+yY&#10;BLOzcXfV9N93DoXeZnhv3vtmvuxdq+4UYuPZwGScgSIuvW24MnD43jy/gYoJ2WLrmQz8UITlYvA0&#10;x8L6B3/RfZ8qJSEcCzRQp9QVWseyJodx7Dti0c4+OEyyhkrbgA8Jd61+ybJX7bBhaaixo/eaysv+&#10;5gx01yocr9Gu+XT73OWcban/mBozGvarGahEffo3/11vreDnk1x45R2ZQS9+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z2WE8YAAADeAAAADwAAAAAAAAAAAAAAAACYAgAAZHJz&#10;L2Rvd25yZXYueG1sUEsFBgAAAAAEAAQA9QAAAIsDAAAAAA==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17179" o:spid="_x0000_s1150" style="position:absolute;left:47710;top:4833;width:91;height:92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HEziMQA&#10;AADeAAAADwAAAGRycy9kb3ducmV2LnhtbERPTWvCQBC9F/oflil4qxtLMTV1E7RQEKFgoweP0+yY&#10;BLOzcXfV+O+7QqG3ebzPmReD6cSFnG8tK5iMExDEldUt1wp228/nNxA+IGvsLJOCG3ko8seHOWba&#10;XvmbLmWoRQxhn6GCJoQ+k9JXDRn0Y9sTR+5gncEQoauldniN4aaTL0kylQZbjg0N9vTRUHUsz0ZB&#10;f6rd/uT1kn/Om3XKyYqGr1elRk/D4h1EoCH8i//cKx3np5N0Bvd34g0y/w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RxM4jEAAAA3gAAAA8AAAAAAAAAAAAAAAAAmAIAAGRycy9k&#10;b3ducmV2LnhtbFBLBQYAAAAABAAEAPUAAACJAwAAAAA=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17180" o:spid="_x0000_s1151" style="position:absolute;top:4894;width:68961;height:1768;visibility:visible;mso-wrap-style:square;v-text-anchor:top" coordsize="6896100,17678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cK5f8gA&#10;AADeAAAADwAAAGRycy9kb3ducmV2LnhtbESPQWvCQBCF74X+h2UKvdVNLKhNXaWUSoWioBXscchO&#10;s6HZ2ZhdNfn3nUOhtxnmzXvvmy9736gLdbEObCAfZaCIy2BrrgwcPlcPM1AxIVtsApOBgSIsF7c3&#10;cyxsuPKOLvtUKTHhWKABl1JbaB1LRx7jKLTEcvsOnccka1dp2+FVzH2jx1k20R5rlgSHLb06Kn/2&#10;Z2/gvHn6cm8f6TQOp8etzY8Dvq8GY+7v+pdnUIn69C/++15bqT/NZwIgODKDXvwC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Bxwrl/yAAAAN4AAAAPAAAAAAAAAAAAAAAAAJgCAABk&#10;cnMvZG93bnJldi54bWxQSwUGAAAAAAQABAD1AAAAjQMAAAAA&#10;" path="m,l6896100,r,176784l,176784,,e" stroked="f" strokeweight="0">
                  <v:stroke miterlimit="83231f" joinstyle="miter"/>
                  <v:path arrowok="t" textboxrect="0,0,6896100,176784"/>
                </v:shape>
                <v:rect id="Rectangle 451" o:spid="_x0000_s1152" style="position:absolute;left:182;top:4932;width:564;height:22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qrFSMYA&#10;AADcAAAADwAAAGRycy9kb3ducmV2LnhtbESPQWvCQBSE7wX/w/IEb3Wj2BJTVxG1mGObCNrbI/ua&#10;hGbfhuzWpP56t1DocZiZb5jVZjCNuFLnassKZtMIBHFhdc2lglP++hiDcB5ZY2OZFPyQg8169LDC&#10;RNue3+ma+VIECLsEFVTet4mUrqjIoJvaljh4n7Yz6IPsSqk77APcNHIeRc/SYM1hocKWdhUVX9m3&#10;UXCM2+0ltbe+bA4fx/PbebnPl16pyXjYvoDwNPj/8F871QoWTzP4PROOgFzf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3qrFSMYAAADcAAAADwAAAAAAAAAAAAAAAACYAgAAZHJz&#10;L2Rvd25yZXYueG1sUEsFBgAAAAAEAAQA9QAAAIsDAAAAAA==&#10;" filled="f" stroked="f">
                  <v:textbox inset="0,0,0,0">
                    <w:txbxContent>
                      <w:p w14:paraId="08471302" w14:textId="77777777" w:rsidR="003169DD" w:rsidRDefault="003169DD" w:rsidP="003169DD">
                        <w:pPr>
                          <w:spacing w:after="0" w:line="276" w:lineRule="auto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2AB0795F" w14:textId="74076C49" w:rsidR="003169DD" w:rsidRPr="003169DD" w:rsidRDefault="00D318CF" w:rsidP="00671DA1">
      <w:pPr>
        <w:spacing w:after="228" w:line="240" w:lineRule="auto"/>
        <w:jc w:val="center"/>
        <w:rPr>
          <w:rFonts w:cstheme="minorHAnsi"/>
          <w:sz w:val="28"/>
          <w:szCs w:val="28"/>
        </w:rPr>
      </w:pPr>
      <w:r>
        <w:rPr>
          <w:rFonts w:cstheme="minorHAnsi"/>
          <w:noProof/>
          <w:sz w:val="28"/>
          <w:szCs w:val="28"/>
        </w:rPr>
        <w:lastRenderedPageBreak/>
        <w:drawing>
          <wp:inline distT="0" distB="0" distL="0" distR="0" wp14:anchorId="217FEAD1" wp14:editId="19EB3161">
            <wp:extent cx="5105400" cy="8526762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Untitled (1)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27395" cy="8563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D074E" w14:textId="4B1A3892" w:rsidR="003169DD" w:rsidRPr="003169DD" w:rsidRDefault="003169DD" w:rsidP="001776CD">
      <w:pPr>
        <w:pStyle w:val="Heading1"/>
        <w:ind w:left="-15" w:right="211" w:firstLine="0"/>
        <w:rPr>
          <w:rFonts w:asciiTheme="minorHAnsi" w:hAnsiTheme="minorHAnsi" w:cstheme="minorHAnsi"/>
          <w:szCs w:val="28"/>
        </w:rPr>
      </w:pPr>
      <w:r w:rsidRPr="003169DD">
        <w:rPr>
          <w:rFonts w:asciiTheme="minorHAnsi" w:hAnsiTheme="minorHAnsi" w:cstheme="minorHAnsi"/>
          <w:szCs w:val="28"/>
        </w:rPr>
        <w:lastRenderedPageBreak/>
        <w:t>Use arrays to structure the raw data and to perform data comparison &amp; operations</w:t>
      </w:r>
      <w:r w:rsidRPr="003169DD">
        <w:rPr>
          <w:rFonts w:asciiTheme="minorHAnsi" w:eastAsia="Arial" w:hAnsiTheme="minorHAnsi" w:cstheme="minorHAnsi"/>
          <w:szCs w:val="28"/>
        </w:rPr>
        <w:t xml:space="preserve"> </w:t>
      </w:r>
    </w:p>
    <w:p w14:paraId="0D7E145B" w14:textId="77777777" w:rsidR="003169DD" w:rsidRPr="003169DD" w:rsidRDefault="003169DD" w:rsidP="003169DD">
      <w:pPr>
        <w:spacing w:after="112"/>
        <w:rPr>
          <w:rFonts w:cstheme="minorHAnsi"/>
          <w:sz w:val="28"/>
          <w:szCs w:val="28"/>
        </w:rPr>
      </w:pPr>
      <w:r w:rsidRPr="003169DD">
        <w:rPr>
          <w:rFonts w:cstheme="minorHAnsi"/>
          <w:sz w:val="28"/>
          <w:szCs w:val="28"/>
        </w:rPr>
        <w:t xml:space="preserve">Write a </w:t>
      </w:r>
      <w:r w:rsidRPr="003169DD">
        <w:rPr>
          <w:rFonts w:cstheme="minorHAnsi"/>
          <w:b/>
          <w:sz w:val="28"/>
          <w:szCs w:val="28"/>
        </w:rPr>
        <w:t>method</w:t>
      </w:r>
      <w:r w:rsidRPr="003169DD">
        <w:rPr>
          <w:rFonts w:cstheme="minorHAnsi"/>
          <w:sz w:val="28"/>
          <w:szCs w:val="28"/>
        </w:rPr>
        <w:t xml:space="preserve"> that receives a name as </w:t>
      </w:r>
      <w:r w:rsidRPr="003169DD">
        <w:rPr>
          <w:rFonts w:cstheme="minorHAnsi"/>
          <w:b/>
          <w:sz w:val="28"/>
          <w:szCs w:val="28"/>
        </w:rPr>
        <w:t>parameter</w:t>
      </w:r>
      <w:r w:rsidRPr="003169DD">
        <w:rPr>
          <w:rFonts w:cstheme="minorHAnsi"/>
          <w:sz w:val="28"/>
          <w:szCs w:val="28"/>
        </w:rPr>
        <w:t xml:space="preserve"> and prints on the console. “Hello, &lt;name&gt;!” Example </w:t>
      </w:r>
    </w:p>
    <w:tbl>
      <w:tblPr>
        <w:tblStyle w:val="TableGrid"/>
        <w:tblW w:w="2636" w:type="dxa"/>
        <w:tblInd w:w="92" w:type="dxa"/>
        <w:tblCellMar>
          <w:left w:w="83" w:type="dxa"/>
          <w:right w:w="27" w:type="dxa"/>
        </w:tblCellMar>
        <w:tblLook w:val="04A0" w:firstRow="1" w:lastRow="0" w:firstColumn="1" w:lastColumn="0" w:noHBand="0" w:noVBand="1"/>
      </w:tblPr>
      <w:tblGrid>
        <w:gridCol w:w="772"/>
        <w:gridCol w:w="1864"/>
      </w:tblGrid>
      <w:tr w:rsidR="003169DD" w:rsidRPr="003169DD" w14:paraId="05FE5B41" w14:textId="77777777" w:rsidTr="00717BAE">
        <w:trPr>
          <w:trHeight w:val="355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38DF9271" w14:textId="77777777" w:rsidR="003169DD" w:rsidRPr="003169DD" w:rsidRDefault="003169DD" w:rsidP="00717BAE">
            <w:pPr>
              <w:spacing w:line="276" w:lineRule="auto"/>
              <w:ind w:left="10"/>
              <w:jc w:val="both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b/>
                <w:sz w:val="28"/>
                <w:szCs w:val="28"/>
              </w:rPr>
              <w:t xml:space="preserve">Input </w:t>
            </w:r>
          </w:p>
        </w:tc>
        <w:tc>
          <w:tcPr>
            <w:tcW w:w="1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401D968" w14:textId="77777777" w:rsidR="003169DD" w:rsidRPr="003169DD" w:rsidRDefault="003169DD" w:rsidP="00717BAE">
            <w:pPr>
              <w:spacing w:line="276" w:lineRule="auto"/>
              <w:jc w:val="center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b/>
                <w:sz w:val="28"/>
                <w:szCs w:val="28"/>
              </w:rPr>
              <w:t xml:space="preserve">Output </w:t>
            </w:r>
          </w:p>
        </w:tc>
      </w:tr>
      <w:tr w:rsidR="003169DD" w:rsidRPr="003169DD" w14:paraId="6F1AD1D4" w14:textId="77777777" w:rsidTr="00717BAE">
        <w:trPr>
          <w:trHeight w:val="424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FF7275" w14:textId="77777777" w:rsidR="003169DD" w:rsidRPr="003169DD" w:rsidRDefault="003169DD" w:rsidP="00717BAE">
            <w:pPr>
              <w:spacing w:line="276" w:lineRule="auto"/>
              <w:jc w:val="both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sz w:val="28"/>
                <w:szCs w:val="28"/>
              </w:rPr>
              <w:t xml:space="preserve">Peter </w:t>
            </w:r>
          </w:p>
        </w:tc>
        <w:tc>
          <w:tcPr>
            <w:tcW w:w="1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D69B91" w14:textId="77777777" w:rsidR="003169DD" w:rsidRPr="003169DD" w:rsidRDefault="003169DD" w:rsidP="00717BAE">
            <w:pPr>
              <w:spacing w:line="276" w:lineRule="auto"/>
              <w:ind w:left="1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sz w:val="28"/>
                <w:szCs w:val="28"/>
              </w:rPr>
              <w:t xml:space="preserve">Hello, Peter! </w:t>
            </w:r>
          </w:p>
        </w:tc>
      </w:tr>
    </w:tbl>
    <w:p w14:paraId="72F0AF25" w14:textId="4CEB256C" w:rsidR="003169DD" w:rsidRDefault="00D318CF" w:rsidP="00671DA1">
      <w:pPr>
        <w:spacing w:after="176" w:line="240" w:lineRule="auto"/>
        <w:jc w:val="center"/>
        <w:rPr>
          <w:rFonts w:cstheme="minorHAnsi"/>
          <w:sz w:val="28"/>
          <w:szCs w:val="28"/>
        </w:rPr>
      </w:pPr>
      <w:r>
        <w:rPr>
          <w:rFonts w:cstheme="minorHAnsi"/>
          <w:noProof/>
          <w:sz w:val="28"/>
          <w:szCs w:val="28"/>
        </w:rPr>
        <w:drawing>
          <wp:inline distT="0" distB="0" distL="0" distR="0" wp14:anchorId="3A0FF037" wp14:editId="266682DF">
            <wp:extent cx="4791075" cy="44196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Untitled (2)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1075" cy="441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208D1" w14:textId="70F9388D" w:rsidR="00671DA1" w:rsidRDefault="00671DA1" w:rsidP="003169DD">
      <w:pPr>
        <w:spacing w:after="176" w:line="240" w:lineRule="auto"/>
        <w:rPr>
          <w:rFonts w:cstheme="minorHAnsi"/>
          <w:sz w:val="28"/>
          <w:szCs w:val="28"/>
        </w:rPr>
      </w:pPr>
    </w:p>
    <w:p w14:paraId="23FB7861" w14:textId="77777777" w:rsidR="00671DA1" w:rsidRPr="003169DD" w:rsidRDefault="00671DA1" w:rsidP="003169DD">
      <w:pPr>
        <w:spacing w:after="176" w:line="240" w:lineRule="auto"/>
        <w:rPr>
          <w:rFonts w:cstheme="minorHAnsi"/>
          <w:sz w:val="28"/>
          <w:szCs w:val="28"/>
        </w:rPr>
      </w:pPr>
    </w:p>
    <w:p w14:paraId="167C0578" w14:textId="77777777" w:rsidR="003169DD" w:rsidRPr="003169DD" w:rsidRDefault="003169DD" w:rsidP="003169DD">
      <w:pPr>
        <w:spacing w:after="230" w:line="240" w:lineRule="auto"/>
        <w:rPr>
          <w:rFonts w:cstheme="minorHAnsi"/>
          <w:sz w:val="28"/>
          <w:szCs w:val="28"/>
        </w:rPr>
      </w:pPr>
      <w:r w:rsidRPr="003169DD">
        <w:rPr>
          <w:rFonts w:cstheme="minorHAnsi"/>
          <w:sz w:val="28"/>
          <w:szCs w:val="28"/>
        </w:rPr>
        <w:t xml:space="preserve"> </w:t>
      </w:r>
    </w:p>
    <w:p w14:paraId="2EEA9D25" w14:textId="47F91906" w:rsidR="003169DD" w:rsidRPr="003169DD" w:rsidRDefault="003169DD" w:rsidP="003169DD">
      <w:pPr>
        <w:pStyle w:val="Heading1"/>
        <w:ind w:right="211"/>
        <w:rPr>
          <w:rFonts w:asciiTheme="minorHAnsi" w:hAnsiTheme="minorHAnsi" w:cstheme="minorHAnsi"/>
          <w:szCs w:val="28"/>
        </w:rPr>
      </w:pPr>
      <w:r w:rsidRPr="003169DD">
        <w:rPr>
          <w:rFonts w:asciiTheme="minorHAnsi" w:hAnsiTheme="minorHAnsi" w:cstheme="minorHAnsi"/>
          <w:szCs w:val="28"/>
        </w:rPr>
        <w:lastRenderedPageBreak/>
        <w:t>Use arrays to structure the raw data and to perform data comparison &amp; operations</w:t>
      </w:r>
      <w:r w:rsidRPr="003169DD">
        <w:rPr>
          <w:rFonts w:asciiTheme="minorHAnsi" w:eastAsia="Arial" w:hAnsiTheme="minorHAnsi" w:cstheme="minorHAnsi"/>
          <w:szCs w:val="28"/>
        </w:rPr>
        <w:t xml:space="preserve"> </w:t>
      </w:r>
    </w:p>
    <w:p w14:paraId="799B5207" w14:textId="77777777" w:rsidR="003169DD" w:rsidRPr="003169DD" w:rsidRDefault="003169DD" w:rsidP="003169DD">
      <w:pPr>
        <w:spacing w:after="0"/>
        <w:rPr>
          <w:rFonts w:cstheme="minorHAnsi"/>
          <w:sz w:val="28"/>
          <w:szCs w:val="28"/>
        </w:rPr>
      </w:pPr>
      <w:r w:rsidRPr="003169DD">
        <w:rPr>
          <w:rFonts w:cstheme="minorHAnsi"/>
          <w:sz w:val="28"/>
          <w:szCs w:val="28"/>
        </w:rPr>
        <w:t xml:space="preserve">Create a method </w:t>
      </w:r>
      <w:proofErr w:type="spellStart"/>
      <w:proofErr w:type="gramStart"/>
      <w:r w:rsidRPr="003169DD">
        <w:rPr>
          <w:rFonts w:cstheme="minorHAnsi"/>
          <w:b/>
          <w:sz w:val="28"/>
          <w:szCs w:val="28"/>
        </w:rPr>
        <w:t>GetMax</w:t>
      </w:r>
      <w:proofErr w:type="spellEnd"/>
      <w:r w:rsidRPr="003169DD">
        <w:rPr>
          <w:rFonts w:cstheme="minorHAnsi"/>
          <w:b/>
          <w:sz w:val="28"/>
          <w:szCs w:val="28"/>
        </w:rPr>
        <w:t>(</w:t>
      </w:r>
      <w:proofErr w:type="gramEnd"/>
      <w:r w:rsidRPr="003169DD">
        <w:rPr>
          <w:rFonts w:cstheme="minorHAnsi"/>
          <w:b/>
          <w:sz w:val="28"/>
          <w:szCs w:val="28"/>
        </w:rPr>
        <w:t>int a, int b, int c)</w:t>
      </w:r>
      <w:r w:rsidRPr="003169DD">
        <w:rPr>
          <w:rFonts w:cstheme="minorHAnsi"/>
          <w:sz w:val="28"/>
          <w:szCs w:val="28"/>
        </w:rPr>
        <w:t xml:space="preserve">, that returns maximal of three numbers. Write a program that reads three numbers from the console and prints the biggest of them.  </w:t>
      </w:r>
    </w:p>
    <w:p w14:paraId="56A6E295" w14:textId="77777777" w:rsidR="003169DD" w:rsidRPr="003169DD" w:rsidRDefault="003169DD" w:rsidP="003169DD">
      <w:pPr>
        <w:spacing w:after="112" w:line="240" w:lineRule="auto"/>
        <w:ind w:right="-15"/>
        <w:rPr>
          <w:rFonts w:cstheme="minorHAnsi"/>
          <w:sz w:val="28"/>
          <w:szCs w:val="28"/>
        </w:rPr>
      </w:pPr>
      <w:r w:rsidRPr="003169DD">
        <w:rPr>
          <w:rFonts w:cstheme="minorHAnsi"/>
          <w:b/>
          <w:sz w:val="28"/>
          <w:szCs w:val="28"/>
        </w:rPr>
        <w:t xml:space="preserve">Examples </w:t>
      </w:r>
    </w:p>
    <w:tbl>
      <w:tblPr>
        <w:tblStyle w:val="TableGrid"/>
        <w:tblW w:w="3927" w:type="dxa"/>
        <w:tblInd w:w="92" w:type="dxa"/>
        <w:tblCellMar>
          <w:left w:w="83" w:type="dxa"/>
          <w:right w:w="16" w:type="dxa"/>
        </w:tblCellMar>
        <w:tblLook w:val="04A0" w:firstRow="1" w:lastRow="0" w:firstColumn="1" w:lastColumn="0" w:noHBand="0" w:noVBand="1"/>
      </w:tblPr>
      <w:tblGrid>
        <w:gridCol w:w="766"/>
        <w:gridCol w:w="956"/>
        <w:gridCol w:w="482"/>
        <w:gridCol w:w="767"/>
        <w:gridCol w:w="956"/>
      </w:tblGrid>
      <w:tr w:rsidR="003169DD" w:rsidRPr="003169DD" w14:paraId="37263614" w14:textId="77777777" w:rsidTr="00717BAE">
        <w:trPr>
          <w:trHeight w:val="353"/>
        </w:trPr>
        <w:tc>
          <w:tcPr>
            <w:tcW w:w="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B4F5AB3" w14:textId="77777777" w:rsidR="003169DD" w:rsidRPr="003169DD" w:rsidRDefault="003169DD" w:rsidP="00717BAE">
            <w:pPr>
              <w:spacing w:line="276" w:lineRule="auto"/>
              <w:ind w:left="5"/>
              <w:jc w:val="both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b/>
                <w:sz w:val="28"/>
                <w:szCs w:val="28"/>
              </w:rPr>
              <w:t xml:space="preserve">Input </w:t>
            </w:r>
          </w:p>
        </w:tc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0E576670" w14:textId="77777777" w:rsidR="003169DD" w:rsidRPr="003169DD" w:rsidRDefault="003169DD" w:rsidP="00717BAE">
            <w:pPr>
              <w:spacing w:line="276" w:lineRule="auto"/>
              <w:ind w:left="4"/>
              <w:jc w:val="both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b/>
                <w:sz w:val="28"/>
                <w:szCs w:val="28"/>
              </w:rPr>
              <w:t xml:space="preserve">Output </w:t>
            </w:r>
          </w:p>
        </w:tc>
        <w:tc>
          <w:tcPr>
            <w:tcW w:w="482" w:type="dxa"/>
            <w:vMerge w:val="restar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4A018F42" w14:textId="77777777" w:rsidR="003169DD" w:rsidRPr="003169DD" w:rsidRDefault="003169DD" w:rsidP="00717BAE">
            <w:pPr>
              <w:spacing w:after="119"/>
              <w:jc w:val="center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b/>
                <w:sz w:val="28"/>
                <w:szCs w:val="28"/>
              </w:rPr>
              <w:t xml:space="preserve"> </w:t>
            </w:r>
          </w:p>
          <w:p w14:paraId="38E1B623" w14:textId="77777777" w:rsidR="003169DD" w:rsidRPr="003169DD" w:rsidRDefault="003169DD" w:rsidP="00717BAE">
            <w:pPr>
              <w:spacing w:line="276" w:lineRule="auto"/>
              <w:ind w:left="2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sz w:val="28"/>
                <w:szCs w:val="28"/>
              </w:rPr>
              <w:t xml:space="preserve"> </w:t>
            </w:r>
          </w:p>
        </w:tc>
        <w:tc>
          <w:tcPr>
            <w:tcW w:w="7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6152A6A" w14:textId="77777777" w:rsidR="003169DD" w:rsidRPr="003169DD" w:rsidRDefault="003169DD" w:rsidP="00717BAE">
            <w:pPr>
              <w:spacing w:line="276" w:lineRule="auto"/>
              <w:ind w:left="7"/>
              <w:jc w:val="both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b/>
                <w:sz w:val="28"/>
                <w:szCs w:val="28"/>
              </w:rPr>
              <w:t xml:space="preserve">Input </w:t>
            </w:r>
          </w:p>
        </w:tc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35090C36" w14:textId="77777777" w:rsidR="003169DD" w:rsidRPr="003169DD" w:rsidRDefault="003169DD" w:rsidP="00717BAE">
            <w:pPr>
              <w:spacing w:line="276" w:lineRule="auto"/>
              <w:ind w:left="4"/>
              <w:jc w:val="both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b/>
                <w:sz w:val="28"/>
                <w:szCs w:val="28"/>
              </w:rPr>
              <w:t xml:space="preserve">Output </w:t>
            </w:r>
          </w:p>
        </w:tc>
      </w:tr>
      <w:tr w:rsidR="003169DD" w:rsidRPr="003169DD" w14:paraId="30C2A4E9" w14:textId="77777777" w:rsidTr="00717BAE">
        <w:trPr>
          <w:trHeight w:val="976"/>
        </w:trPr>
        <w:tc>
          <w:tcPr>
            <w:tcW w:w="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F57B86" w14:textId="77777777" w:rsidR="003169DD" w:rsidRPr="003169DD" w:rsidRDefault="003169DD" w:rsidP="00717BAE">
            <w:pPr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sz w:val="28"/>
                <w:szCs w:val="28"/>
              </w:rPr>
              <w:t xml:space="preserve">1 </w:t>
            </w:r>
          </w:p>
          <w:p w14:paraId="1790B0DA" w14:textId="77777777" w:rsidR="003169DD" w:rsidRPr="003169DD" w:rsidRDefault="003169DD" w:rsidP="00717BAE">
            <w:pPr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sz w:val="28"/>
                <w:szCs w:val="28"/>
              </w:rPr>
              <w:t xml:space="preserve">2 </w:t>
            </w:r>
          </w:p>
          <w:p w14:paraId="24DD67A0" w14:textId="77777777" w:rsidR="003169DD" w:rsidRPr="003169DD" w:rsidRDefault="003169DD" w:rsidP="00717BAE">
            <w:pPr>
              <w:spacing w:line="276" w:lineRule="auto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sz w:val="28"/>
                <w:szCs w:val="28"/>
              </w:rPr>
              <w:t xml:space="preserve">3 </w:t>
            </w:r>
          </w:p>
        </w:tc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DD2317" w14:textId="77777777" w:rsidR="003169DD" w:rsidRPr="003169DD" w:rsidRDefault="003169DD" w:rsidP="00717BAE">
            <w:pPr>
              <w:spacing w:line="276" w:lineRule="auto"/>
              <w:ind w:left="4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sz w:val="28"/>
                <w:szCs w:val="28"/>
              </w:rPr>
              <w:t xml:space="preserve">3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2A980B83" w14:textId="77777777" w:rsidR="003169DD" w:rsidRPr="003169DD" w:rsidRDefault="003169DD" w:rsidP="00717BAE">
            <w:pPr>
              <w:spacing w:line="276" w:lineRule="auto"/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7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FE787C" w14:textId="77777777" w:rsidR="003169DD" w:rsidRPr="003169DD" w:rsidRDefault="003169DD" w:rsidP="00717BAE">
            <w:pPr>
              <w:ind w:left="2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sz w:val="28"/>
                <w:szCs w:val="28"/>
              </w:rPr>
              <w:t xml:space="preserve">-100 </w:t>
            </w:r>
          </w:p>
          <w:p w14:paraId="2E60E2FF" w14:textId="77777777" w:rsidR="003169DD" w:rsidRPr="003169DD" w:rsidRDefault="003169DD" w:rsidP="00717BAE">
            <w:pPr>
              <w:ind w:left="2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sz w:val="28"/>
                <w:szCs w:val="28"/>
              </w:rPr>
              <w:t xml:space="preserve">-101 </w:t>
            </w:r>
          </w:p>
          <w:p w14:paraId="55F12215" w14:textId="77777777" w:rsidR="003169DD" w:rsidRPr="003169DD" w:rsidRDefault="003169DD" w:rsidP="00717BAE">
            <w:pPr>
              <w:spacing w:line="276" w:lineRule="auto"/>
              <w:ind w:left="2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sz w:val="28"/>
                <w:szCs w:val="28"/>
              </w:rPr>
              <w:t xml:space="preserve">-102 </w:t>
            </w:r>
          </w:p>
        </w:tc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B56A7B" w14:textId="77777777" w:rsidR="003169DD" w:rsidRPr="003169DD" w:rsidRDefault="003169DD" w:rsidP="00717BAE">
            <w:pPr>
              <w:spacing w:line="276" w:lineRule="auto"/>
              <w:ind w:left="4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sz w:val="28"/>
                <w:szCs w:val="28"/>
              </w:rPr>
              <w:t xml:space="preserve">-100 </w:t>
            </w:r>
          </w:p>
        </w:tc>
      </w:tr>
    </w:tbl>
    <w:p w14:paraId="363D4946" w14:textId="6D7F6FA6" w:rsidR="003169DD" w:rsidRPr="003169DD" w:rsidRDefault="00671DA1" w:rsidP="00671DA1">
      <w:pPr>
        <w:spacing w:after="230" w:line="240" w:lineRule="auto"/>
        <w:jc w:val="center"/>
        <w:rPr>
          <w:rFonts w:cstheme="minorHAnsi"/>
          <w:sz w:val="28"/>
          <w:szCs w:val="28"/>
        </w:rPr>
      </w:pPr>
      <w:r>
        <w:rPr>
          <w:rFonts w:cstheme="minorHAnsi"/>
          <w:noProof/>
          <w:sz w:val="28"/>
          <w:szCs w:val="28"/>
        </w:rPr>
        <w:drawing>
          <wp:inline distT="0" distB="0" distL="0" distR="0" wp14:anchorId="2A66F027" wp14:editId="71B2A561">
            <wp:extent cx="4196937" cy="59055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Untitled (3)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3522" cy="5928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30D8F8" w14:textId="08C16792" w:rsidR="003169DD" w:rsidRPr="003169DD" w:rsidRDefault="003169DD" w:rsidP="003169DD">
      <w:pPr>
        <w:pStyle w:val="Heading1"/>
        <w:ind w:right="211"/>
        <w:rPr>
          <w:rFonts w:asciiTheme="minorHAnsi" w:hAnsiTheme="minorHAnsi" w:cstheme="minorHAnsi"/>
          <w:szCs w:val="28"/>
        </w:rPr>
      </w:pPr>
      <w:r w:rsidRPr="003169DD">
        <w:rPr>
          <w:rFonts w:asciiTheme="minorHAnsi" w:hAnsiTheme="minorHAnsi" w:cstheme="minorHAnsi"/>
          <w:szCs w:val="28"/>
        </w:rPr>
        <w:lastRenderedPageBreak/>
        <w:t xml:space="preserve">Use arrays to structure the raw data and to perform data comparison &amp; operations </w:t>
      </w:r>
    </w:p>
    <w:p w14:paraId="35009A6E" w14:textId="77777777" w:rsidR="003169DD" w:rsidRPr="003169DD" w:rsidRDefault="003169DD" w:rsidP="003169DD">
      <w:pPr>
        <w:spacing w:after="112"/>
        <w:ind w:right="878"/>
        <w:rPr>
          <w:rFonts w:cstheme="minorHAnsi"/>
          <w:sz w:val="28"/>
          <w:szCs w:val="28"/>
        </w:rPr>
      </w:pPr>
      <w:r w:rsidRPr="003169DD">
        <w:rPr>
          <w:rFonts w:cstheme="minorHAnsi"/>
          <w:sz w:val="28"/>
          <w:szCs w:val="28"/>
        </w:rPr>
        <w:t xml:space="preserve">Write a method that </w:t>
      </w:r>
      <w:r w:rsidRPr="003169DD">
        <w:rPr>
          <w:rFonts w:cstheme="minorHAnsi"/>
          <w:b/>
          <w:sz w:val="28"/>
          <w:szCs w:val="28"/>
        </w:rPr>
        <w:t>prints the digits</w:t>
      </w:r>
      <w:r w:rsidRPr="003169DD">
        <w:rPr>
          <w:rFonts w:cstheme="minorHAnsi"/>
          <w:sz w:val="28"/>
          <w:szCs w:val="28"/>
        </w:rPr>
        <w:t xml:space="preserve"> of a given decimal number in a </w:t>
      </w:r>
      <w:r w:rsidRPr="003169DD">
        <w:rPr>
          <w:rFonts w:cstheme="minorHAnsi"/>
          <w:b/>
          <w:sz w:val="28"/>
          <w:szCs w:val="28"/>
        </w:rPr>
        <w:t>reversed order</w:t>
      </w:r>
      <w:r w:rsidRPr="003169DD">
        <w:rPr>
          <w:rFonts w:cstheme="minorHAnsi"/>
          <w:sz w:val="28"/>
          <w:szCs w:val="28"/>
        </w:rPr>
        <w:t>.</w:t>
      </w:r>
      <w:r w:rsidRPr="003169DD">
        <w:rPr>
          <w:rFonts w:cstheme="minorHAnsi"/>
          <w:b/>
          <w:sz w:val="28"/>
          <w:szCs w:val="28"/>
        </w:rPr>
        <w:t xml:space="preserve"> Examples</w:t>
      </w:r>
      <w:r w:rsidRPr="003169DD">
        <w:rPr>
          <w:rFonts w:cstheme="minorHAnsi"/>
          <w:b/>
          <w:color w:val="8F400B"/>
          <w:sz w:val="28"/>
          <w:szCs w:val="28"/>
        </w:rPr>
        <w:t xml:space="preserve"> </w:t>
      </w:r>
    </w:p>
    <w:tbl>
      <w:tblPr>
        <w:tblStyle w:val="TableGrid"/>
        <w:tblW w:w="2224" w:type="dxa"/>
        <w:tblInd w:w="92" w:type="dxa"/>
        <w:tblCellMar>
          <w:left w:w="83" w:type="dxa"/>
          <w:right w:w="16" w:type="dxa"/>
        </w:tblCellMar>
        <w:tblLook w:val="04A0" w:firstRow="1" w:lastRow="0" w:firstColumn="1" w:lastColumn="0" w:noHBand="0" w:noVBand="1"/>
      </w:tblPr>
      <w:tblGrid>
        <w:gridCol w:w="766"/>
        <w:gridCol w:w="955"/>
        <w:gridCol w:w="503"/>
      </w:tblGrid>
      <w:tr w:rsidR="003169DD" w:rsidRPr="003169DD" w14:paraId="4FD89430" w14:textId="77777777" w:rsidTr="00717BAE">
        <w:trPr>
          <w:trHeight w:val="353"/>
        </w:trPr>
        <w:tc>
          <w:tcPr>
            <w:tcW w:w="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3313CDC" w14:textId="77777777" w:rsidR="003169DD" w:rsidRPr="003169DD" w:rsidRDefault="003169DD" w:rsidP="00717BAE">
            <w:pPr>
              <w:spacing w:line="276" w:lineRule="auto"/>
              <w:ind w:left="5"/>
              <w:jc w:val="both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b/>
                <w:sz w:val="28"/>
                <w:szCs w:val="28"/>
              </w:rPr>
              <w:t xml:space="preserve">Input </w:t>
            </w:r>
          </w:p>
        </w:tc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2F8A807" w14:textId="77777777" w:rsidR="003169DD" w:rsidRPr="003169DD" w:rsidRDefault="003169DD" w:rsidP="00717BAE">
            <w:pPr>
              <w:spacing w:line="276" w:lineRule="auto"/>
              <w:ind w:left="2"/>
              <w:jc w:val="both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b/>
                <w:sz w:val="28"/>
                <w:szCs w:val="28"/>
              </w:rPr>
              <w:t xml:space="preserve">Output </w:t>
            </w:r>
          </w:p>
        </w:tc>
        <w:tc>
          <w:tcPr>
            <w:tcW w:w="503" w:type="dxa"/>
            <w:vMerge w:val="restar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5852E1CB" w14:textId="77777777" w:rsidR="003169DD" w:rsidRPr="003169DD" w:rsidRDefault="003169DD" w:rsidP="00717BAE">
            <w:pPr>
              <w:spacing w:after="119"/>
              <w:jc w:val="center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b/>
                <w:sz w:val="28"/>
                <w:szCs w:val="28"/>
              </w:rPr>
              <w:t xml:space="preserve"> </w:t>
            </w:r>
          </w:p>
          <w:p w14:paraId="7EAD0CFF" w14:textId="77777777" w:rsidR="003169DD" w:rsidRPr="003169DD" w:rsidRDefault="003169DD" w:rsidP="00717BAE">
            <w:pPr>
              <w:spacing w:line="276" w:lineRule="auto"/>
              <w:ind w:left="5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sz w:val="28"/>
                <w:szCs w:val="28"/>
              </w:rPr>
              <w:t xml:space="preserve"> </w:t>
            </w:r>
          </w:p>
        </w:tc>
      </w:tr>
      <w:tr w:rsidR="003169DD" w:rsidRPr="003169DD" w14:paraId="5C342625" w14:textId="77777777" w:rsidTr="00717BAE">
        <w:trPr>
          <w:trHeight w:val="424"/>
        </w:trPr>
        <w:tc>
          <w:tcPr>
            <w:tcW w:w="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B9D186" w14:textId="77777777" w:rsidR="003169DD" w:rsidRPr="003169DD" w:rsidRDefault="003169DD" w:rsidP="00717BAE">
            <w:pPr>
              <w:spacing w:line="276" w:lineRule="auto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sz w:val="28"/>
                <w:szCs w:val="28"/>
              </w:rPr>
              <w:t xml:space="preserve">256 </w:t>
            </w:r>
          </w:p>
        </w:tc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A7E495" w14:textId="77777777" w:rsidR="003169DD" w:rsidRPr="003169DD" w:rsidRDefault="003169DD" w:rsidP="00717BAE">
            <w:pPr>
              <w:spacing w:line="276" w:lineRule="auto"/>
              <w:ind w:left="2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sz w:val="28"/>
                <w:szCs w:val="28"/>
              </w:rPr>
              <w:t xml:space="preserve">652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5CF91F57" w14:textId="77777777" w:rsidR="003169DD" w:rsidRPr="003169DD" w:rsidRDefault="003169DD" w:rsidP="00717BAE">
            <w:pPr>
              <w:spacing w:line="276" w:lineRule="auto"/>
              <w:rPr>
                <w:rFonts w:cstheme="minorHAnsi"/>
                <w:sz w:val="28"/>
                <w:szCs w:val="28"/>
              </w:rPr>
            </w:pPr>
          </w:p>
        </w:tc>
      </w:tr>
    </w:tbl>
    <w:p w14:paraId="57A8359A" w14:textId="0C0D354E" w:rsidR="003169DD" w:rsidRDefault="00671DA1" w:rsidP="00671DA1">
      <w:pPr>
        <w:spacing w:after="230" w:line="240" w:lineRule="auto"/>
        <w:jc w:val="center"/>
        <w:rPr>
          <w:rFonts w:cstheme="minorHAnsi"/>
          <w:sz w:val="28"/>
          <w:szCs w:val="28"/>
        </w:rPr>
      </w:pPr>
      <w:r>
        <w:rPr>
          <w:rFonts w:cstheme="minorHAnsi"/>
          <w:noProof/>
          <w:sz w:val="28"/>
          <w:szCs w:val="28"/>
        </w:rPr>
        <w:drawing>
          <wp:inline distT="0" distB="0" distL="0" distR="0" wp14:anchorId="00543C06" wp14:editId="6E94F55D">
            <wp:extent cx="4562475" cy="501967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Untitled (4)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2475" cy="501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75FA6" w14:textId="328DF61E" w:rsidR="00671DA1" w:rsidRDefault="00671DA1" w:rsidP="003169DD">
      <w:pPr>
        <w:spacing w:after="230" w:line="240" w:lineRule="auto"/>
        <w:rPr>
          <w:rFonts w:cstheme="minorHAnsi"/>
          <w:sz w:val="28"/>
          <w:szCs w:val="28"/>
        </w:rPr>
      </w:pPr>
    </w:p>
    <w:p w14:paraId="0B27A236" w14:textId="77777777" w:rsidR="00671DA1" w:rsidRPr="003169DD" w:rsidRDefault="00671DA1" w:rsidP="003169DD">
      <w:pPr>
        <w:spacing w:after="230" w:line="240" w:lineRule="auto"/>
        <w:rPr>
          <w:rFonts w:cstheme="minorHAnsi"/>
          <w:sz w:val="28"/>
          <w:szCs w:val="28"/>
        </w:rPr>
      </w:pPr>
    </w:p>
    <w:p w14:paraId="6B1D3ED1" w14:textId="7EAF129E" w:rsidR="003169DD" w:rsidRPr="003169DD" w:rsidRDefault="003169DD" w:rsidP="003169DD">
      <w:pPr>
        <w:pStyle w:val="Heading1"/>
        <w:ind w:right="211"/>
        <w:rPr>
          <w:rFonts w:asciiTheme="minorHAnsi" w:hAnsiTheme="minorHAnsi" w:cstheme="minorHAnsi"/>
          <w:szCs w:val="28"/>
        </w:rPr>
      </w:pPr>
      <w:r w:rsidRPr="003169DD">
        <w:rPr>
          <w:rFonts w:asciiTheme="minorHAnsi" w:hAnsiTheme="minorHAnsi" w:cstheme="minorHAnsi"/>
          <w:szCs w:val="28"/>
        </w:rPr>
        <w:lastRenderedPageBreak/>
        <w:t>Use arrays to structure the raw data and to perform data comparison &amp; operations</w:t>
      </w:r>
      <w:r w:rsidRPr="003169DD">
        <w:rPr>
          <w:rFonts w:asciiTheme="minorHAnsi" w:eastAsia="Arial" w:hAnsiTheme="minorHAnsi" w:cstheme="minorHAnsi"/>
          <w:szCs w:val="28"/>
        </w:rPr>
        <w:t xml:space="preserve"> </w:t>
      </w:r>
    </w:p>
    <w:p w14:paraId="5BFFCB04" w14:textId="77777777" w:rsidR="003169DD" w:rsidRPr="003169DD" w:rsidRDefault="003169DD" w:rsidP="003169DD">
      <w:pPr>
        <w:rPr>
          <w:rFonts w:cstheme="minorHAnsi"/>
          <w:sz w:val="28"/>
          <w:szCs w:val="28"/>
        </w:rPr>
      </w:pPr>
      <w:r w:rsidRPr="003169DD">
        <w:rPr>
          <w:rFonts w:cstheme="minorHAnsi"/>
          <w:sz w:val="28"/>
          <w:szCs w:val="28"/>
        </w:rPr>
        <w:t xml:space="preserve">Write a Boolean method </w:t>
      </w:r>
      <w:proofErr w:type="spellStart"/>
      <w:r w:rsidRPr="003169DD">
        <w:rPr>
          <w:rFonts w:cstheme="minorHAnsi"/>
          <w:b/>
          <w:sz w:val="28"/>
          <w:szCs w:val="28"/>
        </w:rPr>
        <w:t>IsPrime</w:t>
      </w:r>
      <w:proofErr w:type="spellEnd"/>
      <w:r w:rsidRPr="003169DD">
        <w:rPr>
          <w:rFonts w:cstheme="minorHAnsi"/>
          <w:b/>
          <w:sz w:val="28"/>
          <w:szCs w:val="28"/>
        </w:rPr>
        <w:t>(n)</w:t>
      </w:r>
      <w:r w:rsidRPr="003169DD">
        <w:rPr>
          <w:rFonts w:cstheme="minorHAnsi"/>
          <w:sz w:val="28"/>
          <w:szCs w:val="28"/>
        </w:rPr>
        <w:t xml:space="preserve"> that check whether a given integer number </w:t>
      </w:r>
      <w:r w:rsidRPr="003169DD">
        <w:rPr>
          <w:rFonts w:cstheme="minorHAnsi"/>
          <w:b/>
          <w:sz w:val="28"/>
          <w:szCs w:val="28"/>
        </w:rPr>
        <w:t>n</w:t>
      </w:r>
      <w:r w:rsidRPr="003169DD">
        <w:rPr>
          <w:rFonts w:cstheme="minorHAnsi"/>
          <w:sz w:val="28"/>
          <w:szCs w:val="28"/>
        </w:rPr>
        <w:t xml:space="preserve"> is prime.  </w:t>
      </w:r>
    </w:p>
    <w:p w14:paraId="7F1C324A" w14:textId="77777777" w:rsidR="003169DD" w:rsidRPr="003169DD" w:rsidRDefault="003169DD" w:rsidP="003169DD">
      <w:pPr>
        <w:spacing w:after="253" w:line="240" w:lineRule="auto"/>
        <w:ind w:right="-15"/>
        <w:rPr>
          <w:rFonts w:cstheme="minorHAnsi"/>
          <w:sz w:val="28"/>
          <w:szCs w:val="28"/>
        </w:rPr>
      </w:pPr>
      <w:r w:rsidRPr="003169DD">
        <w:rPr>
          <w:rFonts w:cstheme="minorHAnsi"/>
          <w:b/>
          <w:sz w:val="28"/>
          <w:szCs w:val="28"/>
        </w:rPr>
        <w:t>Examples</w:t>
      </w:r>
      <w:r w:rsidRPr="003169DD">
        <w:rPr>
          <w:rFonts w:cstheme="minorHAnsi"/>
          <w:sz w:val="28"/>
          <w:szCs w:val="28"/>
        </w:rPr>
        <w:t xml:space="preserve">: </w:t>
      </w:r>
    </w:p>
    <w:tbl>
      <w:tblPr>
        <w:tblStyle w:val="TableGrid"/>
        <w:tblW w:w="3114" w:type="dxa"/>
        <w:tblInd w:w="114" w:type="dxa"/>
        <w:tblCellMar>
          <w:left w:w="83" w:type="dxa"/>
          <w:right w:w="16" w:type="dxa"/>
        </w:tblCellMar>
        <w:tblLook w:val="04A0" w:firstRow="1" w:lastRow="0" w:firstColumn="1" w:lastColumn="0" w:noHBand="0" w:noVBand="1"/>
      </w:tblPr>
      <w:tblGrid>
        <w:gridCol w:w="1802"/>
        <w:gridCol w:w="1312"/>
      </w:tblGrid>
      <w:tr w:rsidR="003169DD" w:rsidRPr="003169DD" w14:paraId="50DB8EE1" w14:textId="77777777" w:rsidTr="00717BAE">
        <w:trPr>
          <w:trHeight w:val="353"/>
        </w:trPr>
        <w:tc>
          <w:tcPr>
            <w:tcW w:w="1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7C238EA" w14:textId="77777777" w:rsidR="003169DD" w:rsidRPr="003169DD" w:rsidRDefault="003169DD" w:rsidP="00717BAE">
            <w:pPr>
              <w:spacing w:line="276" w:lineRule="auto"/>
              <w:jc w:val="center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b/>
                <w:sz w:val="28"/>
                <w:szCs w:val="28"/>
              </w:rPr>
              <w:t xml:space="preserve">n 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10E68E8" w14:textId="77777777" w:rsidR="003169DD" w:rsidRPr="003169DD" w:rsidRDefault="003169DD" w:rsidP="00717BAE">
            <w:pPr>
              <w:spacing w:line="276" w:lineRule="auto"/>
              <w:ind w:left="2"/>
              <w:jc w:val="both"/>
              <w:rPr>
                <w:rFonts w:cstheme="minorHAnsi"/>
                <w:sz w:val="28"/>
                <w:szCs w:val="28"/>
              </w:rPr>
            </w:pPr>
            <w:proofErr w:type="spellStart"/>
            <w:r w:rsidRPr="003169DD">
              <w:rPr>
                <w:rFonts w:cstheme="minorHAnsi"/>
                <w:b/>
                <w:sz w:val="28"/>
                <w:szCs w:val="28"/>
              </w:rPr>
              <w:t>IsPrime</w:t>
            </w:r>
            <w:proofErr w:type="spellEnd"/>
            <w:r w:rsidRPr="003169DD">
              <w:rPr>
                <w:rFonts w:cstheme="minorHAnsi"/>
                <w:b/>
                <w:sz w:val="28"/>
                <w:szCs w:val="28"/>
              </w:rPr>
              <w:t xml:space="preserve">(n) </w:t>
            </w:r>
          </w:p>
        </w:tc>
      </w:tr>
      <w:tr w:rsidR="003169DD" w:rsidRPr="003169DD" w14:paraId="623C4A66" w14:textId="77777777" w:rsidTr="00717BAE">
        <w:trPr>
          <w:trHeight w:val="424"/>
        </w:trPr>
        <w:tc>
          <w:tcPr>
            <w:tcW w:w="1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053EA9" w14:textId="77777777" w:rsidR="003169DD" w:rsidRPr="003169DD" w:rsidRDefault="003169DD" w:rsidP="00717BAE">
            <w:pPr>
              <w:spacing w:line="276" w:lineRule="auto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sz w:val="28"/>
                <w:szCs w:val="28"/>
              </w:rPr>
              <w:t xml:space="preserve">0 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41829A" w14:textId="77777777" w:rsidR="003169DD" w:rsidRPr="003169DD" w:rsidRDefault="003169DD" w:rsidP="00717BAE">
            <w:pPr>
              <w:spacing w:line="276" w:lineRule="auto"/>
              <w:ind w:left="2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sz w:val="28"/>
                <w:szCs w:val="28"/>
              </w:rPr>
              <w:t xml:space="preserve">false </w:t>
            </w:r>
          </w:p>
        </w:tc>
      </w:tr>
      <w:tr w:rsidR="003169DD" w:rsidRPr="003169DD" w14:paraId="59193218" w14:textId="77777777" w:rsidTr="00717BAE">
        <w:trPr>
          <w:trHeight w:val="401"/>
        </w:trPr>
        <w:tc>
          <w:tcPr>
            <w:tcW w:w="1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FF2005" w14:textId="77777777" w:rsidR="003169DD" w:rsidRPr="003169DD" w:rsidRDefault="003169DD" w:rsidP="00717BAE">
            <w:pPr>
              <w:spacing w:line="276" w:lineRule="auto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sz w:val="28"/>
                <w:szCs w:val="28"/>
              </w:rPr>
              <w:t xml:space="preserve">1 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7C280B" w14:textId="77777777" w:rsidR="003169DD" w:rsidRPr="003169DD" w:rsidRDefault="003169DD" w:rsidP="00717BAE">
            <w:pPr>
              <w:spacing w:line="276" w:lineRule="auto"/>
              <w:ind w:left="2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sz w:val="28"/>
                <w:szCs w:val="28"/>
              </w:rPr>
              <w:t xml:space="preserve">false </w:t>
            </w:r>
          </w:p>
        </w:tc>
      </w:tr>
      <w:tr w:rsidR="003169DD" w:rsidRPr="003169DD" w14:paraId="5192AF08" w14:textId="77777777" w:rsidTr="00717BAE">
        <w:trPr>
          <w:trHeight w:val="398"/>
        </w:trPr>
        <w:tc>
          <w:tcPr>
            <w:tcW w:w="1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A3A58D" w14:textId="77777777" w:rsidR="003169DD" w:rsidRPr="003169DD" w:rsidRDefault="003169DD" w:rsidP="00717BAE">
            <w:pPr>
              <w:spacing w:line="276" w:lineRule="auto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sz w:val="28"/>
                <w:szCs w:val="28"/>
              </w:rPr>
              <w:t xml:space="preserve">2 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12DC1A" w14:textId="77777777" w:rsidR="003169DD" w:rsidRPr="003169DD" w:rsidRDefault="003169DD" w:rsidP="00717BAE">
            <w:pPr>
              <w:spacing w:line="276" w:lineRule="auto"/>
              <w:ind w:left="2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sz w:val="28"/>
                <w:szCs w:val="28"/>
              </w:rPr>
              <w:t xml:space="preserve">true </w:t>
            </w:r>
          </w:p>
        </w:tc>
      </w:tr>
      <w:tr w:rsidR="003169DD" w:rsidRPr="003169DD" w14:paraId="41EE462B" w14:textId="77777777" w:rsidTr="00717BAE">
        <w:trPr>
          <w:trHeight w:val="401"/>
        </w:trPr>
        <w:tc>
          <w:tcPr>
            <w:tcW w:w="1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519ABB" w14:textId="77777777" w:rsidR="003169DD" w:rsidRPr="003169DD" w:rsidRDefault="003169DD" w:rsidP="00717BAE">
            <w:pPr>
              <w:spacing w:line="276" w:lineRule="auto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sz w:val="28"/>
                <w:szCs w:val="28"/>
              </w:rPr>
              <w:t xml:space="preserve">3 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A99CB9" w14:textId="77777777" w:rsidR="003169DD" w:rsidRPr="003169DD" w:rsidRDefault="003169DD" w:rsidP="00717BAE">
            <w:pPr>
              <w:spacing w:line="276" w:lineRule="auto"/>
              <w:ind w:left="2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sz w:val="28"/>
                <w:szCs w:val="28"/>
              </w:rPr>
              <w:t xml:space="preserve">true </w:t>
            </w:r>
          </w:p>
        </w:tc>
      </w:tr>
      <w:tr w:rsidR="003169DD" w:rsidRPr="003169DD" w14:paraId="2E03006C" w14:textId="77777777" w:rsidTr="00717BAE">
        <w:trPr>
          <w:trHeight w:val="401"/>
        </w:trPr>
        <w:tc>
          <w:tcPr>
            <w:tcW w:w="1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06ABD2" w14:textId="77777777" w:rsidR="003169DD" w:rsidRPr="003169DD" w:rsidRDefault="003169DD" w:rsidP="00717BAE">
            <w:pPr>
              <w:spacing w:line="276" w:lineRule="auto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sz w:val="28"/>
                <w:szCs w:val="28"/>
              </w:rPr>
              <w:t xml:space="preserve">4 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FA8D14" w14:textId="77777777" w:rsidR="003169DD" w:rsidRPr="003169DD" w:rsidRDefault="003169DD" w:rsidP="00717BAE">
            <w:pPr>
              <w:spacing w:line="276" w:lineRule="auto"/>
              <w:ind w:left="2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sz w:val="28"/>
                <w:szCs w:val="28"/>
              </w:rPr>
              <w:t xml:space="preserve">false </w:t>
            </w:r>
          </w:p>
        </w:tc>
      </w:tr>
      <w:tr w:rsidR="003169DD" w:rsidRPr="003169DD" w14:paraId="4848BE46" w14:textId="77777777" w:rsidTr="00717BAE">
        <w:trPr>
          <w:trHeight w:val="398"/>
        </w:trPr>
        <w:tc>
          <w:tcPr>
            <w:tcW w:w="1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340600" w14:textId="77777777" w:rsidR="003169DD" w:rsidRPr="003169DD" w:rsidRDefault="003169DD" w:rsidP="00717BAE">
            <w:pPr>
              <w:spacing w:line="276" w:lineRule="auto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sz w:val="28"/>
                <w:szCs w:val="28"/>
              </w:rPr>
              <w:t xml:space="preserve">5 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D714E1" w14:textId="77777777" w:rsidR="003169DD" w:rsidRPr="003169DD" w:rsidRDefault="003169DD" w:rsidP="00717BAE">
            <w:pPr>
              <w:spacing w:line="276" w:lineRule="auto"/>
              <w:ind w:left="2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sz w:val="28"/>
                <w:szCs w:val="28"/>
              </w:rPr>
              <w:t xml:space="preserve">true </w:t>
            </w:r>
          </w:p>
        </w:tc>
      </w:tr>
      <w:tr w:rsidR="003169DD" w:rsidRPr="003169DD" w14:paraId="1DBB986F" w14:textId="77777777" w:rsidTr="00717BAE">
        <w:trPr>
          <w:trHeight w:val="401"/>
        </w:trPr>
        <w:tc>
          <w:tcPr>
            <w:tcW w:w="1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B868A9" w14:textId="77777777" w:rsidR="003169DD" w:rsidRPr="003169DD" w:rsidRDefault="003169DD" w:rsidP="00717BAE">
            <w:pPr>
              <w:spacing w:line="276" w:lineRule="auto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sz w:val="28"/>
                <w:szCs w:val="28"/>
              </w:rPr>
              <w:t xml:space="preserve">323 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93DE15" w14:textId="77777777" w:rsidR="003169DD" w:rsidRPr="003169DD" w:rsidRDefault="003169DD" w:rsidP="00717BAE">
            <w:pPr>
              <w:spacing w:line="276" w:lineRule="auto"/>
              <w:ind w:left="2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sz w:val="28"/>
                <w:szCs w:val="28"/>
              </w:rPr>
              <w:t xml:space="preserve">false </w:t>
            </w:r>
          </w:p>
        </w:tc>
      </w:tr>
      <w:tr w:rsidR="003169DD" w:rsidRPr="003169DD" w14:paraId="4826B3AA" w14:textId="77777777" w:rsidTr="00717BAE">
        <w:trPr>
          <w:trHeight w:val="401"/>
        </w:trPr>
        <w:tc>
          <w:tcPr>
            <w:tcW w:w="1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D394C5" w14:textId="77777777" w:rsidR="003169DD" w:rsidRPr="003169DD" w:rsidRDefault="003169DD" w:rsidP="00717BAE">
            <w:pPr>
              <w:spacing w:line="276" w:lineRule="auto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sz w:val="28"/>
                <w:szCs w:val="28"/>
              </w:rPr>
              <w:t xml:space="preserve">337 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FF171F" w14:textId="77777777" w:rsidR="003169DD" w:rsidRPr="003169DD" w:rsidRDefault="003169DD" w:rsidP="00717BAE">
            <w:pPr>
              <w:spacing w:line="276" w:lineRule="auto"/>
              <w:ind w:left="2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sz w:val="28"/>
                <w:szCs w:val="28"/>
              </w:rPr>
              <w:t xml:space="preserve">true </w:t>
            </w:r>
          </w:p>
        </w:tc>
      </w:tr>
      <w:tr w:rsidR="003169DD" w:rsidRPr="003169DD" w14:paraId="78D51616" w14:textId="77777777" w:rsidTr="00717BAE">
        <w:trPr>
          <w:trHeight w:val="398"/>
        </w:trPr>
        <w:tc>
          <w:tcPr>
            <w:tcW w:w="1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C74B77" w14:textId="77777777" w:rsidR="003169DD" w:rsidRPr="003169DD" w:rsidRDefault="003169DD" w:rsidP="00717BAE">
            <w:pPr>
              <w:spacing w:line="276" w:lineRule="auto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sz w:val="28"/>
                <w:szCs w:val="28"/>
              </w:rPr>
              <w:t xml:space="preserve">6737626471 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A6CB60" w14:textId="77777777" w:rsidR="003169DD" w:rsidRPr="003169DD" w:rsidRDefault="003169DD" w:rsidP="00717BAE">
            <w:pPr>
              <w:spacing w:line="276" w:lineRule="auto"/>
              <w:ind w:left="2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sz w:val="28"/>
                <w:szCs w:val="28"/>
              </w:rPr>
              <w:t xml:space="preserve">true </w:t>
            </w:r>
          </w:p>
        </w:tc>
      </w:tr>
      <w:tr w:rsidR="003169DD" w:rsidRPr="003169DD" w14:paraId="1A09AF50" w14:textId="77777777" w:rsidTr="00717BAE">
        <w:trPr>
          <w:trHeight w:val="401"/>
        </w:trPr>
        <w:tc>
          <w:tcPr>
            <w:tcW w:w="1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BD3FB5" w14:textId="77777777" w:rsidR="003169DD" w:rsidRPr="003169DD" w:rsidRDefault="003169DD" w:rsidP="00717BAE">
            <w:pPr>
              <w:spacing w:line="276" w:lineRule="auto"/>
              <w:jc w:val="both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sz w:val="28"/>
                <w:szCs w:val="28"/>
              </w:rPr>
              <w:t xml:space="preserve">117342557809 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41C403" w14:textId="77777777" w:rsidR="003169DD" w:rsidRPr="003169DD" w:rsidRDefault="003169DD" w:rsidP="00717BAE">
            <w:pPr>
              <w:spacing w:line="276" w:lineRule="auto"/>
              <w:ind w:left="2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sz w:val="28"/>
                <w:szCs w:val="28"/>
              </w:rPr>
              <w:t xml:space="preserve">false </w:t>
            </w:r>
          </w:p>
        </w:tc>
      </w:tr>
    </w:tbl>
    <w:p w14:paraId="00974C3C" w14:textId="67A6FB8D" w:rsidR="003169DD" w:rsidRPr="003169DD" w:rsidRDefault="00671DA1" w:rsidP="00671DA1">
      <w:pPr>
        <w:spacing w:after="0" w:line="240" w:lineRule="auto"/>
        <w:jc w:val="center"/>
        <w:rPr>
          <w:rFonts w:cstheme="minorHAnsi"/>
          <w:sz w:val="28"/>
          <w:szCs w:val="28"/>
        </w:rPr>
      </w:pPr>
      <w:r>
        <w:rPr>
          <w:rFonts w:cstheme="minorHAnsi"/>
          <w:noProof/>
          <w:sz w:val="28"/>
          <w:szCs w:val="28"/>
        </w:rPr>
        <w:lastRenderedPageBreak/>
        <w:drawing>
          <wp:inline distT="0" distB="0" distL="0" distR="0" wp14:anchorId="7320AAFC" wp14:editId="5E61C08D">
            <wp:extent cx="5153025" cy="846492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Untitled (5)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4411" cy="8467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5447CD" w14:textId="1D6A3BA6" w:rsidR="003169DD" w:rsidRPr="003169DD" w:rsidRDefault="003169DD" w:rsidP="003169DD">
      <w:pPr>
        <w:pStyle w:val="Heading1"/>
        <w:rPr>
          <w:rFonts w:asciiTheme="minorHAnsi" w:hAnsiTheme="minorHAnsi" w:cstheme="minorHAnsi"/>
          <w:szCs w:val="28"/>
        </w:rPr>
      </w:pPr>
      <w:r w:rsidRPr="003169DD">
        <w:rPr>
          <w:rFonts w:asciiTheme="minorHAnsi" w:hAnsiTheme="minorHAnsi" w:cstheme="minorHAnsi"/>
          <w:szCs w:val="28"/>
        </w:rPr>
        <w:lastRenderedPageBreak/>
        <w:t>Use arrays to structure the raw data and to perform data comparison &amp; operations</w:t>
      </w:r>
      <w:r w:rsidRPr="003169DD">
        <w:rPr>
          <w:rFonts w:asciiTheme="minorHAnsi" w:eastAsia="Arial" w:hAnsiTheme="minorHAnsi" w:cstheme="minorHAnsi"/>
          <w:szCs w:val="28"/>
        </w:rPr>
        <w:t xml:space="preserve"> </w:t>
      </w:r>
    </w:p>
    <w:p w14:paraId="0753718C" w14:textId="77777777" w:rsidR="003169DD" w:rsidRPr="003169DD" w:rsidRDefault="003169DD" w:rsidP="003169DD">
      <w:pPr>
        <w:ind w:right="372"/>
        <w:rPr>
          <w:rFonts w:cstheme="minorHAnsi"/>
          <w:sz w:val="28"/>
          <w:szCs w:val="28"/>
        </w:rPr>
      </w:pPr>
      <w:r w:rsidRPr="003169DD">
        <w:rPr>
          <w:rFonts w:cstheme="minorHAnsi"/>
          <w:sz w:val="28"/>
          <w:szCs w:val="28"/>
        </w:rPr>
        <w:t xml:space="preserve">Write a method that calculates </w:t>
      </w:r>
      <w:r w:rsidRPr="003169DD">
        <w:rPr>
          <w:rFonts w:cstheme="minorHAnsi"/>
          <w:b/>
          <w:sz w:val="28"/>
          <w:szCs w:val="28"/>
        </w:rPr>
        <w:t>all prime numbers in given range</w:t>
      </w:r>
      <w:r w:rsidRPr="003169DD">
        <w:rPr>
          <w:rFonts w:cstheme="minorHAnsi"/>
          <w:sz w:val="28"/>
          <w:szCs w:val="28"/>
        </w:rPr>
        <w:t xml:space="preserve"> and returns them as list of integers </w:t>
      </w:r>
    </w:p>
    <w:p w14:paraId="2737C048" w14:textId="77777777" w:rsidR="003169DD" w:rsidRPr="003169DD" w:rsidRDefault="003169DD" w:rsidP="003169DD">
      <w:pPr>
        <w:rPr>
          <w:rFonts w:cstheme="minorHAnsi"/>
          <w:sz w:val="28"/>
          <w:szCs w:val="28"/>
        </w:rPr>
      </w:pPr>
      <w:r w:rsidRPr="003169DD">
        <w:rPr>
          <w:rFonts w:cstheme="minorHAnsi"/>
          <w:sz w:val="28"/>
          <w:szCs w:val="28"/>
        </w:rPr>
        <w:t xml:space="preserve">Write a method to </w:t>
      </w:r>
      <w:r w:rsidRPr="003169DD">
        <w:rPr>
          <w:rFonts w:cstheme="minorHAnsi"/>
          <w:b/>
          <w:sz w:val="28"/>
          <w:szCs w:val="28"/>
        </w:rPr>
        <w:t>print a list of integers</w:t>
      </w:r>
      <w:r w:rsidRPr="003169DD">
        <w:rPr>
          <w:rFonts w:cstheme="minorHAnsi"/>
          <w:sz w:val="28"/>
          <w:szCs w:val="28"/>
        </w:rPr>
        <w:t xml:space="preserve">. Write a program that takes two integer numbers (each at a separate line) and prints all primes in their range, separated by a comma. </w:t>
      </w:r>
    </w:p>
    <w:p w14:paraId="20D85B61" w14:textId="77777777" w:rsidR="003169DD" w:rsidRPr="003169DD" w:rsidRDefault="003169DD" w:rsidP="003169DD">
      <w:pPr>
        <w:spacing w:after="112" w:line="240" w:lineRule="auto"/>
        <w:ind w:right="-15"/>
        <w:rPr>
          <w:rFonts w:cstheme="minorHAnsi"/>
          <w:sz w:val="28"/>
          <w:szCs w:val="28"/>
        </w:rPr>
      </w:pPr>
      <w:r w:rsidRPr="003169DD">
        <w:rPr>
          <w:rFonts w:cstheme="minorHAnsi"/>
          <w:b/>
          <w:sz w:val="28"/>
          <w:szCs w:val="28"/>
        </w:rPr>
        <w:t xml:space="preserve">Examples </w:t>
      </w:r>
    </w:p>
    <w:tbl>
      <w:tblPr>
        <w:tblStyle w:val="TableGrid"/>
        <w:tblW w:w="10406" w:type="dxa"/>
        <w:tblInd w:w="114" w:type="dxa"/>
        <w:tblCellMar>
          <w:left w:w="83" w:type="dxa"/>
          <w:right w:w="115" w:type="dxa"/>
        </w:tblCellMar>
        <w:tblLook w:val="04A0" w:firstRow="1" w:lastRow="0" w:firstColumn="1" w:lastColumn="0" w:noHBand="0" w:noVBand="1"/>
      </w:tblPr>
      <w:tblGrid>
        <w:gridCol w:w="2309"/>
        <w:gridCol w:w="8097"/>
      </w:tblGrid>
      <w:tr w:rsidR="003169DD" w:rsidRPr="003169DD" w14:paraId="6E58CB85" w14:textId="77777777" w:rsidTr="00717BAE">
        <w:trPr>
          <w:trHeight w:val="629"/>
        </w:trPr>
        <w:tc>
          <w:tcPr>
            <w:tcW w:w="23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27366E2F" w14:textId="77777777" w:rsidR="003169DD" w:rsidRPr="003169DD" w:rsidRDefault="003169DD" w:rsidP="00717BAE">
            <w:pPr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b/>
                <w:sz w:val="28"/>
                <w:szCs w:val="28"/>
              </w:rPr>
              <w:t xml:space="preserve">Start and End </w:t>
            </w:r>
          </w:p>
          <w:p w14:paraId="6E2DC1A9" w14:textId="77777777" w:rsidR="003169DD" w:rsidRPr="003169DD" w:rsidRDefault="003169DD" w:rsidP="00717BAE">
            <w:pPr>
              <w:spacing w:line="276" w:lineRule="auto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b/>
                <w:sz w:val="28"/>
                <w:szCs w:val="28"/>
              </w:rPr>
              <w:t xml:space="preserve">Number </w:t>
            </w:r>
          </w:p>
        </w:tc>
        <w:tc>
          <w:tcPr>
            <w:tcW w:w="8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C6B6043" w14:textId="77777777" w:rsidR="003169DD" w:rsidRPr="003169DD" w:rsidRDefault="003169DD" w:rsidP="00717BAE">
            <w:pPr>
              <w:spacing w:line="276" w:lineRule="auto"/>
              <w:ind w:left="2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b/>
                <w:sz w:val="28"/>
                <w:szCs w:val="28"/>
              </w:rPr>
              <w:t xml:space="preserve">Output </w:t>
            </w:r>
          </w:p>
        </w:tc>
      </w:tr>
      <w:tr w:rsidR="003169DD" w:rsidRPr="003169DD" w14:paraId="55A02682" w14:textId="77777777" w:rsidTr="00717BAE">
        <w:trPr>
          <w:trHeight w:val="700"/>
        </w:trPr>
        <w:tc>
          <w:tcPr>
            <w:tcW w:w="23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849DC8" w14:textId="77777777" w:rsidR="003169DD" w:rsidRPr="003169DD" w:rsidRDefault="003169DD" w:rsidP="00717BAE">
            <w:pPr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sz w:val="28"/>
                <w:szCs w:val="28"/>
              </w:rPr>
              <w:t xml:space="preserve">0 </w:t>
            </w:r>
          </w:p>
          <w:p w14:paraId="7DA5F438" w14:textId="77777777" w:rsidR="003169DD" w:rsidRPr="003169DD" w:rsidRDefault="003169DD" w:rsidP="00717BAE">
            <w:pPr>
              <w:spacing w:line="276" w:lineRule="auto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sz w:val="28"/>
                <w:szCs w:val="28"/>
              </w:rPr>
              <w:t xml:space="preserve">10 </w:t>
            </w:r>
          </w:p>
        </w:tc>
        <w:tc>
          <w:tcPr>
            <w:tcW w:w="8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96FE21" w14:textId="77777777" w:rsidR="003169DD" w:rsidRPr="003169DD" w:rsidRDefault="003169DD" w:rsidP="00717BAE">
            <w:pPr>
              <w:spacing w:line="276" w:lineRule="auto"/>
              <w:ind w:left="2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sz w:val="28"/>
                <w:szCs w:val="28"/>
              </w:rPr>
              <w:t xml:space="preserve">2, 3, 5, 7 </w:t>
            </w:r>
          </w:p>
        </w:tc>
      </w:tr>
      <w:tr w:rsidR="003169DD" w:rsidRPr="003169DD" w14:paraId="191A3A7E" w14:textId="77777777" w:rsidTr="00717BAE">
        <w:trPr>
          <w:trHeight w:val="677"/>
        </w:trPr>
        <w:tc>
          <w:tcPr>
            <w:tcW w:w="23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F21FFD" w14:textId="77777777" w:rsidR="003169DD" w:rsidRPr="003169DD" w:rsidRDefault="003169DD" w:rsidP="00717BAE">
            <w:pPr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sz w:val="28"/>
                <w:szCs w:val="28"/>
              </w:rPr>
              <w:t xml:space="preserve">5 </w:t>
            </w:r>
          </w:p>
          <w:p w14:paraId="12C23A27" w14:textId="77777777" w:rsidR="003169DD" w:rsidRPr="003169DD" w:rsidRDefault="003169DD" w:rsidP="00717BAE">
            <w:pPr>
              <w:spacing w:line="276" w:lineRule="auto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sz w:val="28"/>
                <w:szCs w:val="28"/>
              </w:rPr>
              <w:t xml:space="preserve">11 </w:t>
            </w:r>
          </w:p>
        </w:tc>
        <w:tc>
          <w:tcPr>
            <w:tcW w:w="8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3DACC8" w14:textId="77777777" w:rsidR="003169DD" w:rsidRPr="003169DD" w:rsidRDefault="003169DD" w:rsidP="00717BAE">
            <w:pPr>
              <w:spacing w:line="276" w:lineRule="auto"/>
              <w:ind w:left="2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sz w:val="28"/>
                <w:szCs w:val="28"/>
              </w:rPr>
              <w:t xml:space="preserve">5, 7, 11 </w:t>
            </w:r>
          </w:p>
        </w:tc>
      </w:tr>
      <w:tr w:rsidR="003169DD" w:rsidRPr="003169DD" w14:paraId="0308FC6F" w14:textId="77777777" w:rsidTr="00717BAE">
        <w:trPr>
          <w:trHeight w:val="674"/>
        </w:trPr>
        <w:tc>
          <w:tcPr>
            <w:tcW w:w="23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42B257" w14:textId="77777777" w:rsidR="003169DD" w:rsidRPr="003169DD" w:rsidRDefault="003169DD" w:rsidP="00717BAE">
            <w:pPr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sz w:val="28"/>
                <w:szCs w:val="28"/>
              </w:rPr>
              <w:t xml:space="preserve">100 </w:t>
            </w:r>
          </w:p>
          <w:p w14:paraId="7FC080C7" w14:textId="77777777" w:rsidR="003169DD" w:rsidRPr="003169DD" w:rsidRDefault="003169DD" w:rsidP="00717BAE">
            <w:pPr>
              <w:spacing w:line="276" w:lineRule="auto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sz w:val="28"/>
                <w:szCs w:val="28"/>
              </w:rPr>
              <w:t xml:space="preserve">200 </w:t>
            </w:r>
          </w:p>
        </w:tc>
        <w:tc>
          <w:tcPr>
            <w:tcW w:w="8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1955F2" w14:textId="77777777" w:rsidR="003169DD" w:rsidRPr="003169DD" w:rsidRDefault="003169DD" w:rsidP="00717BAE">
            <w:pPr>
              <w:ind w:left="2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sz w:val="28"/>
                <w:szCs w:val="28"/>
              </w:rPr>
              <w:t xml:space="preserve">101, 103, 107, 109, 113, 127, 131, 137, 139, 149, 151, 157, 163, 167, </w:t>
            </w:r>
          </w:p>
          <w:p w14:paraId="4202DDEF" w14:textId="77777777" w:rsidR="003169DD" w:rsidRPr="003169DD" w:rsidRDefault="003169DD" w:rsidP="00717BAE">
            <w:pPr>
              <w:spacing w:line="276" w:lineRule="auto"/>
              <w:ind w:left="2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sz w:val="28"/>
                <w:szCs w:val="28"/>
              </w:rPr>
              <w:t xml:space="preserve">173, 179, 181, 191, 193, 197, 199 </w:t>
            </w:r>
          </w:p>
        </w:tc>
      </w:tr>
      <w:tr w:rsidR="003169DD" w:rsidRPr="003169DD" w14:paraId="618597BD" w14:textId="77777777" w:rsidTr="00717BAE">
        <w:trPr>
          <w:trHeight w:val="2333"/>
        </w:trPr>
        <w:tc>
          <w:tcPr>
            <w:tcW w:w="23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C8E34D" w14:textId="77777777" w:rsidR="003169DD" w:rsidRPr="003169DD" w:rsidRDefault="003169DD" w:rsidP="00717BAE">
            <w:pPr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sz w:val="28"/>
                <w:szCs w:val="28"/>
              </w:rPr>
              <w:t xml:space="preserve">250 </w:t>
            </w:r>
          </w:p>
          <w:p w14:paraId="57C4C48F" w14:textId="77777777" w:rsidR="003169DD" w:rsidRPr="003169DD" w:rsidRDefault="003169DD" w:rsidP="00717BAE">
            <w:pPr>
              <w:spacing w:line="276" w:lineRule="auto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sz w:val="28"/>
                <w:szCs w:val="28"/>
              </w:rPr>
              <w:t xml:space="preserve">950 </w:t>
            </w:r>
          </w:p>
        </w:tc>
        <w:tc>
          <w:tcPr>
            <w:tcW w:w="8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B58CA4" w14:textId="77777777" w:rsidR="003169DD" w:rsidRPr="003169DD" w:rsidRDefault="003169DD" w:rsidP="00717BAE">
            <w:pPr>
              <w:spacing w:line="234" w:lineRule="auto"/>
              <w:ind w:left="2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sz w:val="28"/>
                <w:szCs w:val="28"/>
              </w:rPr>
              <w:t xml:space="preserve">251, 257, 263, 269, 271, 277, 281, 283, 293, 307, 311, 313, 317, 331, 337, 347, 349, 353, 359, 367, 373, 379, 383, 389, 397, 401, 409, 419, </w:t>
            </w:r>
          </w:p>
          <w:p w14:paraId="79E12CF1" w14:textId="77777777" w:rsidR="003169DD" w:rsidRPr="003169DD" w:rsidRDefault="003169DD" w:rsidP="00717BAE">
            <w:pPr>
              <w:ind w:left="2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sz w:val="28"/>
                <w:szCs w:val="28"/>
              </w:rPr>
              <w:t xml:space="preserve">421, 431, 433, 439, 443, 449, 457, 461, 463, 467, 479, 487, 491, 499, </w:t>
            </w:r>
          </w:p>
          <w:p w14:paraId="4E8610B0" w14:textId="77777777" w:rsidR="003169DD" w:rsidRPr="003169DD" w:rsidRDefault="003169DD" w:rsidP="00717BAE">
            <w:pPr>
              <w:ind w:left="2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sz w:val="28"/>
                <w:szCs w:val="28"/>
              </w:rPr>
              <w:t xml:space="preserve">503, 509, 521, 523, 541, 547, 557, 563, 569, 571, 577, 587, 593, 599, </w:t>
            </w:r>
          </w:p>
          <w:p w14:paraId="083B0296" w14:textId="77777777" w:rsidR="003169DD" w:rsidRPr="003169DD" w:rsidRDefault="003169DD" w:rsidP="00717BAE">
            <w:pPr>
              <w:ind w:left="2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sz w:val="28"/>
                <w:szCs w:val="28"/>
              </w:rPr>
              <w:t xml:space="preserve">601, 607, 613, 617, 619, 631, 641, 643, 647, 653, 659, 661, 673, 677, </w:t>
            </w:r>
          </w:p>
          <w:p w14:paraId="5ADEF561" w14:textId="77777777" w:rsidR="003169DD" w:rsidRPr="003169DD" w:rsidRDefault="003169DD" w:rsidP="00717BAE">
            <w:pPr>
              <w:ind w:left="2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sz w:val="28"/>
                <w:szCs w:val="28"/>
              </w:rPr>
              <w:t xml:space="preserve">683, 691, 701, 709, 719, 727, 733, 739, 743, 751, 757, 761, 769, 773, </w:t>
            </w:r>
          </w:p>
          <w:p w14:paraId="36786F9E" w14:textId="77777777" w:rsidR="003169DD" w:rsidRPr="003169DD" w:rsidRDefault="003169DD" w:rsidP="00717BAE">
            <w:pPr>
              <w:ind w:left="2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sz w:val="28"/>
                <w:szCs w:val="28"/>
              </w:rPr>
              <w:t xml:space="preserve">787, 797, 809, 811, 821, 823, 827, 829, 839, 853, 857, 859, 863, 877, </w:t>
            </w:r>
          </w:p>
          <w:p w14:paraId="455ED105" w14:textId="77777777" w:rsidR="003169DD" w:rsidRPr="003169DD" w:rsidRDefault="003169DD" w:rsidP="00717BAE">
            <w:pPr>
              <w:spacing w:line="276" w:lineRule="auto"/>
              <w:ind w:left="2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sz w:val="28"/>
                <w:szCs w:val="28"/>
              </w:rPr>
              <w:t xml:space="preserve">881, 883, 887, 907, 911, 919, 929, 937, 941, 947 </w:t>
            </w:r>
          </w:p>
        </w:tc>
      </w:tr>
      <w:tr w:rsidR="003169DD" w:rsidRPr="003169DD" w14:paraId="47C4A5FC" w14:textId="77777777" w:rsidTr="00717BAE">
        <w:trPr>
          <w:trHeight w:val="677"/>
        </w:trPr>
        <w:tc>
          <w:tcPr>
            <w:tcW w:w="23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1B0F37" w14:textId="77777777" w:rsidR="003169DD" w:rsidRPr="003169DD" w:rsidRDefault="003169DD" w:rsidP="00717BAE">
            <w:pPr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sz w:val="28"/>
                <w:szCs w:val="28"/>
              </w:rPr>
              <w:t xml:space="preserve">100 </w:t>
            </w:r>
          </w:p>
          <w:p w14:paraId="72239DD9" w14:textId="77777777" w:rsidR="003169DD" w:rsidRPr="003169DD" w:rsidRDefault="003169DD" w:rsidP="00717BAE">
            <w:pPr>
              <w:spacing w:line="276" w:lineRule="auto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sz w:val="28"/>
                <w:szCs w:val="28"/>
              </w:rPr>
              <w:t xml:space="preserve">50 </w:t>
            </w:r>
          </w:p>
        </w:tc>
        <w:tc>
          <w:tcPr>
            <w:tcW w:w="8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6B8B1C" w14:textId="77777777" w:rsidR="003169DD" w:rsidRPr="003169DD" w:rsidRDefault="003169DD" w:rsidP="00717BAE">
            <w:pPr>
              <w:spacing w:line="276" w:lineRule="auto"/>
              <w:ind w:left="2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i/>
                <w:sz w:val="28"/>
                <w:szCs w:val="28"/>
              </w:rPr>
              <w:t xml:space="preserve">(empty list) </w:t>
            </w:r>
          </w:p>
        </w:tc>
      </w:tr>
    </w:tbl>
    <w:p w14:paraId="5E209534" w14:textId="71D73206" w:rsidR="003169DD" w:rsidRPr="003169DD" w:rsidRDefault="00671DA1" w:rsidP="00671DA1">
      <w:pPr>
        <w:spacing w:after="231" w:line="240" w:lineRule="auto"/>
        <w:jc w:val="center"/>
        <w:rPr>
          <w:rFonts w:cstheme="minorHAnsi"/>
          <w:sz w:val="28"/>
          <w:szCs w:val="28"/>
        </w:rPr>
      </w:pPr>
      <w:r>
        <w:rPr>
          <w:rFonts w:cstheme="minorHAnsi"/>
          <w:noProof/>
          <w:sz w:val="28"/>
          <w:szCs w:val="28"/>
        </w:rPr>
        <w:lastRenderedPageBreak/>
        <w:drawing>
          <wp:inline distT="0" distB="0" distL="0" distR="0" wp14:anchorId="6475D3B7" wp14:editId="1947C82D">
            <wp:extent cx="3157855" cy="8863330"/>
            <wp:effectExtent l="0" t="0" r="444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Untitled (6)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7855" cy="886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08D1DF" w14:textId="0F7F19B6" w:rsidR="003169DD" w:rsidRPr="003169DD" w:rsidRDefault="003169DD" w:rsidP="003169DD">
      <w:pPr>
        <w:pStyle w:val="Heading1"/>
        <w:rPr>
          <w:rFonts w:asciiTheme="minorHAnsi" w:hAnsiTheme="minorHAnsi" w:cstheme="minorHAnsi"/>
          <w:szCs w:val="28"/>
        </w:rPr>
      </w:pPr>
      <w:r w:rsidRPr="003169DD">
        <w:rPr>
          <w:rFonts w:asciiTheme="minorHAnsi" w:hAnsiTheme="minorHAnsi" w:cstheme="minorHAnsi"/>
          <w:szCs w:val="28"/>
        </w:rPr>
        <w:lastRenderedPageBreak/>
        <w:t>Use arrays to structure the raw data and to perform data comparison &amp; operations</w:t>
      </w:r>
      <w:r w:rsidRPr="003169DD">
        <w:rPr>
          <w:rFonts w:asciiTheme="minorHAnsi" w:eastAsia="Arial" w:hAnsiTheme="minorHAnsi" w:cstheme="minorHAnsi"/>
          <w:szCs w:val="28"/>
        </w:rPr>
        <w:t xml:space="preserve"> </w:t>
      </w:r>
    </w:p>
    <w:p w14:paraId="246813A8" w14:textId="77777777" w:rsidR="003169DD" w:rsidRPr="003169DD" w:rsidRDefault="003169DD" w:rsidP="003169DD">
      <w:pPr>
        <w:rPr>
          <w:rFonts w:cstheme="minorHAnsi"/>
          <w:sz w:val="28"/>
          <w:szCs w:val="28"/>
        </w:rPr>
      </w:pPr>
      <w:r w:rsidRPr="003169DD">
        <w:rPr>
          <w:rFonts w:cstheme="minorHAnsi"/>
          <w:sz w:val="28"/>
          <w:szCs w:val="28"/>
        </w:rPr>
        <w:t xml:space="preserve">Write a program that can </w:t>
      </w:r>
      <w:r w:rsidRPr="003169DD">
        <w:rPr>
          <w:rFonts w:cstheme="minorHAnsi"/>
          <w:b/>
          <w:sz w:val="28"/>
          <w:szCs w:val="28"/>
        </w:rPr>
        <w:t>calculate the area</w:t>
      </w:r>
      <w:r w:rsidRPr="003169DD">
        <w:rPr>
          <w:rFonts w:cstheme="minorHAnsi"/>
          <w:sz w:val="28"/>
          <w:szCs w:val="28"/>
        </w:rPr>
        <w:t xml:space="preserve"> of </w:t>
      </w:r>
      <w:r w:rsidRPr="003169DD">
        <w:rPr>
          <w:rFonts w:cstheme="minorHAnsi"/>
          <w:b/>
          <w:sz w:val="28"/>
          <w:szCs w:val="28"/>
        </w:rPr>
        <w:t>four different geometry figures</w:t>
      </w:r>
      <w:r w:rsidRPr="003169DD">
        <w:rPr>
          <w:rFonts w:cstheme="minorHAnsi"/>
          <w:sz w:val="28"/>
          <w:szCs w:val="28"/>
        </w:rPr>
        <w:t xml:space="preserve"> - triangle, square, rectangle and circle. </w:t>
      </w:r>
    </w:p>
    <w:p w14:paraId="47C6DDFC" w14:textId="77777777" w:rsidR="003169DD" w:rsidRPr="003169DD" w:rsidRDefault="003169DD" w:rsidP="003169DD">
      <w:pPr>
        <w:ind w:right="377"/>
        <w:rPr>
          <w:rFonts w:cstheme="minorHAnsi"/>
          <w:sz w:val="28"/>
          <w:szCs w:val="28"/>
        </w:rPr>
      </w:pPr>
      <w:r w:rsidRPr="003169DD">
        <w:rPr>
          <w:rFonts w:cstheme="minorHAnsi"/>
          <w:b/>
          <w:sz w:val="28"/>
          <w:szCs w:val="28"/>
        </w:rPr>
        <w:t>On the first line</w:t>
      </w:r>
      <w:r w:rsidRPr="003169DD">
        <w:rPr>
          <w:rFonts w:cstheme="minorHAnsi"/>
          <w:sz w:val="28"/>
          <w:szCs w:val="28"/>
        </w:rPr>
        <w:t xml:space="preserve"> you will get the </w:t>
      </w:r>
      <w:r w:rsidRPr="003169DD">
        <w:rPr>
          <w:rFonts w:cstheme="minorHAnsi"/>
          <w:b/>
          <w:sz w:val="28"/>
          <w:szCs w:val="28"/>
        </w:rPr>
        <w:t>figure type</w:t>
      </w:r>
      <w:r w:rsidRPr="003169DD">
        <w:rPr>
          <w:rFonts w:cstheme="minorHAnsi"/>
          <w:sz w:val="28"/>
          <w:szCs w:val="28"/>
        </w:rPr>
        <w:t xml:space="preserve">. Next you will get parameters for the chosen figure, </w:t>
      </w:r>
      <w:r w:rsidRPr="003169DD">
        <w:rPr>
          <w:rFonts w:cstheme="minorHAnsi"/>
          <w:b/>
          <w:sz w:val="28"/>
          <w:szCs w:val="28"/>
        </w:rPr>
        <w:t>each on a different line</w:t>
      </w:r>
      <w:r w:rsidRPr="003169DD">
        <w:rPr>
          <w:rFonts w:cstheme="minorHAnsi"/>
          <w:sz w:val="28"/>
          <w:szCs w:val="28"/>
        </w:rPr>
        <w:t xml:space="preserve">: </w:t>
      </w:r>
    </w:p>
    <w:p w14:paraId="333EF11A" w14:textId="77777777" w:rsidR="003169DD" w:rsidRPr="003169DD" w:rsidRDefault="003169DD" w:rsidP="003169DD">
      <w:pPr>
        <w:numPr>
          <w:ilvl w:val="0"/>
          <w:numId w:val="6"/>
        </w:numPr>
        <w:spacing w:after="57" w:line="244" w:lineRule="auto"/>
        <w:ind w:right="7" w:hanging="360"/>
        <w:rPr>
          <w:rFonts w:cstheme="minorHAnsi"/>
          <w:sz w:val="28"/>
          <w:szCs w:val="28"/>
        </w:rPr>
      </w:pPr>
      <w:r w:rsidRPr="003169DD">
        <w:rPr>
          <w:rFonts w:cstheme="minorHAnsi"/>
          <w:sz w:val="28"/>
          <w:szCs w:val="28"/>
        </w:rPr>
        <w:t xml:space="preserve">Triangle - side and height </w:t>
      </w:r>
    </w:p>
    <w:p w14:paraId="10B44325" w14:textId="77777777" w:rsidR="003169DD" w:rsidRPr="003169DD" w:rsidRDefault="003169DD" w:rsidP="003169DD">
      <w:pPr>
        <w:numPr>
          <w:ilvl w:val="0"/>
          <w:numId w:val="6"/>
        </w:numPr>
        <w:spacing w:after="56" w:line="244" w:lineRule="auto"/>
        <w:ind w:right="7" w:hanging="360"/>
        <w:rPr>
          <w:rFonts w:cstheme="minorHAnsi"/>
          <w:sz w:val="28"/>
          <w:szCs w:val="28"/>
        </w:rPr>
      </w:pPr>
      <w:r w:rsidRPr="003169DD">
        <w:rPr>
          <w:rFonts w:cstheme="minorHAnsi"/>
          <w:sz w:val="28"/>
          <w:szCs w:val="28"/>
        </w:rPr>
        <w:t xml:space="preserve">Square - side </w:t>
      </w:r>
    </w:p>
    <w:p w14:paraId="6E80ADF7" w14:textId="77777777" w:rsidR="003169DD" w:rsidRPr="003169DD" w:rsidRDefault="003169DD" w:rsidP="003169DD">
      <w:pPr>
        <w:numPr>
          <w:ilvl w:val="0"/>
          <w:numId w:val="6"/>
        </w:numPr>
        <w:spacing w:after="0" w:line="244" w:lineRule="auto"/>
        <w:ind w:right="7" w:hanging="360"/>
        <w:rPr>
          <w:rFonts w:cstheme="minorHAnsi"/>
          <w:sz w:val="28"/>
          <w:szCs w:val="28"/>
        </w:rPr>
      </w:pPr>
      <w:r w:rsidRPr="003169DD">
        <w:rPr>
          <w:rFonts w:cstheme="minorHAnsi"/>
          <w:sz w:val="28"/>
          <w:szCs w:val="28"/>
        </w:rPr>
        <w:t xml:space="preserve">Rectangle - width and height </w:t>
      </w:r>
    </w:p>
    <w:p w14:paraId="599EE087" w14:textId="77777777" w:rsidR="003169DD" w:rsidRPr="003169DD" w:rsidRDefault="003169DD" w:rsidP="003169DD">
      <w:pPr>
        <w:numPr>
          <w:ilvl w:val="0"/>
          <w:numId w:val="6"/>
        </w:numPr>
        <w:spacing w:after="186" w:line="244" w:lineRule="auto"/>
        <w:ind w:right="7" w:hanging="360"/>
        <w:rPr>
          <w:rFonts w:cstheme="minorHAnsi"/>
          <w:sz w:val="28"/>
          <w:szCs w:val="28"/>
        </w:rPr>
      </w:pPr>
      <w:r w:rsidRPr="003169DD">
        <w:rPr>
          <w:rFonts w:cstheme="minorHAnsi"/>
          <w:sz w:val="28"/>
          <w:szCs w:val="28"/>
        </w:rPr>
        <w:t xml:space="preserve">Circle - radius </w:t>
      </w:r>
    </w:p>
    <w:p w14:paraId="3F18885D" w14:textId="77777777" w:rsidR="003169DD" w:rsidRPr="003169DD" w:rsidRDefault="003169DD" w:rsidP="003169DD">
      <w:pPr>
        <w:spacing w:after="109"/>
        <w:ind w:right="2275"/>
        <w:rPr>
          <w:rFonts w:cstheme="minorHAnsi"/>
          <w:sz w:val="28"/>
          <w:szCs w:val="28"/>
        </w:rPr>
      </w:pPr>
      <w:r w:rsidRPr="003169DD">
        <w:rPr>
          <w:rFonts w:cstheme="minorHAnsi"/>
          <w:sz w:val="28"/>
          <w:szCs w:val="28"/>
        </w:rPr>
        <w:t xml:space="preserve">The output should be rounded to the second digit after the decimal point: </w:t>
      </w:r>
      <w:r w:rsidRPr="003169DD">
        <w:rPr>
          <w:rFonts w:cstheme="minorHAnsi"/>
          <w:b/>
          <w:sz w:val="28"/>
          <w:szCs w:val="28"/>
        </w:rPr>
        <w:t xml:space="preserve">Examples </w:t>
      </w:r>
    </w:p>
    <w:tbl>
      <w:tblPr>
        <w:tblStyle w:val="TableGrid"/>
        <w:tblW w:w="2636" w:type="dxa"/>
        <w:tblInd w:w="92" w:type="dxa"/>
        <w:tblCellMar>
          <w:left w:w="83" w:type="dxa"/>
          <w:right w:w="20" w:type="dxa"/>
        </w:tblCellMar>
        <w:tblLook w:val="04A0" w:firstRow="1" w:lastRow="0" w:firstColumn="1" w:lastColumn="0" w:noHBand="0" w:noVBand="1"/>
      </w:tblPr>
      <w:tblGrid>
        <w:gridCol w:w="1169"/>
        <w:gridCol w:w="1467"/>
      </w:tblGrid>
      <w:tr w:rsidR="003169DD" w:rsidRPr="003169DD" w14:paraId="74BF88BB" w14:textId="77777777" w:rsidTr="00717BAE">
        <w:trPr>
          <w:trHeight w:val="355"/>
        </w:trPr>
        <w:tc>
          <w:tcPr>
            <w:tcW w:w="1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2B343226" w14:textId="77777777" w:rsidR="003169DD" w:rsidRPr="003169DD" w:rsidRDefault="003169DD" w:rsidP="00717BAE">
            <w:pPr>
              <w:spacing w:line="276" w:lineRule="auto"/>
              <w:jc w:val="center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b/>
                <w:sz w:val="28"/>
                <w:szCs w:val="28"/>
              </w:rPr>
              <w:t xml:space="preserve">Input </w:t>
            </w:r>
          </w:p>
        </w:tc>
        <w:tc>
          <w:tcPr>
            <w:tcW w:w="1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0C74B7E5" w14:textId="77777777" w:rsidR="003169DD" w:rsidRPr="003169DD" w:rsidRDefault="003169DD" w:rsidP="00717BAE">
            <w:pPr>
              <w:spacing w:line="276" w:lineRule="auto"/>
              <w:jc w:val="center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b/>
                <w:sz w:val="28"/>
                <w:szCs w:val="28"/>
              </w:rPr>
              <w:t xml:space="preserve">Output </w:t>
            </w:r>
          </w:p>
        </w:tc>
      </w:tr>
      <w:tr w:rsidR="003169DD" w:rsidRPr="003169DD" w14:paraId="6F891415" w14:textId="77777777" w:rsidTr="00717BAE">
        <w:trPr>
          <w:trHeight w:val="976"/>
        </w:trPr>
        <w:tc>
          <w:tcPr>
            <w:tcW w:w="1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ED6524" w14:textId="77777777" w:rsidR="003169DD" w:rsidRPr="003169DD" w:rsidRDefault="003169DD" w:rsidP="00717BAE">
            <w:pPr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sz w:val="28"/>
                <w:szCs w:val="28"/>
              </w:rPr>
              <w:t xml:space="preserve">triangle </w:t>
            </w:r>
          </w:p>
          <w:p w14:paraId="184E15FC" w14:textId="77777777" w:rsidR="003169DD" w:rsidRPr="003169DD" w:rsidRDefault="003169DD" w:rsidP="00717BAE">
            <w:pPr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sz w:val="28"/>
                <w:szCs w:val="28"/>
              </w:rPr>
              <w:t xml:space="preserve">3 </w:t>
            </w:r>
          </w:p>
          <w:p w14:paraId="06AE1A6D" w14:textId="77777777" w:rsidR="003169DD" w:rsidRPr="003169DD" w:rsidRDefault="003169DD" w:rsidP="00717BAE">
            <w:pPr>
              <w:spacing w:line="276" w:lineRule="auto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sz w:val="28"/>
                <w:szCs w:val="28"/>
              </w:rPr>
              <w:t xml:space="preserve">6 </w:t>
            </w:r>
          </w:p>
        </w:tc>
        <w:tc>
          <w:tcPr>
            <w:tcW w:w="1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386BB6" w14:textId="77777777" w:rsidR="003169DD" w:rsidRPr="003169DD" w:rsidRDefault="003169DD" w:rsidP="00717BAE">
            <w:pPr>
              <w:spacing w:line="276" w:lineRule="auto"/>
              <w:ind w:left="1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sz w:val="28"/>
                <w:szCs w:val="28"/>
              </w:rPr>
              <w:t xml:space="preserve">9.00 </w:t>
            </w:r>
          </w:p>
        </w:tc>
      </w:tr>
      <w:tr w:rsidR="003169DD" w:rsidRPr="003169DD" w14:paraId="68DE0753" w14:textId="77777777" w:rsidTr="00717BAE">
        <w:trPr>
          <w:trHeight w:val="953"/>
        </w:trPr>
        <w:tc>
          <w:tcPr>
            <w:tcW w:w="1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D46A34" w14:textId="77777777" w:rsidR="003169DD" w:rsidRPr="003169DD" w:rsidRDefault="003169DD" w:rsidP="00717BAE">
            <w:pPr>
              <w:jc w:val="both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sz w:val="28"/>
                <w:szCs w:val="28"/>
              </w:rPr>
              <w:t xml:space="preserve">rectangle </w:t>
            </w:r>
          </w:p>
          <w:p w14:paraId="07FB4168" w14:textId="77777777" w:rsidR="003169DD" w:rsidRPr="003169DD" w:rsidRDefault="003169DD" w:rsidP="00717BAE">
            <w:pPr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sz w:val="28"/>
                <w:szCs w:val="28"/>
              </w:rPr>
              <w:t xml:space="preserve">4 </w:t>
            </w:r>
          </w:p>
          <w:p w14:paraId="4D08F7A4" w14:textId="77777777" w:rsidR="003169DD" w:rsidRPr="003169DD" w:rsidRDefault="003169DD" w:rsidP="00717BAE">
            <w:pPr>
              <w:spacing w:line="276" w:lineRule="auto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sz w:val="28"/>
                <w:szCs w:val="28"/>
              </w:rPr>
              <w:t xml:space="preserve">5 </w:t>
            </w:r>
          </w:p>
        </w:tc>
        <w:tc>
          <w:tcPr>
            <w:tcW w:w="1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1125A4" w14:textId="77777777" w:rsidR="003169DD" w:rsidRPr="003169DD" w:rsidRDefault="003169DD" w:rsidP="00717BAE">
            <w:pPr>
              <w:spacing w:line="276" w:lineRule="auto"/>
              <w:ind w:left="1"/>
              <w:rPr>
                <w:rFonts w:cstheme="minorHAnsi"/>
                <w:sz w:val="28"/>
                <w:szCs w:val="28"/>
              </w:rPr>
            </w:pPr>
            <w:r w:rsidRPr="003169DD">
              <w:rPr>
                <w:rFonts w:cstheme="minorHAnsi"/>
                <w:sz w:val="28"/>
                <w:szCs w:val="28"/>
              </w:rPr>
              <w:t xml:space="preserve">20.00 </w:t>
            </w:r>
          </w:p>
        </w:tc>
      </w:tr>
    </w:tbl>
    <w:p w14:paraId="54DB057F" w14:textId="53144343" w:rsidR="001776CD" w:rsidRDefault="00671DA1" w:rsidP="00671DA1">
      <w:pPr>
        <w:spacing w:after="224" w:line="266" w:lineRule="auto"/>
        <w:ind w:right="-15"/>
        <w:jc w:val="center"/>
        <w:rPr>
          <w:rFonts w:cstheme="minorHAnsi"/>
          <w:sz w:val="28"/>
          <w:szCs w:val="28"/>
        </w:rPr>
      </w:pPr>
      <w:r>
        <w:rPr>
          <w:rFonts w:cstheme="minorHAnsi"/>
          <w:noProof/>
          <w:sz w:val="28"/>
          <w:szCs w:val="28"/>
        </w:rPr>
        <w:lastRenderedPageBreak/>
        <w:drawing>
          <wp:inline distT="0" distB="0" distL="0" distR="0" wp14:anchorId="4B655481" wp14:editId="75E57C1F">
            <wp:extent cx="5579110" cy="886333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Untitled (8)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9110" cy="886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BFA02" w14:textId="10FDF674" w:rsidR="003169DD" w:rsidRPr="00BA40F4" w:rsidRDefault="003169DD" w:rsidP="003169DD">
      <w:pPr>
        <w:spacing w:after="224" w:line="266" w:lineRule="auto"/>
        <w:ind w:right="-15"/>
        <w:rPr>
          <w:rFonts w:cstheme="minorHAnsi"/>
          <w:b/>
          <w:sz w:val="28"/>
          <w:szCs w:val="28"/>
        </w:rPr>
      </w:pPr>
      <w:r w:rsidRPr="00BA40F4">
        <w:rPr>
          <w:rFonts w:cstheme="minorHAnsi"/>
          <w:b/>
          <w:sz w:val="28"/>
          <w:szCs w:val="28"/>
        </w:rPr>
        <w:lastRenderedPageBreak/>
        <w:t xml:space="preserve">Use arrays to structure the raw data and to perform data comparison &amp; operations </w:t>
      </w:r>
    </w:p>
    <w:p w14:paraId="3442E60F" w14:textId="77777777" w:rsidR="003169DD" w:rsidRPr="003169DD" w:rsidRDefault="003169DD" w:rsidP="003169DD">
      <w:pPr>
        <w:rPr>
          <w:rFonts w:cstheme="minorHAnsi"/>
          <w:sz w:val="28"/>
          <w:szCs w:val="28"/>
        </w:rPr>
      </w:pPr>
      <w:r w:rsidRPr="003169DD">
        <w:rPr>
          <w:rFonts w:cstheme="minorHAnsi"/>
          <w:sz w:val="28"/>
          <w:szCs w:val="28"/>
        </w:rPr>
        <w:t xml:space="preserve">Write a method which accepts two integer arrays and returns an array of unique elements. </w:t>
      </w:r>
    </w:p>
    <w:p w14:paraId="0580A44C" w14:textId="77777777" w:rsidR="003169DD" w:rsidRPr="003169DD" w:rsidRDefault="003169DD" w:rsidP="003169DD">
      <w:pPr>
        <w:rPr>
          <w:rFonts w:cstheme="minorHAnsi"/>
          <w:sz w:val="28"/>
          <w:szCs w:val="28"/>
        </w:rPr>
      </w:pPr>
      <w:r w:rsidRPr="003169DD">
        <w:rPr>
          <w:rFonts w:cstheme="minorHAnsi"/>
          <w:sz w:val="28"/>
          <w:szCs w:val="28"/>
        </w:rPr>
        <w:t xml:space="preserve">Example: </w:t>
      </w:r>
    </w:p>
    <w:p w14:paraId="332B98BB" w14:textId="77777777" w:rsidR="003169DD" w:rsidRPr="003169DD" w:rsidRDefault="003169DD" w:rsidP="003169DD">
      <w:pPr>
        <w:rPr>
          <w:rFonts w:cstheme="minorHAnsi"/>
          <w:sz w:val="28"/>
          <w:szCs w:val="28"/>
        </w:rPr>
      </w:pPr>
      <w:r w:rsidRPr="003169DD">
        <w:rPr>
          <w:rFonts w:cstheme="minorHAnsi"/>
          <w:sz w:val="28"/>
          <w:szCs w:val="28"/>
        </w:rPr>
        <w:t xml:space="preserve">Array 1 = </w:t>
      </w:r>
      <w:proofErr w:type="gramStart"/>
      <w:r w:rsidRPr="003169DD">
        <w:rPr>
          <w:rFonts w:cstheme="minorHAnsi"/>
          <w:sz w:val="28"/>
          <w:szCs w:val="28"/>
        </w:rPr>
        <w:t>{ 10</w:t>
      </w:r>
      <w:proofErr w:type="gramEnd"/>
      <w:r w:rsidRPr="003169DD">
        <w:rPr>
          <w:rFonts w:cstheme="minorHAnsi"/>
          <w:sz w:val="28"/>
          <w:szCs w:val="28"/>
        </w:rPr>
        <w:t xml:space="preserve">, 5, 20, 15, 25, 30} </w:t>
      </w:r>
    </w:p>
    <w:p w14:paraId="2A8EFC5A" w14:textId="77777777" w:rsidR="003169DD" w:rsidRPr="003169DD" w:rsidRDefault="003169DD" w:rsidP="003169DD">
      <w:pPr>
        <w:rPr>
          <w:rFonts w:cstheme="minorHAnsi"/>
          <w:sz w:val="28"/>
          <w:szCs w:val="28"/>
        </w:rPr>
      </w:pPr>
      <w:r w:rsidRPr="003169DD">
        <w:rPr>
          <w:rFonts w:cstheme="minorHAnsi"/>
          <w:sz w:val="28"/>
          <w:szCs w:val="28"/>
        </w:rPr>
        <w:t xml:space="preserve">Array 2 = {50, 12, 5, 30, 15, 70} </w:t>
      </w:r>
    </w:p>
    <w:p w14:paraId="4A73C7EF" w14:textId="77777777" w:rsidR="003169DD" w:rsidRPr="003169DD" w:rsidRDefault="003169DD" w:rsidP="003169DD">
      <w:pPr>
        <w:rPr>
          <w:rFonts w:cstheme="minorHAnsi"/>
          <w:sz w:val="28"/>
          <w:szCs w:val="28"/>
        </w:rPr>
      </w:pPr>
      <w:proofErr w:type="spellStart"/>
      <w:r w:rsidRPr="003169DD">
        <w:rPr>
          <w:rFonts w:cstheme="minorHAnsi"/>
          <w:sz w:val="28"/>
          <w:szCs w:val="28"/>
        </w:rPr>
        <w:t>Result_Array</w:t>
      </w:r>
      <w:proofErr w:type="spellEnd"/>
      <w:r w:rsidRPr="003169DD">
        <w:rPr>
          <w:rFonts w:cstheme="minorHAnsi"/>
          <w:sz w:val="28"/>
          <w:szCs w:val="28"/>
        </w:rPr>
        <w:t xml:space="preserve"> = {10, 20, 25, 50, 12, 70} </w:t>
      </w:r>
    </w:p>
    <w:p w14:paraId="56CA015A" w14:textId="77777777" w:rsidR="003169DD" w:rsidRPr="003169DD" w:rsidRDefault="003169DD" w:rsidP="003169DD">
      <w:pPr>
        <w:spacing w:after="221" w:line="240" w:lineRule="auto"/>
        <w:rPr>
          <w:rFonts w:cstheme="minorHAnsi"/>
          <w:sz w:val="28"/>
          <w:szCs w:val="28"/>
        </w:rPr>
      </w:pPr>
      <w:r w:rsidRPr="003169DD">
        <w:rPr>
          <w:rFonts w:cstheme="minorHAnsi"/>
          <w:sz w:val="28"/>
          <w:szCs w:val="28"/>
        </w:rPr>
        <w:t xml:space="preserve"> </w:t>
      </w:r>
    </w:p>
    <w:p w14:paraId="1EA2B842" w14:textId="77777777" w:rsidR="003169DD" w:rsidRPr="003169DD" w:rsidRDefault="003169DD" w:rsidP="003169DD">
      <w:pPr>
        <w:spacing w:after="210" w:line="246" w:lineRule="auto"/>
        <w:ind w:right="-15"/>
        <w:rPr>
          <w:rFonts w:cstheme="minorHAnsi"/>
          <w:sz w:val="28"/>
          <w:szCs w:val="28"/>
        </w:rPr>
      </w:pPr>
      <w:r w:rsidRPr="003169DD">
        <w:rPr>
          <w:rFonts w:cstheme="minorHAnsi"/>
          <w:sz w:val="28"/>
          <w:szCs w:val="28"/>
        </w:rPr>
        <w:t xml:space="preserve">Int [] </w:t>
      </w:r>
      <w:proofErr w:type="spellStart"/>
      <w:proofErr w:type="gramStart"/>
      <w:r w:rsidRPr="003169DD">
        <w:rPr>
          <w:rFonts w:cstheme="minorHAnsi"/>
          <w:sz w:val="28"/>
          <w:szCs w:val="28"/>
        </w:rPr>
        <w:t>uniqElements</w:t>
      </w:r>
      <w:proofErr w:type="spellEnd"/>
      <w:r w:rsidRPr="003169DD">
        <w:rPr>
          <w:rFonts w:cstheme="minorHAnsi"/>
          <w:sz w:val="28"/>
          <w:szCs w:val="28"/>
        </w:rPr>
        <w:t>(</w:t>
      </w:r>
      <w:proofErr w:type="gramEnd"/>
      <w:r w:rsidRPr="003169DD">
        <w:rPr>
          <w:rFonts w:cstheme="minorHAnsi"/>
          <w:sz w:val="28"/>
          <w:szCs w:val="28"/>
        </w:rPr>
        <w:t xml:space="preserve">int array1[], int array2[]); </w:t>
      </w:r>
    </w:p>
    <w:p w14:paraId="6383784B" w14:textId="25C58693" w:rsidR="003169DD" w:rsidRPr="003169DD" w:rsidRDefault="00671DA1" w:rsidP="00671DA1">
      <w:pPr>
        <w:spacing w:after="236" w:line="240" w:lineRule="auto"/>
        <w:jc w:val="center"/>
        <w:rPr>
          <w:rFonts w:cstheme="minorHAnsi"/>
          <w:sz w:val="28"/>
          <w:szCs w:val="28"/>
        </w:rPr>
      </w:pPr>
      <w:r>
        <w:rPr>
          <w:rFonts w:cstheme="minorHAnsi"/>
          <w:noProof/>
          <w:sz w:val="28"/>
          <w:szCs w:val="28"/>
        </w:rPr>
        <w:lastRenderedPageBreak/>
        <w:drawing>
          <wp:inline distT="0" distB="0" distL="0" distR="0" wp14:anchorId="5CD1EA69" wp14:editId="58E35F22">
            <wp:extent cx="4264660" cy="8863330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Untitled (9)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4660" cy="886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AAB78D" w14:textId="716EAD34" w:rsidR="003169DD" w:rsidRPr="00BA40F4" w:rsidRDefault="003169DD" w:rsidP="003169DD">
      <w:pPr>
        <w:spacing w:after="224" w:line="266" w:lineRule="auto"/>
        <w:ind w:right="-15"/>
        <w:rPr>
          <w:rFonts w:cstheme="minorHAnsi"/>
          <w:b/>
          <w:sz w:val="28"/>
          <w:szCs w:val="28"/>
        </w:rPr>
      </w:pPr>
      <w:r w:rsidRPr="00BA40F4">
        <w:rPr>
          <w:rFonts w:cstheme="minorHAnsi"/>
          <w:b/>
          <w:sz w:val="28"/>
          <w:szCs w:val="28"/>
        </w:rPr>
        <w:lastRenderedPageBreak/>
        <w:t xml:space="preserve">Use arrays to structure the raw data and to perform data comparison &amp; operations </w:t>
      </w:r>
    </w:p>
    <w:p w14:paraId="4150820D" w14:textId="77777777" w:rsidR="003169DD" w:rsidRPr="003169DD" w:rsidRDefault="003169DD" w:rsidP="003169DD">
      <w:pPr>
        <w:spacing w:after="0"/>
        <w:rPr>
          <w:rFonts w:cstheme="minorHAnsi"/>
          <w:sz w:val="28"/>
          <w:szCs w:val="28"/>
        </w:rPr>
      </w:pPr>
      <w:proofErr w:type="spellStart"/>
      <w:r w:rsidRPr="003169DD">
        <w:rPr>
          <w:rFonts w:cstheme="minorHAnsi"/>
          <w:sz w:val="28"/>
          <w:szCs w:val="28"/>
        </w:rPr>
        <w:t>Analyze</w:t>
      </w:r>
      <w:proofErr w:type="spellEnd"/>
      <w:r w:rsidRPr="003169DD">
        <w:rPr>
          <w:rFonts w:cstheme="minorHAnsi"/>
          <w:sz w:val="28"/>
          <w:szCs w:val="28"/>
        </w:rPr>
        <w:t xml:space="preserve"> below given code and predict the output. </w:t>
      </w:r>
    </w:p>
    <w:p w14:paraId="489A00CB" w14:textId="70420809" w:rsidR="003169DD" w:rsidRPr="003169DD" w:rsidRDefault="003169DD" w:rsidP="003169DD">
      <w:pPr>
        <w:spacing w:after="236" w:line="240" w:lineRule="auto"/>
        <w:rPr>
          <w:rFonts w:cstheme="minorHAnsi"/>
          <w:sz w:val="28"/>
          <w:szCs w:val="28"/>
        </w:rPr>
      </w:pPr>
      <w:r w:rsidRPr="003169DD">
        <w:rPr>
          <w:rFonts w:eastAsia="Calibri" w:cstheme="minorHAnsi"/>
          <w:noProof/>
          <w:sz w:val="28"/>
          <w:szCs w:val="28"/>
          <w:lang w:eastAsia="en-IN"/>
        </w:rPr>
        <mc:AlternateContent>
          <mc:Choice Requires="wpg">
            <w:drawing>
              <wp:inline distT="0" distB="0" distL="0" distR="0" wp14:anchorId="2A2D6136" wp14:editId="303B4093">
                <wp:extent cx="6290535" cy="4102839"/>
                <wp:effectExtent l="0" t="0" r="0" b="0"/>
                <wp:docPr id="8713" name="Group 87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90535" cy="4102839"/>
                          <a:chOff x="0" y="0"/>
                          <a:chExt cx="6290535" cy="4102839"/>
                        </a:xfrm>
                      </wpg:grpSpPr>
                      <wps:wsp>
                        <wps:cNvPr id="591" name="Rectangle 591"/>
                        <wps:cNvSpPr/>
                        <wps:spPr>
                          <a:xfrm>
                            <a:off x="6248400" y="3668779"/>
                            <a:ext cx="56039" cy="19015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5238ABA" w14:textId="77777777" w:rsidR="003169DD" w:rsidRDefault="003169DD" w:rsidP="003169DD">
                              <w:pPr>
                                <w:spacing w:after="0" w:line="276" w:lineRule="auto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9691" name="Shape 9691"/>
                        <wps:cNvSpPr/>
                        <wps:spPr>
                          <a:xfrm>
                            <a:off x="0" y="3796285"/>
                            <a:ext cx="6248400" cy="1524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48400" h="15241">
                                <a:moveTo>
                                  <a:pt x="0" y="0"/>
                                </a:moveTo>
                                <a:lnTo>
                                  <a:pt x="6248400" y="0"/>
                                </a:lnTo>
                                <a:lnTo>
                                  <a:pt x="6248400" y="15241"/>
                                </a:lnTo>
                                <a:lnTo>
                                  <a:pt x="0" y="1524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3" name="Rectangle 593"/>
                        <wps:cNvSpPr/>
                        <wps:spPr>
                          <a:xfrm>
                            <a:off x="0" y="3959863"/>
                            <a:ext cx="56039" cy="19015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A983CD5" w14:textId="77777777" w:rsidR="003169DD" w:rsidRDefault="003169DD" w:rsidP="003169DD">
                              <w:pPr>
                                <w:spacing w:after="0" w:line="276" w:lineRule="auto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09" name="Picture 609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19812" y="9144"/>
                            <a:ext cx="6213349" cy="375361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692" name="Shape 9692"/>
                        <wps:cNvSpPr/>
                        <wps:spPr>
                          <a:xfrm>
                            <a:off x="10668" y="3762756"/>
                            <a:ext cx="3115818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15818" h="9144">
                                <a:moveTo>
                                  <a:pt x="0" y="0"/>
                                </a:moveTo>
                                <a:lnTo>
                                  <a:pt x="3115818" y="0"/>
                                </a:lnTo>
                                <a:lnTo>
                                  <a:pt x="3115818" y="9144"/>
                                </a:lnTo>
                                <a:lnTo>
                                  <a:pt x="0" y="9144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03" name="Shape 8703"/>
                        <wps:cNvSpPr/>
                        <wps:spPr>
                          <a:xfrm>
                            <a:off x="3126486" y="0"/>
                            <a:ext cx="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9144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9144"/>
                                </a:lnTo>
                                <a:lnTo>
                                  <a:pt x="0" y="914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04" name="Shape 8704"/>
                        <wps:cNvSpPr/>
                        <wps:spPr>
                          <a:xfrm>
                            <a:off x="3126486" y="3762756"/>
                            <a:ext cx="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9144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9144"/>
                                </a:lnTo>
                                <a:lnTo>
                                  <a:pt x="0" y="914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93" name="Shape 9693"/>
                        <wps:cNvSpPr/>
                        <wps:spPr>
                          <a:xfrm>
                            <a:off x="10668" y="0"/>
                            <a:ext cx="3115818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15818" h="9144">
                                <a:moveTo>
                                  <a:pt x="0" y="0"/>
                                </a:moveTo>
                                <a:lnTo>
                                  <a:pt x="3115818" y="0"/>
                                </a:lnTo>
                                <a:lnTo>
                                  <a:pt x="3115818" y="9144"/>
                                </a:lnTo>
                                <a:lnTo>
                                  <a:pt x="0" y="9144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94" name="Shape 9694"/>
                        <wps:cNvSpPr/>
                        <wps:spPr>
                          <a:xfrm>
                            <a:off x="10668" y="0"/>
                            <a:ext cx="9144" cy="3771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3771900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3771900"/>
                                </a:lnTo>
                                <a:lnTo>
                                  <a:pt x="0" y="377190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95" name="Shape 9695"/>
                        <wps:cNvSpPr/>
                        <wps:spPr>
                          <a:xfrm>
                            <a:off x="3126486" y="3762756"/>
                            <a:ext cx="3117342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17342" h="9144">
                                <a:moveTo>
                                  <a:pt x="0" y="0"/>
                                </a:moveTo>
                                <a:lnTo>
                                  <a:pt x="3117342" y="0"/>
                                </a:lnTo>
                                <a:lnTo>
                                  <a:pt x="3117342" y="9144"/>
                                </a:lnTo>
                                <a:lnTo>
                                  <a:pt x="0" y="9144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96" name="Shape 9696"/>
                        <wps:cNvSpPr/>
                        <wps:spPr>
                          <a:xfrm>
                            <a:off x="6233161" y="0"/>
                            <a:ext cx="10668" cy="3771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68" h="3771900">
                                <a:moveTo>
                                  <a:pt x="0" y="0"/>
                                </a:moveTo>
                                <a:lnTo>
                                  <a:pt x="10668" y="0"/>
                                </a:lnTo>
                                <a:lnTo>
                                  <a:pt x="10668" y="3771900"/>
                                </a:lnTo>
                                <a:lnTo>
                                  <a:pt x="0" y="377190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97" name="Shape 9697"/>
                        <wps:cNvSpPr/>
                        <wps:spPr>
                          <a:xfrm>
                            <a:off x="3126486" y="0"/>
                            <a:ext cx="3117342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17342" h="9144">
                                <a:moveTo>
                                  <a:pt x="0" y="0"/>
                                </a:moveTo>
                                <a:lnTo>
                                  <a:pt x="3117342" y="0"/>
                                </a:lnTo>
                                <a:lnTo>
                                  <a:pt x="3117342" y="9144"/>
                                </a:lnTo>
                                <a:lnTo>
                                  <a:pt x="0" y="9144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10" name="Shape 8710"/>
                        <wps:cNvSpPr/>
                        <wps:spPr>
                          <a:xfrm>
                            <a:off x="3126486" y="3762756"/>
                            <a:ext cx="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9144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9144"/>
                                </a:lnTo>
                                <a:lnTo>
                                  <a:pt x="0" y="914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11" name="Shape 8711"/>
                        <wps:cNvSpPr/>
                        <wps:spPr>
                          <a:xfrm>
                            <a:off x="3126486" y="0"/>
                            <a:ext cx="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9144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9144"/>
                                </a:lnTo>
                                <a:lnTo>
                                  <a:pt x="0" y="914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A2D6136" id="Group 8713" o:spid="_x0000_s1153" style="width:495.3pt;height:323.05pt;mso-position-horizontal-relative:char;mso-position-vertical-relative:line" coordsize="62905,41028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">
                <v:rect id="Rectangle 591" o:spid="_x0000_s1154" style="position:absolute;left:62484;top:36687;width:560;height:19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" filled="f" stroked="f">
                  <v:textbox inset="0,0,0,0">
                    <w:txbxContent>
                      <w:p w14:paraId="05238ABA" w14:textId="77777777" w:rsidR="003169DD" w:rsidRDefault="003169DD" w:rsidP="003169DD">
                        <w:pPr>
                          <w:spacing w:after="0" w:line="276" w:lineRule="auto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Shape 9691" o:spid="_x0000_s1155" style="position:absolute;top:37962;width:62484;height:153;visibility:visible;mso-wrap-style:square;v-text-anchor:top" coordsize="6248400,15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" path="m,l6248400,r,15241l,15241,,e" fillcolor="black" stroked="f" strokeweight="0">
                  <v:stroke miterlimit="83231f" joinstyle="miter"/>
                  <v:path arrowok="t" textboxrect="0,0,6248400,15241"/>
                </v:shape>
                <v:rect id="Rectangle 593" o:spid="_x0000_s1156" style="position:absolute;top:39598;width:560;height:19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" filled="f" stroked="f">
                  <v:textbox inset="0,0,0,0">
                    <w:txbxContent>
                      <w:p w14:paraId="3A983CD5" w14:textId="77777777" w:rsidR="003169DD" w:rsidRDefault="003169DD" w:rsidP="003169DD">
                        <w:pPr>
                          <w:spacing w:after="0" w:line="276" w:lineRule="auto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609" o:spid="_x0000_s1157" type="#_x0000_t75" style="position:absolute;left:198;top:91;width:62133;height:375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">
                  <v:imagedata r:id="rId17" o:title=""/>
                </v:shape>
                <v:shape id="Shape 9692" o:spid="_x0000_s1158" style="position:absolute;left:106;top:37627;width:31158;height:92;visibility:visible;mso-wrap-style:square;v-text-anchor:top" coordsize="3115818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" path="m,l3115818,r,9144l,9144e" fillcolor="#5b9bd5" stroked="f" strokeweight="0">
                  <v:stroke miterlimit="83231f" joinstyle="miter"/>
                  <v:path arrowok="t" textboxrect="0,0,3115818,9144"/>
                </v:shape>
                <v:shape id="Shape 8703" o:spid="_x0000_s1159" style="position:absolute;left:31264;width:0;height:91;visibility:visible;mso-wrap-style:square;v-text-anchor:top" coordsize="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" path="m,l,,,9144r,l,xe" fillcolor="#5b9bd5" stroked="f" strokeweight="0">
                  <v:stroke miterlimit="83231f" joinstyle="miter"/>
                  <v:path arrowok="t" textboxrect="0,0,0,9144"/>
                </v:shape>
                <v:shape id="Shape 8704" o:spid="_x0000_s1160" style="position:absolute;left:31264;top:37627;width:0;height:92;visibility:visible;mso-wrap-style:square;v-text-anchor:top" coordsize="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" path="m,l,,,9144r,l,xe" fillcolor="#5b9bd5" stroked="f" strokeweight="0">
                  <v:stroke miterlimit="83231f" joinstyle="miter"/>
                  <v:path arrowok="t" textboxrect="0,0,0,9144"/>
                </v:shape>
                <v:shape id="Shape 9693" o:spid="_x0000_s1161" style="position:absolute;left:106;width:31158;height:91;visibility:visible;mso-wrap-style:square;v-text-anchor:top" coordsize="3115818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" path="m,l3115818,r,9144l,9144e" fillcolor="#5b9bd5" stroked="f" strokeweight="0">
                  <v:stroke miterlimit="83231f" joinstyle="miter"/>
                  <v:path arrowok="t" textboxrect="0,0,3115818,9144"/>
                </v:shape>
                <v:shape id="Shape 9694" o:spid="_x0000_s1162" style="position:absolute;left:106;width:92;height:37719;visibility:visible;mso-wrap-style:square;v-text-anchor:top" coordsize="9144,377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" path="m,l9144,r,3771900l,3771900e" fillcolor="#5b9bd5" stroked="f" strokeweight="0">
                  <v:stroke miterlimit="83231f" joinstyle="miter"/>
                  <v:path arrowok="t" textboxrect="0,0,9144,3771900"/>
                </v:shape>
                <v:shape id="Shape 9695" o:spid="_x0000_s1163" style="position:absolute;left:31264;top:37627;width:31174;height:92;visibility:visible;mso-wrap-style:square;v-text-anchor:top" coordsize="3117342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" path="m,l3117342,r,9144l,9144e" fillcolor="#5b9bd5" stroked="f" strokeweight="0">
                  <v:stroke miterlimit="83231f" joinstyle="miter"/>
                  <v:path arrowok="t" textboxrect="0,0,3117342,9144"/>
                </v:shape>
                <v:shape id="Shape 9696" o:spid="_x0000_s1164" style="position:absolute;left:62331;width:107;height:37719;visibility:visible;mso-wrap-style:square;v-text-anchor:top" coordsize="10668,377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" path="m,l10668,r,3771900l,3771900e" fillcolor="#5b9bd5" stroked="f" strokeweight="0">
                  <v:stroke miterlimit="83231f" joinstyle="miter"/>
                  <v:path arrowok="t" textboxrect="0,0,10668,3771900"/>
                </v:shape>
                <v:shape id="Shape 9697" o:spid="_x0000_s1165" style="position:absolute;left:31264;width:31174;height:91;visibility:visible;mso-wrap-style:square;v-text-anchor:top" coordsize="3117342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" path="m,l3117342,r,9144l,9144e" fillcolor="#5b9bd5" stroked="f" strokeweight="0">
                  <v:stroke miterlimit="83231f" joinstyle="miter"/>
                  <v:path arrowok="t" textboxrect="0,0,3117342,9144"/>
                </v:shape>
                <v:shape id="Shape 8710" o:spid="_x0000_s1166" style="position:absolute;left:31264;top:37627;width:0;height:92;visibility:visible;mso-wrap-style:square;v-text-anchor:top" coordsize="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" path="m,l,,,9144r,l,xe" fillcolor="#5b9bd5" stroked="f" strokeweight="0">
                  <v:stroke miterlimit="83231f" joinstyle="miter"/>
                  <v:path arrowok="t" textboxrect="0,0,0,9144"/>
                </v:shape>
                <v:shape id="Shape 8711" o:spid="_x0000_s1167" style="position:absolute;left:31264;width:0;height:91;visibility:visible;mso-wrap-style:square;v-text-anchor:top" coordsize="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" path="m,l,,,9144r,l,xe" fillcolor="#5b9bd5" stroked="f" strokeweight="0">
                  <v:stroke miterlimit="83231f" joinstyle="miter"/>
                  <v:path arrowok="t" textboxrect="0,0,0,9144"/>
                </v:shape>
                <w10:anchorlock/>
              </v:group>
            </w:pict>
          </mc:Fallback>
        </mc:AlternateContent>
      </w:r>
    </w:p>
    <w:p w14:paraId="3FEFD63E" w14:textId="77777777" w:rsidR="00671DA1" w:rsidRDefault="00671DA1" w:rsidP="00671DA1">
      <w:pPr>
        <w:spacing w:after="224" w:line="266" w:lineRule="auto"/>
        <w:ind w:right="-15"/>
        <w:jc w:val="center"/>
        <w:rPr>
          <w:rFonts w:cstheme="minorHAnsi"/>
          <w:b/>
          <w:sz w:val="28"/>
          <w:szCs w:val="28"/>
        </w:rPr>
      </w:pPr>
      <w:bookmarkStart w:id="0" w:name="_GoBack"/>
      <w:r>
        <w:rPr>
          <w:rFonts w:eastAsia="Calibri" w:cstheme="minorHAnsi"/>
          <w:noProof/>
          <w:sz w:val="28"/>
          <w:szCs w:val="28"/>
          <w:lang w:eastAsia="en-IN"/>
        </w:rPr>
        <w:drawing>
          <wp:inline distT="0" distB="0" distL="0" distR="0" wp14:anchorId="7EAE330F" wp14:editId="7BE9B291">
            <wp:extent cx="4057650" cy="221932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Untitled (10)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7650" cy="221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2AADF13E" w14:textId="77777777" w:rsidR="00671DA1" w:rsidRDefault="00671DA1" w:rsidP="003169DD">
      <w:pPr>
        <w:spacing w:after="224" w:line="266" w:lineRule="auto"/>
        <w:ind w:right="-15"/>
        <w:rPr>
          <w:rFonts w:cstheme="minorHAnsi"/>
          <w:b/>
          <w:sz w:val="28"/>
          <w:szCs w:val="28"/>
        </w:rPr>
      </w:pPr>
    </w:p>
    <w:p w14:paraId="7522EF4E" w14:textId="77777777" w:rsidR="00671DA1" w:rsidRDefault="00671DA1" w:rsidP="003169DD">
      <w:pPr>
        <w:spacing w:after="224" w:line="266" w:lineRule="auto"/>
        <w:ind w:right="-15"/>
        <w:rPr>
          <w:rFonts w:cstheme="minorHAnsi"/>
          <w:b/>
          <w:sz w:val="28"/>
          <w:szCs w:val="28"/>
        </w:rPr>
      </w:pPr>
    </w:p>
    <w:p w14:paraId="571D3DF1" w14:textId="40395204" w:rsidR="003169DD" w:rsidRPr="00BA40F4" w:rsidRDefault="003169DD" w:rsidP="003169DD">
      <w:pPr>
        <w:spacing w:after="224" w:line="266" w:lineRule="auto"/>
        <w:ind w:right="-15"/>
        <w:rPr>
          <w:rFonts w:cstheme="minorHAnsi"/>
          <w:b/>
          <w:sz w:val="28"/>
          <w:szCs w:val="28"/>
        </w:rPr>
      </w:pPr>
      <w:r w:rsidRPr="00BA40F4">
        <w:rPr>
          <w:rFonts w:cstheme="minorHAnsi"/>
          <w:b/>
          <w:sz w:val="28"/>
          <w:szCs w:val="28"/>
        </w:rPr>
        <w:lastRenderedPageBreak/>
        <w:t>Use arrays to structure the raw data and to perfo</w:t>
      </w:r>
      <w:r w:rsidR="00BA40F4" w:rsidRPr="00BA40F4">
        <w:rPr>
          <w:rFonts w:cstheme="minorHAnsi"/>
          <w:b/>
          <w:sz w:val="28"/>
          <w:szCs w:val="28"/>
        </w:rPr>
        <w:t>rm data comparison &amp; operations</w:t>
      </w:r>
    </w:p>
    <w:p w14:paraId="17DE2A5C" w14:textId="77777777" w:rsidR="003169DD" w:rsidRPr="003169DD" w:rsidRDefault="003169DD" w:rsidP="003169DD">
      <w:pPr>
        <w:rPr>
          <w:rFonts w:cstheme="minorHAnsi"/>
          <w:sz w:val="28"/>
          <w:szCs w:val="28"/>
        </w:rPr>
      </w:pPr>
      <w:r w:rsidRPr="003169DD">
        <w:rPr>
          <w:rFonts w:cstheme="minorHAnsi"/>
          <w:sz w:val="28"/>
          <w:szCs w:val="28"/>
        </w:rPr>
        <w:t xml:space="preserve">Write a method which accepts two matrices of Size N X N and returns summation of resultant Matrix. </w:t>
      </w:r>
    </w:p>
    <w:p w14:paraId="410BBCCD" w14:textId="77777777" w:rsidR="003169DD" w:rsidRPr="003169DD" w:rsidRDefault="003169DD" w:rsidP="003169DD">
      <w:pPr>
        <w:spacing w:after="210" w:line="246" w:lineRule="auto"/>
        <w:ind w:right="-15"/>
        <w:rPr>
          <w:rFonts w:cstheme="minorHAnsi"/>
          <w:sz w:val="28"/>
          <w:szCs w:val="28"/>
        </w:rPr>
      </w:pPr>
      <w:r w:rsidRPr="003169DD">
        <w:rPr>
          <w:rFonts w:cstheme="minorHAnsi"/>
          <w:sz w:val="28"/>
          <w:szCs w:val="28"/>
        </w:rPr>
        <w:t xml:space="preserve">Example: </w:t>
      </w:r>
    </w:p>
    <w:p w14:paraId="7A56D2D8" w14:textId="77777777" w:rsidR="003169DD" w:rsidRPr="003169DD" w:rsidRDefault="003169DD" w:rsidP="003169DD">
      <w:pPr>
        <w:rPr>
          <w:rFonts w:cstheme="minorHAnsi"/>
          <w:sz w:val="28"/>
          <w:szCs w:val="28"/>
        </w:rPr>
      </w:pPr>
      <w:r w:rsidRPr="003169DD">
        <w:rPr>
          <w:rFonts w:cstheme="minorHAnsi"/>
          <w:sz w:val="28"/>
          <w:szCs w:val="28"/>
        </w:rPr>
        <w:t xml:space="preserve">Matrix A: [1,2,3] [4,5,6] </w:t>
      </w:r>
    </w:p>
    <w:p w14:paraId="6FE3A885" w14:textId="77777777" w:rsidR="003169DD" w:rsidRPr="003169DD" w:rsidRDefault="003169DD" w:rsidP="003169DD">
      <w:pPr>
        <w:rPr>
          <w:rFonts w:cstheme="minorHAnsi"/>
          <w:sz w:val="28"/>
          <w:szCs w:val="28"/>
        </w:rPr>
      </w:pPr>
      <w:r w:rsidRPr="003169DD">
        <w:rPr>
          <w:rFonts w:cstheme="minorHAnsi"/>
          <w:sz w:val="28"/>
          <w:szCs w:val="28"/>
        </w:rPr>
        <w:t xml:space="preserve">Matrix B: [4,5,6] [7,8,9] </w:t>
      </w:r>
    </w:p>
    <w:p w14:paraId="0BC4E07E" w14:textId="720C43CF" w:rsidR="003169DD" w:rsidRDefault="003169DD" w:rsidP="003169DD">
      <w:pPr>
        <w:rPr>
          <w:rFonts w:cstheme="minorHAnsi"/>
          <w:sz w:val="28"/>
          <w:szCs w:val="28"/>
        </w:rPr>
      </w:pPr>
      <w:r w:rsidRPr="003169DD">
        <w:rPr>
          <w:rFonts w:cstheme="minorHAnsi"/>
          <w:sz w:val="28"/>
          <w:szCs w:val="28"/>
        </w:rPr>
        <w:t xml:space="preserve">Matrix C = A + B = [5,7,9] [11,13,15] </w:t>
      </w:r>
    </w:p>
    <w:p w14:paraId="5B924CAA" w14:textId="2ECB20EC" w:rsidR="00671DA1" w:rsidRPr="003169DD" w:rsidRDefault="00671DA1" w:rsidP="00671DA1">
      <w:pPr>
        <w:jc w:val="center"/>
        <w:rPr>
          <w:rFonts w:cstheme="minorHAnsi"/>
          <w:sz w:val="28"/>
          <w:szCs w:val="28"/>
        </w:rPr>
      </w:pPr>
      <w:r>
        <w:rPr>
          <w:rFonts w:cstheme="minorHAnsi"/>
          <w:b/>
          <w:noProof/>
          <w:sz w:val="28"/>
          <w:szCs w:val="28"/>
        </w:rPr>
        <w:lastRenderedPageBreak/>
        <w:drawing>
          <wp:inline distT="0" distB="0" distL="0" distR="0" wp14:anchorId="41BAD480" wp14:editId="37771961">
            <wp:extent cx="5235575" cy="8863330"/>
            <wp:effectExtent l="0" t="0" r="317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Untitled (11)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5575" cy="886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50416" w14:textId="05D4A553" w:rsidR="003169DD" w:rsidRPr="00BA40F4" w:rsidRDefault="003169DD" w:rsidP="003169DD">
      <w:pPr>
        <w:spacing w:after="224" w:line="266" w:lineRule="auto"/>
        <w:ind w:right="-15"/>
        <w:rPr>
          <w:rFonts w:cstheme="minorHAnsi"/>
          <w:b/>
          <w:sz w:val="28"/>
          <w:szCs w:val="28"/>
        </w:rPr>
      </w:pPr>
      <w:r w:rsidRPr="00BA40F4">
        <w:rPr>
          <w:rFonts w:cstheme="minorHAnsi"/>
          <w:b/>
          <w:sz w:val="28"/>
          <w:szCs w:val="28"/>
        </w:rPr>
        <w:lastRenderedPageBreak/>
        <w:t xml:space="preserve">Use arrays to structure the raw data and to perform data comparison &amp; operations </w:t>
      </w:r>
    </w:p>
    <w:p w14:paraId="5EDA9050" w14:textId="6F1560C6" w:rsidR="003169DD" w:rsidRDefault="003169DD" w:rsidP="003169DD">
      <w:pPr>
        <w:spacing w:after="0" w:line="388" w:lineRule="auto"/>
        <w:ind w:right="1412"/>
        <w:rPr>
          <w:rFonts w:cstheme="minorHAnsi"/>
          <w:sz w:val="28"/>
          <w:szCs w:val="28"/>
        </w:rPr>
      </w:pPr>
      <w:r w:rsidRPr="003169DD">
        <w:rPr>
          <w:rFonts w:cstheme="minorHAnsi"/>
          <w:sz w:val="28"/>
          <w:szCs w:val="28"/>
        </w:rPr>
        <w:t xml:space="preserve">Write a </w:t>
      </w:r>
      <w:proofErr w:type="gramStart"/>
      <w:r w:rsidRPr="003169DD">
        <w:rPr>
          <w:rFonts w:cstheme="minorHAnsi"/>
          <w:sz w:val="28"/>
          <w:szCs w:val="28"/>
        </w:rPr>
        <w:t>method  public</w:t>
      </w:r>
      <w:proofErr w:type="gramEnd"/>
      <w:r w:rsidRPr="003169DD">
        <w:rPr>
          <w:rFonts w:cstheme="minorHAnsi"/>
          <w:sz w:val="28"/>
          <w:szCs w:val="28"/>
        </w:rPr>
        <w:t xml:space="preserve"> static </w:t>
      </w:r>
      <w:proofErr w:type="spellStart"/>
      <w:r w:rsidRPr="003169DD">
        <w:rPr>
          <w:rFonts w:cstheme="minorHAnsi"/>
          <w:sz w:val="28"/>
          <w:szCs w:val="28"/>
        </w:rPr>
        <w:t>boolean</w:t>
      </w:r>
      <w:proofErr w:type="spellEnd"/>
      <w:r w:rsidRPr="003169DD">
        <w:rPr>
          <w:rFonts w:cstheme="minorHAnsi"/>
          <w:sz w:val="28"/>
          <w:szCs w:val="28"/>
        </w:rPr>
        <w:t xml:space="preserve"> </w:t>
      </w:r>
      <w:proofErr w:type="spellStart"/>
      <w:r w:rsidRPr="003169DD">
        <w:rPr>
          <w:rFonts w:cstheme="minorHAnsi"/>
          <w:sz w:val="28"/>
          <w:szCs w:val="28"/>
        </w:rPr>
        <w:t>isRowMagic</w:t>
      </w:r>
      <w:proofErr w:type="spellEnd"/>
      <w:r w:rsidRPr="003169DD">
        <w:rPr>
          <w:rFonts w:cstheme="minorHAnsi"/>
          <w:sz w:val="28"/>
          <w:szCs w:val="28"/>
        </w:rPr>
        <w:t xml:space="preserve">(int[][] a) that checks if the array is row-magic (this means that every row has the same row sum). </w:t>
      </w:r>
    </w:p>
    <w:p w14:paraId="222E7129" w14:textId="2E31A4CD" w:rsidR="00671DA1" w:rsidRPr="003169DD" w:rsidRDefault="00671DA1" w:rsidP="00671DA1">
      <w:pPr>
        <w:spacing w:after="0" w:line="388" w:lineRule="auto"/>
        <w:ind w:right="1412"/>
        <w:jc w:val="center"/>
        <w:rPr>
          <w:rFonts w:cstheme="minorHAnsi"/>
          <w:sz w:val="28"/>
          <w:szCs w:val="28"/>
        </w:rPr>
      </w:pPr>
      <w:r>
        <w:rPr>
          <w:rFonts w:cstheme="minorHAnsi"/>
          <w:noProof/>
          <w:sz w:val="28"/>
          <w:szCs w:val="28"/>
        </w:rPr>
        <w:drawing>
          <wp:inline distT="0" distB="0" distL="0" distR="0" wp14:anchorId="418C2929" wp14:editId="28FBBF4A">
            <wp:extent cx="3648075" cy="6578791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Untitled (12)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8075" cy="6578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F427B" w14:textId="5F39CBA8" w:rsidR="003169DD" w:rsidRPr="00BA40F4" w:rsidRDefault="003169DD" w:rsidP="003169DD">
      <w:pPr>
        <w:spacing w:after="224" w:line="266" w:lineRule="auto"/>
        <w:ind w:right="-15"/>
        <w:rPr>
          <w:rFonts w:cstheme="minorHAnsi"/>
          <w:b/>
          <w:sz w:val="28"/>
          <w:szCs w:val="28"/>
        </w:rPr>
      </w:pPr>
      <w:r w:rsidRPr="00BA40F4">
        <w:rPr>
          <w:rFonts w:cstheme="minorHAnsi"/>
          <w:b/>
          <w:sz w:val="28"/>
          <w:szCs w:val="28"/>
        </w:rPr>
        <w:lastRenderedPageBreak/>
        <w:t xml:space="preserve">Use arrays to structure the raw data and to perform data comparison &amp; operations </w:t>
      </w:r>
    </w:p>
    <w:p w14:paraId="6D060DFF" w14:textId="77777777" w:rsidR="003169DD" w:rsidRPr="003169DD" w:rsidRDefault="003169DD" w:rsidP="003169DD">
      <w:pPr>
        <w:spacing w:after="210" w:line="246" w:lineRule="auto"/>
        <w:ind w:right="6439"/>
        <w:rPr>
          <w:rFonts w:cstheme="minorHAnsi"/>
          <w:sz w:val="28"/>
          <w:szCs w:val="28"/>
        </w:rPr>
      </w:pPr>
      <w:r w:rsidRPr="003169DD">
        <w:rPr>
          <w:rFonts w:cstheme="minorHAnsi"/>
          <w:sz w:val="28"/>
          <w:szCs w:val="28"/>
        </w:rPr>
        <w:t xml:space="preserve">Write a method public static </w:t>
      </w:r>
      <w:proofErr w:type="spellStart"/>
      <w:r w:rsidRPr="003169DD">
        <w:rPr>
          <w:rFonts w:cstheme="minorHAnsi"/>
          <w:sz w:val="28"/>
          <w:szCs w:val="28"/>
        </w:rPr>
        <w:t>boolean</w:t>
      </w:r>
      <w:proofErr w:type="spellEnd"/>
      <w:r w:rsidRPr="003169DD">
        <w:rPr>
          <w:rFonts w:cstheme="minorHAnsi"/>
          <w:sz w:val="28"/>
          <w:szCs w:val="28"/>
        </w:rPr>
        <w:t xml:space="preserve"> </w:t>
      </w:r>
      <w:proofErr w:type="spellStart"/>
      <w:r w:rsidRPr="003169DD">
        <w:rPr>
          <w:rFonts w:cstheme="minorHAnsi"/>
          <w:sz w:val="28"/>
          <w:szCs w:val="28"/>
        </w:rPr>
        <w:t>isMagic</w:t>
      </w:r>
      <w:proofErr w:type="spellEnd"/>
      <w:r w:rsidRPr="003169DD">
        <w:rPr>
          <w:rFonts w:cstheme="minorHAnsi"/>
          <w:sz w:val="28"/>
          <w:szCs w:val="28"/>
        </w:rPr>
        <w:t>(</w:t>
      </w:r>
      <w:proofErr w:type="gramStart"/>
      <w:r w:rsidRPr="003169DD">
        <w:rPr>
          <w:rFonts w:cstheme="minorHAnsi"/>
          <w:sz w:val="28"/>
          <w:szCs w:val="28"/>
        </w:rPr>
        <w:t>int[</w:t>
      </w:r>
      <w:proofErr w:type="gramEnd"/>
      <w:r w:rsidRPr="003169DD">
        <w:rPr>
          <w:rFonts w:cstheme="minorHAnsi"/>
          <w:sz w:val="28"/>
          <w:szCs w:val="28"/>
        </w:rPr>
        <w:t xml:space="preserve">][] a) </w:t>
      </w:r>
    </w:p>
    <w:p w14:paraId="6A6780D7" w14:textId="7509BE07" w:rsidR="0092614E" w:rsidRDefault="003169DD" w:rsidP="003169DD">
      <w:pPr>
        <w:rPr>
          <w:rFonts w:cstheme="minorHAnsi"/>
          <w:sz w:val="28"/>
          <w:szCs w:val="28"/>
        </w:rPr>
      </w:pPr>
      <w:r w:rsidRPr="003169DD">
        <w:rPr>
          <w:rFonts w:cstheme="minorHAnsi"/>
          <w:sz w:val="28"/>
          <w:szCs w:val="28"/>
        </w:rPr>
        <w:t>that checks if the array is a magic square. This means that it must be square, and that all row sums, all column sums, and the two diagonal-sums must all be equal.</w:t>
      </w:r>
    </w:p>
    <w:p w14:paraId="11CC1B97" w14:textId="04DEF6D0" w:rsidR="00671DA1" w:rsidRPr="003169DD" w:rsidRDefault="00671DA1" w:rsidP="00671DA1">
      <w:pPr>
        <w:jc w:val="center"/>
        <w:rPr>
          <w:rFonts w:cstheme="minorHAnsi"/>
          <w:sz w:val="28"/>
          <w:szCs w:val="28"/>
        </w:rPr>
      </w:pPr>
      <w:r>
        <w:rPr>
          <w:rFonts w:cstheme="minorHAnsi"/>
          <w:noProof/>
          <w:sz w:val="28"/>
          <w:szCs w:val="28"/>
        </w:rPr>
        <w:lastRenderedPageBreak/>
        <w:drawing>
          <wp:inline distT="0" distB="0" distL="0" distR="0" wp14:anchorId="78AF3325" wp14:editId="367D0BD4">
            <wp:extent cx="5057775" cy="9473487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Untitled (13)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0137" cy="9477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71DA1" w:rsidRPr="003169DD">
      <w:headerReference w:type="default" r:id="rId2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82C986" w14:textId="77777777" w:rsidR="00CA0752" w:rsidRDefault="00CA0752" w:rsidP="00723483">
      <w:pPr>
        <w:spacing w:after="0" w:line="240" w:lineRule="auto"/>
      </w:pPr>
      <w:r>
        <w:separator/>
      </w:r>
    </w:p>
  </w:endnote>
  <w:endnote w:type="continuationSeparator" w:id="0">
    <w:p w14:paraId="5E409E52" w14:textId="77777777" w:rsidR="00CA0752" w:rsidRDefault="00CA0752" w:rsidP="007234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BAE75A" w14:textId="77777777" w:rsidR="00CA0752" w:rsidRDefault="00CA0752" w:rsidP="00723483">
      <w:pPr>
        <w:spacing w:after="0" w:line="240" w:lineRule="auto"/>
      </w:pPr>
      <w:r>
        <w:separator/>
      </w:r>
    </w:p>
  </w:footnote>
  <w:footnote w:type="continuationSeparator" w:id="0">
    <w:p w14:paraId="3D745EFE" w14:textId="77777777" w:rsidR="00CA0752" w:rsidRDefault="00CA0752" w:rsidP="007234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0CBAA1" w14:textId="52506327" w:rsidR="00723483" w:rsidRDefault="00723483">
    <w:pPr>
      <w:pStyle w:val="Header"/>
    </w:pPr>
    <w:r w:rsidRPr="00723483">
      <w:rPr>
        <w:noProof/>
        <w:highlight w:val="black"/>
        <w:lang w:eastAsia="en-IN"/>
      </w:rPr>
      <w:drawing>
        <wp:inline distT="0" distB="0" distL="0" distR="0" wp14:anchorId="0548E3EF" wp14:editId="42F39F01">
          <wp:extent cx="5731510" cy="673735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737F9E6" w14:textId="77777777" w:rsidR="00723483" w:rsidRDefault="007234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8A05F1"/>
    <w:multiLevelType w:val="hybridMultilevel"/>
    <w:tmpl w:val="64964AFC"/>
    <w:lvl w:ilvl="0" w:tplc="07F6E35E">
      <w:start w:val="1"/>
      <w:numFmt w:val="decimal"/>
      <w:lvlText w:val="%1."/>
      <w:lvlJc w:val="left"/>
      <w:pPr>
        <w:ind w:left="1069" w:hanging="360"/>
      </w:pPr>
      <w:rPr>
        <w:rFonts w:hint="default"/>
        <w:sz w:val="32"/>
        <w:szCs w:val="32"/>
      </w:rPr>
    </w:lvl>
    <w:lvl w:ilvl="1" w:tplc="40090019" w:tentative="1">
      <w:start w:val="1"/>
      <w:numFmt w:val="lowerLetter"/>
      <w:lvlText w:val="%2."/>
      <w:lvlJc w:val="left"/>
      <w:pPr>
        <w:ind w:left="1789" w:hanging="360"/>
      </w:pPr>
    </w:lvl>
    <w:lvl w:ilvl="2" w:tplc="4009001B" w:tentative="1">
      <w:start w:val="1"/>
      <w:numFmt w:val="lowerRoman"/>
      <w:lvlText w:val="%3."/>
      <w:lvlJc w:val="right"/>
      <w:pPr>
        <w:ind w:left="2509" w:hanging="180"/>
      </w:pPr>
    </w:lvl>
    <w:lvl w:ilvl="3" w:tplc="4009000F" w:tentative="1">
      <w:start w:val="1"/>
      <w:numFmt w:val="decimal"/>
      <w:lvlText w:val="%4."/>
      <w:lvlJc w:val="left"/>
      <w:pPr>
        <w:ind w:left="3229" w:hanging="360"/>
      </w:pPr>
    </w:lvl>
    <w:lvl w:ilvl="4" w:tplc="40090019" w:tentative="1">
      <w:start w:val="1"/>
      <w:numFmt w:val="lowerLetter"/>
      <w:lvlText w:val="%5."/>
      <w:lvlJc w:val="left"/>
      <w:pPr>
        <w:ind w:left="3949" w:hanging="360"/>
      </w:pPr>
    </w:lvl>
    <w:lvl w:ilvl="5" w:tplc="4009001B" w:tentative="1">
      <w:start w:val="1"/>
      <w:numFmt w:val="lowerRoman"/>
      <w:lvlText w:val="%6."/>
      <w:lvlJc w:val="right"/>
      <w:pPr>
        <w:ind w:left="4669" w:hanging="180"/>
      </w:pPr>
    </w:lvl>
    <w:lvl w:ilvl="6" w:tplc="4009000F" w:tentative="1">
      <w:start w:val="1"/>
      <w:numFmt w:val="decimal"/>
      <w:lvlText w:val="%7."/>
      <w:lvlJc w:val="left"/>
      <w:pPr>
        <w:ind w:left="5389" w:hanging="360"/>
      </w:pPr>
    </w:lvl>
    <w:lvl w:ilvl="7" w:tplc="40090019" w:tentative="1">
      <w:start w:val="1"/>
      <w:numFmt w:val="lowerLetter"/>
      <w:lvlText w:val="%8."/>
      <w:lvlJc w:val="left"/>
      <w:pPr>
        <w:ind w:left="6109" w:hanging="360"/>
      </w:pPr>
    </w:lvl>
    <w:lvl w:ilvl="8" w:tplc="40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17CD43FD"/>
    <w:multiLevelType w:val="hybridMultilevel"/>
    <w:tmpl w:val="FD1E0E28"/>
    <w:lvl w:ilvl="0" w:tplc="638201B0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59CF75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34C0B22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81C6B5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9B0FCBA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00A7F5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1CA4F4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BB62FD2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E68D83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3F4A2E7A"/>
    <w:multiLevelType w:val="hybridMultilevel"/>
    <w:tmpl w:val="AFD655D4"/>
    <w:lvl w:ilvl="0" w:tplc="B70E144A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3475E1"/>
    <w:multiLevelType w:val="hybridMultilevel"/>
    <w:tmpl w:val="5E0C8B82"/>
    <w:lvl w:ilvl="0" w:tplc="A5B8F1BC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6347A7"/>
    <w:multiLevelType w:val="hybridMultilevel"/>
    <w:tmpl w:val="4DB8F016"/>
    <w:lvl w:ilvl="0" w:tplc="1A78D670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A0C6FD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51050A6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53ACF2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F902410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5EE9F5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43E906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E6CD8CA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BC6147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700076E4"/>
    <w:multiLevelType w:val="hybridMultilevel"/>
    <w:tmpl w:val="579ECC4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2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xsDAxNTIytTQ3NzBT0lEKTi0uzszPAykwrAUAH73G8CwAAAA="/>
  </w:docVars>
  <w:rsids>
    <w:rsidRoot w:val="00A01278"/>
    <w:rsid w:val="000D019C"/>
    <w:rsid w:val="000D05FE"/>
    <w:rsid w:val="001776CD"/>
    <w:rsid w:val="00215C10"/>
    <w:rsid w:val="00236515"/>
    <w:rsid w:val="003169DD"/>
    <w:rsid w:val="00410CEF"/>
    <w:rsid w:val="005D7163"/>
    <w:rsid w:val="00671DA1"/>
    <w:rsid w:val="006A481F"/>
    <w:rsid w:val="006A61B3"/>
    <w:rsid w:val="00723483"/>
    <w:rsid w:val="0072685B"/>
    <w:rsid w:val="007645EA"/>
    <w:rsid w:val="007E7BC0"/>
    <w:rsid w:val="0092614E"/>
    <w:rsid w:val="00930CEB"/>
    <w:rsid w:val="00992A1E"/>
    <w:rsid w:val="009F7F07"/>
    <w:rsid w:val="00A01278"/>
    <w:rsid w:val="00A675D0"/>
    <w:rsid w:val="00AE0E14"/>
    <w:rsid w:val="00B0382B"/>
    <w:rsid w:val="00B35BDC"/>
    <w:rsid w:val="00B80470"/>
    <w:rsid w:val="00BA40F4"/>
    <w:rsid w:val="00C7540E"/>
    <w:rsid w:val="00CA0752"/>
    <w:rsid w:val="00D318CF"/>
    <w:rsid w:val="00D337A9"/>
    <w:rsid w:val="00D42848"/>
    <w:rsid w:val="00D5114C"/>
    <w:rsid w:val="00EF38B3"/>
    <w:rsid w:val="00F3740C"/>
    <w:rsid w:val="00F627C7"/>
    <w:rsid w:val="00F74906"/>
    <w:rsid w:val="00FF4B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82203C"/>
  <w15:chartTrackingRefBased/>
  <w15:docId w15:val="{A00B7CE9-96B3-46BC-9EA7-FE685EA22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next w:val="Normal"/>
    <w:link w:val="Heading1Char"/>
    <w:uiPriority w:val="9"/>
    <w:unhideWhenUsed/>
    <w:qFormat/>
    <w:rsid w:val="003169DD"/>
    <w:pPr>
      <w:keepNext/>
      <w:keepLines/>
      <w:spacing w:after="189" w:line="265" w:lineRule="auto"/>
      <w:ind w:left="-5" w:right="59" w:hanging="10"/>
      <w:outlineLvl w:val="0"/>
    </w:pPr>
    <w:rPr>
      <w:rFonts w:ascii="Calibri" w:eastAsia="Calibri" w:hAnsi="Calibri" w:cs="Calibri"/>
      <w:b/>
      <w:color w:val="000000"/>
      <w:sz w:val="2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483"/>
  </w:style>
  <w:style w:type="paragraph" w:styleId="Footer">
    <w:name w:val="footer"/>
    <w:basedOn w:val="Normal"/>
    <w:link w:val="Foot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483"/>
  </w:style>
  <w:style w:type="paragraph" w:styleId="ListParagraph">
    <w:name w:val="List Paragraph"/>
    <w:basedOn w:val="Normal"/>
    <w:uiPriority w:val="34"/>
    <w:qFormat/>
    <w:rsid w:val="000D019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169DD"/>
    <w:rPr>
      <w:rFonts w:ascii="Calibri" w:eastAsia="Calibri" w:hAnsi="Calibri" w:cs="Calibri"/>
      <w:b/>
      <w:color w:val="000000"/>
      <w:sz w:val="28"/>
      <w:lang w:eastAsia="en-IN"/>
    </w:rPr>
  </w:style>
  <w:style w:type="table" w:customStyle="1" w:styleId="TableGrid">
    <w:name w:val="TableGrid"/>
    <w:rsid w:val="003169DD"/>
    <w:pPr>
      <w:spacing w:after="0" w:line="240" w:lineRule="auto"/>
    </w:pPr>
    <w:rPr>
      <w:rFonts w:eastAsiaTheme="minorEastAsia"/>
      <w:lang w:eastAsia="en-IN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8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6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4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5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2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7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7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7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2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2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1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0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5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56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1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03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8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03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6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5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9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29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4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1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8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9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7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8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5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4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3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0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5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jpe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20</Pages>
  <Words>701</Words>
  <Characters>400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il Mitra</dc:creator>
  <cp:keywords/>
  <dc:description/>
  <cp:lastModifiedBy>hp</cp:lastModifiedBy>
  <cp:revision>6</cp:revision>
  <cp:lastPrinted>2021-07-10T12:52:00Z</cp:lastPrinted>
  <dcterms:created xsi:type="dcterms:W3CDTF">2021-08-05T17:52:00Z</dcterms:created>
  <dcterms:modified xsi:type="dcterms:W3CDTF">2022-03-13T13:59:00Z</dcterms:modified>
</cp:coreProperties>
</file>